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88D9E0" w14:textId="636C77CC" w:rsidR="009E136D" w:rsidRPr="00CC755C" w:rsidRDefault="00CC755C" w:rsidP="00A9544C">
      <w:pPr>
        <w:pStyle w:val="BodySingle"/>
        <w:suppressAutoHyphens/>
        <w:spacing w:line="360" w:lineRule="auto"/>
        <w:jc w:val="center"/>
        <w:outlineLvl w:val="0"/>
        <w:rPr>
          <w:rFonts w:ascii="Calibri" w:hAnsi="Calibri"/>
          <w:b/>
          <w:sz w:val="32"/>
          <w:szCs w:val="32"/>
        </w:rPr>
      </w:pPr>
      <w:r w:rsidRPr="00CC755C">
        <w:rPr>
          <w:rFonts w:ascii="Calibri" w:hAnsi="Calibri"/>
          <w:b/>
          <w:sz w:val="32"/>
          <w:szCs w:val="32"/>
        </w:rPr>
        <w:t xml:space="preserve">Zarządzenie nr </w:t>
      </w:r>
      <w:r w:rsidR="002560A8" w:rsidRPr="00CC755C">
        <w:rPr>
          <w:rFonts w:ascii="Calibri" w:hAnsi="Calibri"/>
          <w:b/>
          <w:sz w:val="32"/>
          <w:szCs w:val="32"/>
        </w:rPr>
        <w:t>96</w:t>
      </w:r>
    </w:p>
    <w:p w14:paraId="0B13FFD2" w14:textId="0181C6C2" w:rsidR="009E136D" w:rsidRPr="00CC755C" w:rsidRDefault="009E136D" w:rsidP="00A9544C">
      <w:pPr>
        <w:pStyle w:val="BodySingle"/>
        <w:suppressAutoHyphens/>
        <w:spacing w:line="360" w:lineRule="auto"/>
        <w:jc w:val="center"/>
        <w:outlineLvl w:val="1"/>
        <w:rPr>
          <w:rFonts w:ascii="Calibri" w:hAnsi="Calibri"/>
          <w:b/>
          <w:noProof w:val="0"/>
          <w:sz w:val="28"/>
          <w:szCs w:val="28"/>
        </w:rPr>
      </w:pPr>
      <w:r w:rsidRPr="00CC755C">
        <w:rPr>
          <w:rFonts w:ascii="Calibri" w:hAnsi="Calibri"/>
          <w:b/>
          <w:noProof w:val="0"/>
          <w:sz w:val="28"/>
          <w:szCs w:val="28"/>
        </w:rPr>
        <w:t>Rektora Zachodniopomorskiego Uniwersytetu Technologicznego w Szczecinie</w:t>
      </w:r>
      <w:r w:rsidR="00CC755C">
        <w:rPr>
          <w:rFonts w:ascii="Calibri" w:hAnsi="Calibri"/>
          <w:b/>
          <w:noProof w:val="0"/>
          <w:sz w:val="28"/>
          <w:szCs w:val="28"/>
        </w:rPr>
        <w:br/>
      </w:r>
      <w:r w:rsidR="001258A4" w:rsidRPr="00CC755C">
        <w:rPr>
          <w:rFonts w:ascii="Calibri" w:hAnsi="Calibri"/>
          <w:b/>
          <w:noProof w:val="0"/>
          <w:sz w:val="28"/>
          <w:szCs w:val="28"/>
        </w:rPr>
        <w:t xml:space="preserve">z dnia </w:t>
      </w:r>
      <w:r w:rsidR="00A31985" w:rsidRPr="00CC755C">
        <w:rPr>
          <w:rFonts w:ascii="Calibri" w:hAnsi="Calibri"/>
          <w:b/>
          <w:noProof w:val="0"/>
          <w:sz w:val="28"/>
          <w:szCs w:val="28"/>
        </w:rPr>
        <w:t>3</w:t>
      </w:r>
      <w:r w:rsidR="00203F6B" w:rsidRPr="00CC755C">
        <w:rPr>
          <w:rFonts w:ascii="Calibri" w:hAnsi="Calibri"/>
          <w:b/>
          <w:noProof w:val="0"/>
          <w:sz w:val="28"/>
          <w:szCs w:val="28"/>
        </w:rPr>
        <w:t xml:space="preserve"> </w:t>
      </w:r>
      <w:r w:rsidR="006A4DD2" w:rsidRPr="00CC755C">
        <w:rPr>
          <w:rFonts w:ascii="Calibri" w:hAnsi="Calibri"/>
          <w:b/>
          <w:noProof w:val="0"/>
          <w:sz w:val="28"/>
          <w:szCs w:val="28"/>
        </w:rPr>
        <w:t>września</w:t>
      </w:r>
      <w:r w:rsidR="00B60666" w:rsidRPr="00CC755C">
        <w:rPr>
          <w:rFonts w:ascii="Calibri" w:hAnsi="Calibri"/>
          <w:b/>
          <w:noProof w:val="0"/>
          <w:sz w:val="28"/>
          <w:szCs w:val="28"/>
        </w:rPr>
        <w:t xml:space="preserve"> </w:t>
      </w:r>
      <w:r w:rsidR="00203F6B" w:rsidRPr="00CC755C">
        <w:rPr>
          <w:rFonts w:ascii="Calibri" w:hAnsi="Calibri"/>
          <w:b/>
          <w:noProof w:val="0"/>
          <w:sz w:val="28"/>
          <w:szCs w:val="28"/>
        </w:rPr>
        <w:t xml:space="preserve">2021 r. </w:t>
      </w:r>
    </w:p>
    <w:p w14:paraId="0740B37B" w14:textId="2313D572" w:rsidR="00B47801" w:rsidRPr="00CC755C" w:rsidRDefault="009E136D" w:rsidP="00A9544C">
      <w:pPr>
        <w:pStyle w:val="Akapitzlist"/>
        <w:suppressAutoHyphens/>
        <w:spacing w:after="240" w:line="360" w:lineRule="auto"/>
        <w:ind w:left="0"/>
        <w:contextualSpacing w:val="0"/>
        <w:jc w:val="center"/>
        <w:outlineLvl w:val="0"/>
        <w:rPr>
          <w:b/>
          <w:sz w:val="24"/>
          <w:szCs w:val="24"/>
        </w:rPr>
      </w:pPr>
      <w:r w:rsidRPr="00CC755C">
        <w:rPr>
          <w:b/>
          <w:sz w:val="24"/>
          <w:szCs w:val="24"/>
        </w:rPr>
        <w:t xml:space="preserve">w sprawie dokumentowania </w:t>
      </w:r>
      <w:r w:rsidR="007C0FC0" w:rsidRPr="00CC755C">
        <w:rPr>
          <w:b/>
          <w:sz w:val="24"/>
          <w:szCs w:val="24"/>
        </w:rPr>
        <w:t>osiągnięć artystycznych</w:t>
      </w:r>
      <w:r w:rsidR="00B63D0A" w:rsidRPr="00CC755C">
        <w:rPr>
          <w:b/>
          <w:sz w:val="24"/>
          <w:szCs w:val="24"/>
        </w:rPr>
        <w:t xml:space="preserve"> </w:t>
      </w:r>
      <w:r w:rsidR="00B63D0A" w:rsidRPr="00CC755C">
        <w:rPr>
          <w:b/>
          <w:sz w:val="24"/>
          <w:szCs w:val="24"/>
        </w:rPr>
        <w:br/>
      </w:r>
      <w:r w:rsidRPr="00CC755C">
        <w:rPr>
          <w:b/>
          <w:sz w:val="24"/>
          <w:szCs w:val="24"/>
        </w:rPr>
        <w:t>pracowników</w:t>
      </w:r>
      <w:r w:rsidR="00D743A7" w:rsidRPr="00CC755C">
        <w:rPr>
          <w:b/>
          <w:sz w:val="24"/>
          <w:szCs w:val="24"/>
        </w:rPr>
        <w:t xml:space="preserve"> ZUT</w:t>
      </w:r>
      <w:r w:rsidRPr="00CC755C">
        <w:rPr>
          <w:b/>
          <w:sz w:val="24"/>
          <w:szCs w:val="24"/>
        </w:rPr>
        <w:t xml:space="preserve"> i doktorantów </w:t>
      </w:r>
      <w:r w:rsidR="00D743A7" w:rsidRPr="00CC755C">
        <w:rPr>
          <w:b/>
          <w:sz w:val="24"/>
          <w:szCs w:val="24"/>
        </w:rPr>
        <w:t xml:space="preserve">Szkoły Doktorskiej w </w:t>
      </w:r>
      <w:r w:rsidRPr="00CC755C">
        <w:rPr>
          <w:b/>
          <w:sz w:val="24"/>
          <w:szCs w:val="24"/>
        </w:rPr>
        <w:t>ZUT</w:t>
      </w:r>
    </w:p>
    <w:p w14:paraId="1461465A" w14:textId="26ED47EB" w:rsidR="00070E05" w:rsidRPr="00CC755C" w:rsidRDefault="00070E05" w:rsidP="00CC755C">
      <w:pPr>
        <w:suppressAutoHyphens/>
        <w:spacing w:before="240" w:line="360" w:lineRule="auto"/>
        <w:rPr>
          <w:rFonts w:ascii="Calibri" w:eastAsia="Calibri" w:hAnsi="Calibri"/>
        </w:rPr>
      </w:pPr>
      <w:r w:rsidRPr="00CC755C">
        <w:rPr>
          <w:rFonts w:ascii="Calibri" w:eastAsia="Calibri" w:hAnsi="Calibri"/>
        </w:rPr>
        <w:t>Na podstawie art. 23 w związku z art.</w:t>
      </w:r>
      <w:r w:rsidR="00F73EA6" w:rsidRPr="00CC755C">
        <w:rPr>
          <w:rFonts w:ascii="Calibri" w:eastAsia="Calibri" w:hAnsi="Calibri"/>
        </w:rPr>
        <w:t xml:space="preserve"> 343 ust.</w:t>
      </w:r>
      <w:r w:rsidR="00CC043B" w:rsidRPr="00CC755C">
        <w:rPr>
          <w:rFonts w:ascii="Calibri" w:eastAsia="Calibri" w:hAnsi="Calibri"/>
        </w:rPr>
        <w:t xml:space="preserve"> </w:t>
      </w:r>
      <w:r w:rsidR="00F73EA6" w:rsidRPr="00CC755C">
        <w:rPr>
          <w:rFonts w:ascii="Calibri" w:eastAsia="Calibri" w:hAnsi="Calibri"/>
        </w:rPr>
        <w:t xml:space="preserve">1 pkt 21 oraz art. 345 </w:t>
      </w:r>
      <w:r w:rsidR="008E556F" w:rsidRPr="00CC755C">
        <w:rPr>
          <w:rFonts w:ascii="Calibri" w:eastAsia="Calibri" w:hAnsi="Calibri"/>
        </w:rPr>
        <w:t>u</w:t>
      </w:r>
      <w:r w:rsidR="00F73EA6" w:rsidRPr="00CC755C">
        <w:rPr>
          <w:rFonts w:ascii="Calibri" w:eastAsia="Calibri" w:hAnsi="Calibri"/>
        </w:rPr>
        <w:t>st. 1 pkt 16</w:t>
      </w:r>
      <w:r w:rsidRPr="00CC755C">
        <w:rPr>
          <w:rFonts w:ascii="Calibri" w:eastAsia="Calibri" w:hAnsi="Calibri"/>
        </w:rPr>
        <w:t xml:space="preserve"> ustawy z dnia 20</w:t>
      </w:r>
      <w:r w:rsidR="00F12A31" w:rsidRPr="00CC755C">
        <w:rPr>
          <w:rFonts w:ascii="Calibri" w:eastAsia="Calibri" w:hAnsi="Calibri"/>
        </w:rPr>
        <w:t> </w:t>
      </w:r>
      <w:r w:rsidRPr="00CC755C">
        <w:rPr>
          <w:rFonts w:ascii="Calibri" w:eastAsia="Calibri" w:hAnsi="Calibri"/>
        </w:rPr>
        <w:t>lipca 2018 r. Prawo o szkolnictwie wyższym i nauce (tekst jedn. Dz. U. z 202</w:t>
      </w:r>
      <w:r w:rsidR="00203F6B" w:rsidRPr="00CC755C">
        <w:rPr>
          <w:rFonts w:ascii="Calibri" w:eastAsia="Calibri" w:hAnsi="Calibri"/>
        </w:rPr>
        <w:t>1</w:t>
      </w:r>
      <w:r w:rsidRPr="00CC755C">
        <w:rPr>
          <w:rFonts w:ascii="Calibri" w:eastAsia="Calibri" w:hAnsi="Calibri"/>
        </w:rPr>
        <w:t xml:space="preserve"> r. poz. </w:t>
      </w:r>
      <w:r w:rsidR="00203F6B" w:rsidRPr="00CC755C">
        <w:rPr>
          <w:rFonts w:ascii="Calibri" w:eastAsia="Calibri" w:hAnsi="Calibri"/>
        </w:rPr>
        <w:t>478</w:t>
      </w:r>
      <w:r w:rsidR="00302247" w:rsidRPr="00CC755C">
        <w:rPr>
          <w:rFonts w:ascii="Calibri" w:eastAsia="Calibri" w:hAnsi="Calibri"/>
        </w:rPr>
        <w:t>, z późn. zm.</w:t>
      </w:r>
      <w:r w:rsidRPr="00CC755C">
        <w:rPr>
          <w:rFonts w:ascii="Calibri" w:eastAsia="Calibri" w:hAnsi="Calibri"/>
        </w:rPr>
        <w:t xml:space="preserve">) </w:t>
      </w:r>
      <w:r w:rsidR="006235BB" w:rsidRPr="00CC755C">
        <w:rPr>
          <w:rFonts w:ascii="Calibri" w:eastAsia="Calibri" w:hAnsi="Calibri"/>
        </w:rPr>
        <w:t>i § 2 ust.</w:t>
      </w:r>
      <w:r w:rsidR="007B3C98" w:rsidRPr="00CC755C">
        <w:rPr>
          <w:rFonts w:ascii="Calibri" w:eastAsia="Calibri" w:hAnsi="Calibri"/>
        </w:rPr>
        <w:t xml:space="preserve"> </w:t>
      </w:r>
      <w:r w:rsidR="006235BB" w:rsidRPr="00CC755C">
        <w:rPr>
          <w:rFonts w:ascii="Calibri" w:eastAsia="Calibri" w:hAnsi="Calibri"/>
        </w:rPr>
        <w:t>10</w:t>
      </w:r>
      <w:r w:rsidRPr="00CC755C">
        <w:rPr>
          <w:rFonts w:ascii="Calibri" w:eastAsia="Calibri" w:hAnsi="Calibri"/>
        </w:rPr>
        <w:t xml:space="preserve"> </w:t>
      </w:r>
      <w:r w:rsidR="00717294" w:rsidRPr="00CC755C">
        <w:rPr>
          <w:rFonts w:ascii="Calibri" w:eastAsia="Calibri" w:hAnsi="Calibri"/>
        </w:rPr>
        <w:t>pkt</w:t>
      </w:r>
      <w:r w:rsidR="00CC043B" w:rsidRPr="00CC755C">
        <w:rPr>
          <w:rFonts w:ascii="Calibri" w:eastAsia="Calibri" w:hAnsi="Calibri"/>
        </w:rPr>
        <w:t xml:space="preserve"> </w:t>
      </w:r>
      <w:r w:rsidR="00717294" w:rsidRPr="00CC755C">
        <w:rPr>
          <w:rFonts w:ascii="Calibri" w:eastAsia="Calibri" w:hAnsi="Calibri"/>
        </w:rPr>
        <w:t>7</w:t>
      </w:r>
      <w:r w:rsidR="00F40C4A" w:rsidRPr="00CC755C">
        <w:rPr>
          <w:rFonts w:ascii="Calibri" w:eastAsia="Calibri" w:hAnsi="Calibri"/>
        </w:rPr>
        <w:t xml:space="preserve"> i § 4 ust.</w:t>
      </w:r>
      <w:r w:rsidR="00CC043B" w:rsidRPr="00CC755C">
        <w:rPr>
          <w:rFonts w:ascii="Calibri" w:eastAsia="Calibri" w:hAnsi="Calibri"/>
        </w:rPr>
        <w:t xml:space="preserve"> </w:t>
      </w:r>
      <w:r w:rsidR="00F40C4A" w:rsidRPr="00CC755C">
        <w:rPr>
          <w:rFonts w:ascii="Calibri" w:eastAsia="Calibri" w:hAnsi="Calibri"/>
        </w:rPr>
        <w:t xml:space="preserve">6 </w:t>
      </w:r>
      <w:r w:rsidR="006235BB" w:rsidRPr="00CC755C">
        <w:rPr>
          <w:rFonts w:ascii="Calibri" w:eastAsia="Calibri" w:hAnsi="Calibri"/>
        </w:rPr>
        <w:t>rozporządzenia</w:t>
      </w:r>
      <w:r w:rsidRPr="00CC755C">
        <w:rPr>
          <w:rFonts w:ascii="Calibri" w:eastAsia="Calibri" w:hAnsi="Calibri"/>
        </w:rPr>
        <w:t xml:space="preserve"> M</w:t>
      </w:r>
      <w:r w:rsidR="006235BB" w:rsidRPr="00CC755C">
        <w:rPr>
          <w:rFonts w:ascii="Calibri" w:eastAsia="Calibri" w:hAnsi="Calibri"/>
        </w:rPr>
        <w:t xml:space="preserve">inistra Nauki i Szkolnictwa Wyższego </w:t>
      </w:r>
      <w:r w:rsidRPr="00CC755C">
        <w:rPr>
          <w:rFonts w:ascii="Calibri" w:eastAsia="Calibri" w:hAnsi="Calibri"/>
        </w:rPr>
        <w:t>z dnia 6</w:t>
      </w:r>
      <w:r w:rsidR="002E0AC8" w:rsidRPr="00CC755C">
        <w:rPr>
          <w:rFonts w:ascii="Calibri" w:eastAsia="Calibri" w:hAnsi="Calibri"/>
        </w:rPr>
        <w:t> </w:t>
      </w:r>
      <w:r w:rsidRPr="00CC755C">
        <w:rPr>
          <w:rFonts w:ascii="Calibri" w:eastAsia="Calibri" w:hAnsi="Calibri"/>
        </w:rPr>
        <w:t>marca 2019 r. w sprawie danych przetwarzanych w</w:t>
      </w:r>
      <w:r w:rsidR="007B3C98" w:rsidRPr="00CC755C">
        <w:rPr>
          <w:rFonts w:ascii="Calibri" w:eastAsia="Calibri" w:hAnsi="Calibri"/>
        </w:rPr>
        <w:t xml:space="preserve"> </w:t>
      </w:r>
      <w:r w:rsidRPr="00CC755C">
        <w:rPr>
          <w:rFonts w:ascii="Calibri" w:eastAsia="Calibri" w:hAnsi="Calibri"/>
        </w:rPr>
        <w:t>Zintegrowanym Systemie Informacji o Szkolnictwie Wyższym i Nauce POL-on (Dz. U. poz. 496</w:t>
      </w:r>
      <w:r w:rsidR="0025062E" w:rsidRPr="00CC755C">
        <w:rPr>
          <w:rFonts w:ascii="Calibri" w:eastAsia="Calibri" w:hAnsi="Calibri"/>
        </w:rPr>
        <w:t>, z późn. zm.</w:t>
      </w:r>
      <w:r w:rsidRPr="00CC755C">
        <w:rPr>
          <w:rFonts w:ascii="Calibri" w:eastAsia="Calibri" w:hAnsi="Calibri"/>
        </w:rPr>
        <w:t>) zarządza się, co następuje:</w:t>
      </w:r>
    </w:p>
    <w:p w14:paraId="3D6C981F" w14:textId="397CAA17" w:rsidR="00B47801" w:rsidRPr="00CC755C" w:rsidRDefault="00B47801" w:rsidP="00A9544C">
      <w:pPr>
        <w:pStyle w:val="paragraf"/>
        <w:keepNext/>
        <w:spacing w:before="120" w:line="360" w:lineRule="auto"/>
        <w:ind w:left="0" w:firstLine="0"/>
        <w:jc w:val="center"/>
        <w:outlineLvl w:val="1"/>
        <w:rPr>
          <w:rStyle w:val="Wyrnieniedelikatne"/>
          <w:rFonts w:ascii="Calibri" w:hAnsi="Calibri"/>
        </w:rPr>
      </w:pPr>
    </w:p>
    <w:p w14:paraId="61402190" w14:textId="7DB85936" w:rsidR="00A77E22" w:rsidRPr="00CC755C" w:rsidRDefault="00E7333D" w:rsidP="00A9544C">
      <w:pPr>
        <w:pStyle w:val="Akapitzlist"/>
        <w:numPr>
          <w:ilvl w:val="0"/>
          <w:numId w:val="3"/>
        </w:numPr>
        <w:suppressAutoHyphens/>
        <w:spacing w:after="60" w:line="360" w:lineRule="auto"/>
        <w:ind w:left="284" w:hanging="284"/>
        <w:contextualSpacing w:val="0"/>
        <w:rPr>
          <w:bCs/>
          <w:sz w:val="24"/>
          <w:szCs w:val="24"/>
        </w:rPr>
      </w:pPr>
      <w:r w:rsidRPr="00CC755C">
        <w:rPr>
          <w:bCs/>
          <w:sz w:val="24"/>
          <w:szCs w:val="24"/>
        </w:rPr>
        <w:t>Z</w:t>
      </w:r>
      <w:r w:rsidR="000603AD" w:rsidRPr="00CC755C">
        <w:rPr>
          <w:bCs/>
          <w:sz w:val="24"/>
          <w:szCs w:val="24"/>
        </w:rPr>
        <w:t>arządzenie określa</w:t>
      </w:r>
      <w:r w:rsidR="000603AD" w:rsidRPr="00CC755C">
        <w:rPr>
          <w:sz w:val="24"/>
          <w:szCs w:val="24"/>
        </w:rPr>
        <w:t xml:space="preserve"> zasady </w:t>
      </w:r>
      <w:r w:rsidR="005109C2" w:rsidRPr="00CC755C">
        <w:rPr>
          <w:sz w:val="24"/>
          <w:szCs w:val="24"/>
        </w:rPr>
        <w:t>rejestracji</w:t>
      </w:r>
      <w:r w:rsidR="000603AD" w:rsidRPr="00CC755C">
        <w:rPr>
          <w:bCs/>
          <w:sz w:val="24"/>
          <w:szCs w:val="24"/>
        </w:rPr>
        <w:t xml:space="preserve"> danych o </w:t>
      </w:r>
      <w:r w:rsidR="00D55569" w:rsidRPr="00CC755C">
        <w:rPr>
          <w:bCs/>
          <w:sz w:val="24"/>
          <w:szCs w:val="24"/>
        </w:rPr>
        <w:t>osiągnięciach artystycznych</w:t>
      </w:r>
      <w:r w:rsidR="00602CAE" w:rsidRPr="00CC755C">
        <w:rPr>
          <w:bCs/>
          <w:sz w:val="24"/>
          <w:szCs w:val="24"/>
        </w:rPr>
        <w:t xml:space="preserve"> </w:t>
      </w:r>
      <w:r w:rsidR="009665EC" w:rsidRPr="00CC755C">
        <w:rPr>
          <w:bCs/>
          <w:sz w:val="24"/>
          <w:szCs w:val="24"/>
        </w:rPr>
        <w:t>pracowników</w:t>
      </w:r>
      <w:r w:rsidR="003D71AA" w:rsidRPr="00CC755C">
        <w:rPr>
          <w:bCs/>
          <w:sz w:val="24"/>
          <w:szCs w:val="24"/>
        </w:rPr>
        <w:t xml:space="preserve"> ZUT</w:t>
      </w:r>
      <w:r w:rsidR="00207FEE" w:rsidRPr="00CC755C">
        <w:rPr>
          <w:bCs/>
          <w:sz w:val="24"/>
          <w:szCs w:val="24"/>
        </w:rPr>
        <w:t xml:space="preserve"> </w:t>
      </w:r>
      <w:r w:rsidR="009665EC" w:rsidRPr="00CC755C">
        <w:rPr>
          <w:bCs/>
          <w:sz w:val="24"/>
          <w:szCs w:val="24"/>
        </w:rPr>
        <w:t>i</w:t>
      </w:r>
      <w:r w:rsidR="00207FEE" w:rsidRPr="00CC755C">
        <w:rPr>
          <w:bCs/>
          <w:sz w:val="24"/>
          <w:szCs w:val="24"/>
        </w:rPr>
        <w:t> </w:t>
      </w:r>
      <w:r w:rsidR="009665EC" w:rsidRPr="00CC755C">
        <w:rPr>
          <w:bCs/>
          <w:sz w:val="24"/>
          <w:szCs w:val="24"/>
        </w:rPr>
        <w:t xml:space="preserve">doktorantów </w:t>
      </w:r>
      <w:r w:rsidR="004A64AB" w:rsidRPr="00CC755C">
        <w:rPr>
          <w:bCs/>
          <w:sz w:val="24"/>
          <w:szCs w:val="24"/>
        </w:rPr>
        <w:t xml:space="preserve">Szkoły Doktorskiej w </w:t>
      </w:r>
      <w:r w:rsidR="009665EC" w:rsidRPr="00CC755C">
        <w:rPr>
          <w:bCs/>
          <w:sz w:val="24"/>
          <w:szCs w:val="24"/>
        </w:rPr>
        <w:t>ZUT</w:t>
      </w:r>
      <w:r w:rsidR="000603AD" w:rsidRPr="00CC755C">
        <w:rPr>
          <w:bCs/>
          <w:sz w:val="24"/>
          <w:szCs w:val="24"/>
        </w:rPr>
        <w:t xml:space="preserve"> </w:t>
      </w:r>
      <w:r w:rsidR="00EC5DB4" w:rsidRPr="00CC755C">
        <w:rPr>
          <w:bCs/>
          <w:sz w:val="24"/>
          <w:szCs w:val="24"/>
        </w:rPr>
        <w:t xml:space="preserve">w module </w:t>
      </w:r>
      <w:r w:rsidR="00D55569" w:rsidRPr="00CC755C">
        <w:rPr>
          <w:bCs/>
          <w:iCs/>
          <w:sz w:val="24"/>
          <w:szCs w:val="24"/>
        </w:rPr>
        <w:t>Osiągnięcia artystyczne</w:t>
      </w:r>
      <w:r w:rsidR="00EC5DB4" w:rsidRPr="00CC755C">
        <w:rPr>
          <w:bCs/>
          <w:iCs/>
          <w:sz w:val="24"/>
          <w:szCs w:val="24"/>
        </w:rPr>
        <w:t xml:space="preserve"> </w:t>
      </w:r>
      <w:r w:rsidR="00EC5DB4" w:rsidRPr="00CC755C">
        <w:rPr>
          <w:bCs/>
          <w:sz w:val="24"/>
          <w:szCs w:val="24"/>
        </w:rPr>
        <w:t xml:space="preserve">systemu </w:t>
      </w:r>
      <w:r w:rsidR="004A64AB" w:rsidRPr="00CC755C">
        <w:rPr>
          <w:bCs/>
          <w:sz w:val="24"/>
          <w:szCs w:val="24"/>
        </w:rPr>
        <w:t>p</w:t>
      </w:r>
      <w:r w:rsidR="00C42163" w:rsidRPr="00CC755C">
        <w:rPr>
          <w:bCs/>
          <w:sz w:val="24"/>
          <w:szCs w:val="24"/>
        </w:rPr>
        <w:t>anel2.zut.edu.pl</w:t>
      </w:r>
      <w:r w:rsidR="00A260BC" w:rsidRPr="00CC755C">
        <w:rPr>
          <w:bCs/>
          <w:sz w:val="24"/>
          <w:szCs w:val="24"/>
        </w:rPr>
        <w:t>,</w:t>
      </w:r>
      <w:r w:rsidR="007A0168" w:rsidRPr="00CC755C">
        <w:rPr>
          <w:bCs/>
          <w:sz w:val="24"/>
          <w:szCs w:val="24"/>
        </w:rPr>
        <w:t xml:space="preserve"> zwanego dalej </w:t>
      </w:r>
      <w:r w:rsidR="00A260BC" w:rsidRPr="00CC755C">
        <w:rPr>
          <w:bCs/>
          <w:sz w:val="24"/>
          <w:szCs w:val="24"/>
        </w:rPr>
        <w:t>„</w:t>
      </w:r>
      <w:r w:rsidR="007A0168" w:rsidRPr="00CC755C">
        <w:rPr>
          <w:bCs/>
          <w:sz w:val="24"/>
          <w:szCs w:val="24"/>
        </w:rPr>
        <w:t>Modułem</w:t>
      </w:r>
      <w:r w:rsidR="00A260BC" w:rsidRPr="00CC755C">
        <w:rPr>
          <w:bCs/>
          <w:sz w:val="24"/>
          <w:szCs w:val="24"/>
        </w:rPr>
        <w:t>”</w:t>
      </w:r>
      <w:r w:rsidR="007A0168" w:rsidRPr="00CC755C">
        <w:rPr>
          <w:bCs/>
          <w:sz w:val="24"/>
          <w:szCs w:val="24"/>
        </w:rPr>
        <w:t>.</w:t>
      </w:r>
    </w:p>
    <w:p w14:paraId="2B25543D" w14:textId="21F1722A" w:rsidR="00C42163" w:rsidRPr="00CC755C" w:rsidRDefault="00AC6481" w:rsidP="00A9544C">
      <w:pPr>
        <w:pStyle w:val="Akapitzlist"/>
        <w:numPr>
          <w:ilvl w:val="0"/>
          <w:numId w:val="3"/>
        </w:numPr>
        <w:suppressAutoHyphens/>
        <w:spacing w:after="0" w:line="360" w:lineRule="auto"/>
        <w:ind w:left="284" w:hanging="284"/>
        <w:contextualSpacing w:val="0"/>
        <w:rPr>
          <w:bCs/>
          <w:sz w:val="24"/>
          <w:szCs w:val="24"/>
        </w:rPr>
      </w:pPr>
      <w:r w:rsidRPr="00CC755C">
        <w:rPr>
          <w:bCs/>
          <w:sz w:val="24"/>
          <w:szCs w:val="24"/>
        </w:rPr>
        <w:t>I</w:t>
      </w:r>
      <w:r w:rsidR="000603AD" w:rsidRPr="00CC755C">
        <w:rPr>
          <w:bCs/>
          <w:sz w:val="24"/>
          <w:szCs w:val="24"/>
        </w:rPr>
        <w:t>lekroć w zarządzeniu jest mowa o</w:t>
      </w:r>
      <w:r w:rsidRPr="00CC755C">
        <w:rPr>
          <w:bCs/>
          <w:sz w:val="24"/>
          <w:szCs w:val="24"/>
        </w:rPr>
        <w:t xml:space="preserve"> </w:t>
      </w:r>
      <w:r w:rsidR="000603AD" w:rsidRPr="00CC755C">
        <w:rPr>
          <w:bCs/>
          <w:sz w:val="24"/>
          <w:szCs w:val="24"/>
        </w:rPr>
        <w:t xml:space="preserve">autorze </w:t>
      </w:r>
      <w:r w:rsidR="00D55569" w:rsidRPr="00CC755C">
        <w:rPr>
          <w:bCs/>
          <w:sz w:val="24"/>
          <w:szCs w:val="24"/>
        </w:rPr>
        <w:t>osiągnięcia artystycznego</w:t>
      </w:r>
      <w:r w:rsidR="000603AD" w:rsidRPr="00CC755C">
        <w:rPr>
          <w:bCs/>
          <w:sz w:val="24"/>
          <w:szCs w:val="24"/>
        </w:rPr>
        <w:t xml:space="preserve"> – oznacza to również współautor</w:t>
      </w:r>
      <w:r w:rsidR="00E21850" w:rsidRPr="00CC755C">
        <w:rPr>
          <w:bCs/>
          <w:sz w:val="24"/>
          <w:szCs w:val="24"/>
        </w:rPr>
        <w:t>ów</w:t>
      </w:r>
      <w:r w:rsidR="00717294" w:rsidRPr="00CC755C">
        <w:rPr>
          <w:bCs/>
          <w:sz w:val="24"/>
          <w:szCs w:val="24"/>
        </w:rPr>
        <w:t>.</w:t>
      </w:r>
    </w:p>
    <w:p w14:paraId="444365A8" w14:textId="428E6B8C" w:rsidR="00384748" w:rsidRPr="00CC755C" w:rsidRDefault="00384748" w:rsidP="00A9544C">
      <w:pPr>
        <w:pStyle w:val="paragraf"/>
        <w:keepNext/>
        <w:spacing w:before="120" w:line="360" w:lineRule="auto"/>
        <w:ind w:left="0" w:firstLine="0"/>
        <w:jc w:val="center"/>
        <w:outlineLvl w:val="1"/>
        <w:rPr>
          <w:rFonts w:ascii="Calibri" w:hAnsi="Calibri"/>
          <w:b/>
          <w:bCs/>
        </w:rPr>
      </w:pPr>
    </w:p>
    <w:p w14:paraId="0A8D1E2A" w14:textId="7EE03470" w:rsidR="00C96DBC" w:rsidRPr="00CC755C" w:rsidRDefault="00C96DBC" w:rsidP="00A9544C">
      <w:pPr>
        <w:pStyle w:val="Akapitzlist"/>
        <w:numPr>
          <w:ilvl w:val="1"/>
          <w:numId w:val="11"/>
        </w:numPr>
        <w:suppressAutoHyphens/>
        <w:spacing w:after="60" w:line="360" w:lineRule="auto"/>
        <w:ind w:left="284" w:hanging="284"/>
        <w:contextualSpacing w:val="0"/>
        <w:rPr>
          <w:bCs/>
          <w:color w:val="000000" w:themeColor="text1"/>
          <w:sz w:val="24"/>
          <w:szCs w:val="24"/>
        </w:rPr>
      </w:pPr>
      <w:r w:rsidRPr="00CC755C">
        <w:rPr>
          <w:bCs/>
          <w:sz w:val="24"/>
          <w:szCs w:val="24"/>
        </w:rPr>
        <w:t xml:space="preserve">Zakres danych o </w:t>
      </w:r>
      <w:r w:rsidR="00717294" w:rsidRPr="00CC755C">
        <w:rPr>
          <w:bCs/>
          <w:color w:val="000000" w:themeColor="text1"/>
          <w:sz w:val="24"/>
          <w:szCs w:val="24"/>
        </w:rPr>
        <w:t>osiągnięci</w:t>
      </w:r>
      <w:r w:rsidR="00995AB0" w:rsidRPr="00CC755C">
        <w:rPr>
          <w:bCs/>
          <w:color w:val="000000" w:themeColor="text1"/>
          <w:sz w:val="24"/>
          <w:szCs w:val="24"/>
        </w:rPr>
        <w:t>u</w:t>
      </w:r>
      <w:r w:rsidRPr="00CC755C">
        <w:rPr>
          <w:bCs/>
          <w:color w:val="000000" w:themeColor="text1"/>
          <w:sz w:val="24"/>
          <w:szCs w:val="24"/>
        </w:rPr>
        <w:t xml:space="preserve"> artystyczn</w:t>
      </w:r>
      <w:r w:rsidR="00995AB0" w:rsidRPr="00CC755C">
        <w:rPr>
          <w:bCs/>
          <w:color w:val="000000" w:themeColor="text1"/>
          <w:sz w:val="24"/>
          <w:szCs w:val="24"/>
        </w:rPr>
        <w:t>ym</w:t>
      </w:r>
      <w:r w:rsidRPr="00CC755C">
        <w:rPr>
          <w:bCs/>
          <w:sz w:val="24"/>
          <w:szCs w:val="24"/>
        </w:rPr>
        <w:t xml:space="preserve"> wprowadza</w:t>
      </w:r>
      <w:r w:rsidR="005867B2" w:rsidRPr="00CC755C">
        <w:rPr>
          <w:bCs/>
          <w:sz w:val="24"/>
          <w:szCs w:val="24"/>
        </w:rPr>
        <w:t xml:space="preserve">ny </w:t>
      </w:r>
      <w:r w:rsidRPr="00CC755C">
        <w:rPr>
          <w:bCs/>
          <w:sz w:val="24"/>
          <w:szCs w:val="24"/>
        </w:rPr>
        <w:t xml:space="preserve">do Modułu określany </w:t>
      </w:r>
      <w:r w:rsidR="005867B2" w:rsidRPr="00CC755C">
        <w:rPr>
          <w:bCs/>
          <w:sz w:val="24"/>
          <w:szCs w:val="24"/>
        </w:rPr>
        <w:t xml:space="preserve">jest </w:t>
      </w:r>
      <w:r w:rsidRPr="00CC755C">
        <w:rPr>
          <w:bCs/>
          <w:sz w:val="24"/>
          <w:szCs w:val="24"/>
        </w:rPr>
        <w:t xml:space="preserve">na podstawie </w:t>
      </w:r>
      <w:r w:rsidR="005867B2" w:rsidRPr="00CC755C">
        <w:rPr>
          <w:bCs/>
          <w:sz w:val="24"/>
          <w:szCs w:val="24"/>
        </w:rPr>
        <w:t xml:space="preserve">obowiązującego </w:t>
      </w:r>
      <w:r w:rsidRPr="00CC755C">
        <w:rPr>
          <w:bCs/>
          <w:sz w:val="24"/>
          <w:szCs w:val="24"/>
        </w:rPr>
        <w:t>rozporządze</w:t>
      </w:r>
      <w:r w:rsidR="005867B2" w:rsidRPr="00CC755C">
        <w:rPr>
          <w:bCs/>
          <w:sz w:val="24"/>
          <w:szCs w:val="24"/>
        </w:rPr>
        <w:t>nia</w:t>
      </w:r>
      <w:r w:rsidRPr="00CC755C">
        <w:rPr>
          <w:bCs/>
          <w:sz w:val="24"/>
          <w:szCs w:val="24"/>
        </w:rPr>
        <w:t xml:space="preserve"> </w:t>
      </w:r>
      <w:r w:rsidRPr="00CC755C">
        <w:rPr>
          <w:bCs/>
          <w:color w:val="000000" w:themeColor="text1"/>
          <w:sz w:val="24"/>
          <w:szCs w:val="24"/>
        </w:rPr>
        <w:t xml:space="preserve">ministra właściwego do spraw nauki </w:t>
      </w:r>
      <w:r w:rsidRPr="00CC755C">
        <w:rPr>
          <w:bCs/>
          <w:sz w:val="24"/>
          <w:szCs w:val="24"/>
        </w:rPr>
        <w:t>w</w:t>
      </w:r>
      <w:r w:rsidR="00D52B74" w:rsidRPr="00CC755C">
        <w:rPr>
          <w:bCs/>
          <w:sz w:val="24"/>
          <w:szCs w:val="24"/>
        </w:rPr>
        <w:t xml:space="preserve"> </w:t>
      </w:r>
      <w:r w:rsidRPr="00CC755C">
        <w:rPr>
          <w:bCs/>
          <w:sz w:val="24"/>
          <w:szCs w:val="24"/>
        </w:rPr>
        <w:t>sprawie danych przetwarzanych w Zintegrowanym Systemie Informacji o Szkolnictwie Wyższym i</w:t>
      </w:r>
      <w:r w:rsidR="00A9544C">
        <w:rPr>
          <w:bCs/>
          <w:sz w:val="24"/>
          <w:szCs w:val="24"/>
        </w:rPr>
        <w:t> </w:t>
      </w:r>
      <w:r w:rsidRPr="00CC755C">
        <w:rPr>
          <w:bCs/>
          <w:sz w:val="24"/>
          <w:szCs w:val="24"/>
        </w:rPr>
        <w:t>Nauce POL-on</w:t>
      </w:r>
      <w:r w:rsidR="00717294" w:rsidRPr="00CC755C">
        <w:rPr>
          <w:bCs/>
          <w:sz w:val="24"/>
          <w:szCs w:val="24"/>
        </w:rPr>
        <w:t>,</w:t>
      </w:r>
      <w:r w:rsidRPr="00CC755C">
        <w:rPr>
          <w:bCs/>
          <w:sz w:val="24"/>
          <w:szCs w:val="24"/>
        </w:rPr>
        <w:t xml:space="preserve"> zawierając</w:t>
      </w:r>
      <w:r w:rsidR="0031169B" w:rsidRPr="00CC755C">
        <w:rPr>
          <w:bCs/>
          <w:sz w:val="24"/>
          <w:szCs w:val="24"/>
        </w:rPr>
        <w:t>ego</w:t>
      </w:r>
      <w:r w:rsidRPr="00CC755C">
        <w:rPr>
          <w:bCs/>
          <w:sz w:val="24"/>
          <w:szCs w:val="24"/>
        </w:rPr>
        <w:t xml:space="preserve"> szczegółowy zakres danych dotyczących </w:t>
      </w:r>
      <w:r w:rsidR="007C29C2" w:rsidRPr="00CC755C">
        <w:rPr>
          <w:bCs/>
          <w:sz w:val="24"/>
          <w:szCs w:val="24"/>
        </w:rPr>
        <w:t>osiągnięć artystycznych.</w:t>
      </w:r>
    </w:p>
    <w:p w14:paraId="4B66334A" w14:textId="6B9B4FE0" w:rsidR="00FD03B7" w:rsidRPr="00CC755C" w:rsidRDefault="005867B2" w:rsidP="00A9544C">
      <w:pPr>
        <w:pStyle w:val="Akapitzlist"/>
        <w:numPr>
          <w:ilvl w:val="1"/>
          <w:numId w:val="11"/>
        </w:numPr>
        <w:suppressAutoHyphens/>
        <w:spacing w:after="60" w:line="360" w:lineRule="auto"/>
        <w:ind w:left="284" w:hanging="284"/>
        <w:contextualSpacing w:val="0"/>
        <w:rPr>
          <w:sz w:val="24"/>
          <w:szCs w:val="24"/>
        </w:rPr>
      </w:pPr>
      <w:r w:rsidRPr="00CC755C">
        <w:rPr>
          <w:bCs/>
          <w:color w:val="000000" w:themeColor="text1"/>
          <w:sz w:val="24"/>
          <w:szCs w:val="24"/>
        </w:rPr>
        <w:t xml:space="preserve">Wprowadzanie danych o </w:t>
      </w:r>
      <w:r w:rsidR="00C96DBC" w:rsidRPr="00CC755C">
        <w:rPr>
          <w:bCs/>
          <w:color w:val="000000" w:themeColor="text1"/>
          <w:sz w:val="24"/>
          <w:szCs w:val="24"/>
        </w:rPr>
        <w:t>osiągnię</w:t>
      </w:r>
      <w:r w:rsidRPr="00CC755C">
        <w:rPr>
          <w:bCs/>
          <w:color w:val="000000" w:themeColor="text1"/>
          <w:sz w:val="24"/>
          <w:szCs w:val="24"/>
        </w:rPr>
        <w:t>ci</w:t>
      </w:r>
      <w:r w:rsidR="00995AB0" w:rsidRPr="00CC755C">
        <w:rPr>
          <w:bCs/>
          <w:color w:val="000000" w:themeColor="text1"/>
          <w:sz w:val="24"/>
          <w:szCs w:val="24"/>
        </w:rPr>
        <w:t>u</w:t>
      </w:r>
      <w:r w:rsidRPr="00CC755C">
        <w:rPr>
          <w:bCs/>
          <w:color w:val="000000" w:themeColor="text1"/>
          <w:sz w:val="24"/>
          <w:szCs w:val="24"/>
        </w:rPr>
        <w:t xml:space="preserve"> artystyczn</w:t>
      </w:r>
      <w:r w:rsidR="00995AB0" w:rsidRPr="00CC755C">
        <w:rPr>
          <w:bCs/>
          <w:color w:val="000000" w:themeColor="text1"/>
          <w:sz w:val="24"/>
          <w:szCs w:val="24"/>
        </w:rPr>
        <w:t>ym</w:t>
      </w:r>
      <w:r w:rsidR="00C96DBC" w:rsidRPr="00CC755C">
        <w:rPr>
          <w:bCs/>
          <w:color w:val="000000" w:themeColor="text1"/>
          <w:sz w:val="24"/>
          <w:szCs w:val="24"/>
        </w:rPr>
        <w:t xml:space="preserve"> pracowników ZUT</w:t>
      </w:r>
      <w:r w:rsidR="001258A4" w:rsidRPr="00CC755C">
        <w:rPr>
          <w:bCs/>
          <w:color w:val="000000" w:themeColor="text1"/>
          <w:sz w:val="24"/>
          <w:szCs w:val="24"/>
        </w:rPr>
        <w:t xml:space="preserve"> </w:t>
      </w:r>
      <w:r w:rsidR="00C96DBC" w:rsidRPr="00CC755C">
        <w:rPr>
          <w:bCs/>
          <w:color w:val="000000" w:themeColor="text1"/>
          <w:sz w:val="24"/>
          <w:szCs w:val="24"/>
        </w:rPr>
        <w:t>i doktorantów Szkoły Doktorskiej w ZUT odbywa się za pomocą Modułu.</w:t>
      </w:r>
    </w:p>
    <w:p w14:paraId="55B5C8DF" w14:textId="26E6EB14" w:rsidR="00B77E16" w:rsidRPr="00CC755C" w:rsidRDefault="00E7333D" w:rsidP="00A9544C">
      <w:pPr>
        <w:pStyle w:val="Akapitzlist"/>
        <w:numPr>
          <w:ilvl w:val="1"/>
          <w:numId w:val="11"/>
        </w:numPr>
        <w:suppressAutoHyphens/>
        <w:spacing w:after="60" w:line="360" w:lineRule="auto"/>
        <w:ind w:left="284" w:hanging="284"/>
        <w:contextualSpacing w:val="0"/>
        <w:rPr>
          <w:bCs/>
          <w:strike/>
          <w:sz w:val="24"/>
          <w:szCs w:val="24"/>
        </w:rPr>
      </w:pPr>
      <w:r w:rsidRPr="00CC755C">
        <w:rPr>
          <w:bCs/>
          <w:color w:val="000000" w:themeColor="text1"/>
          <w:sz w:val="24"/>
          <w:szCs w:val="24"/>
        </w:rPr>
        <w:t>Autorzy osiągnięć artystycznyc</w:t>
      </w:r>
      <w:r w:rsidR="007E598E" w:rsidRPr="00CC755C">
        <w:rPr>
          <w:bCs/>
          <w:color w:val="000000" w:themeColor="text1"/>
          <w:sz w:val="24"/>
          <w:szCs w:val="24"/>
        </w:rPr>
        <w:t xml:space="preserve">h </w:t>
      </w:r>
      <w:r w:rsidRPr="00CC755C">
        <w:rPr>
          <w:bCs/>
          <w:color w:val="000000" w:themeColor="text1"/>
          <w:sz w:val="24"/>
          <w:szCs w:val="24"/>
        </w:rPr>
        <w:t xml:space="preserve">są zobowiązani na bieżąco </w:t>
      </w:r>
      <w:r w:rsidR="007E598E" w:rsidRPr="00CC755C">
        <w:rPr>
          <w:bCs/>
          <w:color w:val="000000" w:themeColor="text1"/>
          <w:sz w:val="24"/>
          <w:szCs w:val="24"/>
        </w:rPr>
        <w:t>uzupełniać</w:t>
      </w:r>
      <w:r w:rsidRPr="00CC755C">
        <w:rPr>
          <w:bCs/>
          <w:color w:val="000000" w:themeColor="text1"/>
          <w:sz w:val="24"/>
          <w:szCs w:val="24"/>
        </w:rPr>
        <w:t xml:space="preserve"> </w:t>
      </w:r>
      <w:r w:rsidR="007E598E" w:rsidRPr="00CC755C">
        <w:rPr>
          <w:bCs/>
          <w:color w:val="000000" w:themeColor="text1"/>
          <w:sz w:val="24"/>
          <w:szCs w:val="24"/>
        </w:rPr>
        <w:t>w</w:t>
      </w:r>
      <w:r w:rsidRPr="00CC755C">
        <w:rPr>
          <w:bCs/>
          <w:color w:val="000000" w:themeColor="text1"/>
          <w:sz w:val="24"/>
          <w:szCs w:val="24"/>
        </w:rPr>
        <w:t xml:space="preserve"> </w:t>
      </w:r>
      <w:r w:rsidR="00757914" w:rsidRPr="00CC755C">
        <w:rPr>
          <w:bCs/>
          <w:color w:val="000000" w:themeColor="text1"/>
          <w:sz w:val="24"/>
          <w:szCs w:val="24"/>
        </w:rPr>
        <w:t>Modu</w:t>
      </w:r>
      <w:r w:rsidR="007E598E" w:rsidRPr="00CC755C">
        <w:rPr>
          <w:bCs/>
          <w:color w:val="000000" w:themeColor="text1"/>
          <w:sz w:val="24"/>
          <w:szCs w:val="24"/>
        </w:rPr>
        <w:t>le</w:t>
      </w:r>
      <w:r w:rsidR="00757914" w:rsidRPr="00CC755C">
        <w:rPr>
          <w:bCs/>
          <w:color w:val="000000" w:themeColor="text1"/>
          <w:sz w:val="24"/>
          <w:szCs w:val="24"/>
        </w:rPr>
        <w:t xml:space="preserve"> </w:t>
      </w:r>
      <w:r w:rsidR="007E598E" w:rsidRPr="00CC755C">
        <w:rPr>
          <w:bCs/>
          <w:color w:val="000000" w:themeColor="text1"/>
          <w:sz w:val="24"/>
          <w:szCs w:val="24"/>
        </w:rPr>
        <w:t>wszystkie rekordy</w:t>
      </w:r>
      <w:r w:rsidR="00757914" w:rsidRPr="00CC755C">
        <w:rPr>
          <w:bCs/>
          <w:color w:val="000000" w:themeColor="text1"/>
          <w:sz w:val="24"/>
          <w:szCs w:val="24"/>
        </w:rPr>
        <w:t xml:space="preserve"> </w:t>
      </w:r>
      <w:r w:rsidR="00757914" w:rsidRPr="00CC755C">
        <w:rPr>
          <w:bCs/>
          <w:sz w:val="24"/>
          <w:szCs w:val="24"/>
        </w:rPr>
        <w:t>charakteryzujące</w:t>
      </w:r>
      <w:r w:rsidR="00733FFC" w:rsidRPr="00CC755C">
        <w:rPr>
          <w:bCs/>
          <w:sz w:val="24"/>
          <w:szCs w:val="24"/>
        </w:rPr>
        <w:t xml:space="preserve"> te</w:t>
      </w:r>
      <w:r w:rsidR="00757914" w:rsidRPr="00CC755C">
        <w:rPr>
          <w:bCs/>
          <w:sz w:val="24"/>
          <w:szCs w:val="24"/>
        </w:rPr>
        <w:t xml:space="preserve"> osiągnięci</w:t>
      </w:r>
      <w:r w:rsidR="00733FFC" w:rsidRPr="00CC755C">
        <w:rPr>
          <w:bCs/>
          <w:sz w:val="24"/>
          <w:szCs w:val="24"/>
        </w:rPr>
        <w:t>a</w:t>
      </w:r>
      <w:r w:rsidR="00733FFC" w:rsidRPr="00CC755C">
        <w:rPr>
          <w:bCs/>
          <w:color w:val="000000" w:themeColor="text1"/>
          <w:sz w:val="24"/>
          <w:szCs w:val="24"/>
        </w:rPr>
        <w:t>.</w:t>
      </w:r>
    </w:p>
    <w:p w14:paraId="6D611F45" w14:textId="5CA7AD3D" w:rsidR="002A2DA8" w:rsidRPr="00CC755C" w:rsidRDefault="002E63E5" w:rsidP="00A9544C">
      <w:pPr>
        <w:pStyle w:val="Akapitzlist"/>
        <w:numPr>
          <w:ilvl w:val="1"/>
          <w:numId w:val="11"/>
        </w:numPr>
        <w:suppressAutoHyphens/>
        <w:spacing w:after="60" w:line="360" w:lineRule="auto"/>
        <w:ind w:left="284" w:hanging="284"/>
        <w:contextualSpacing w:val="0"/>
        <w:rPr>
          <w:sz w:val="24"/>
          <w:szCs w:val="24"/>
        </w:rPr>
      </w:pPr>
      <w:r w:rsidRPr="00CC755C">
        <w:rPr>
          <w:bCs/>
          <w:sz w:val="24"/>
          <w:szCs w:val="24"/>
        </w:rPr>
        <w:t xml:space="preserve">Dane o </w:t>
      </w:r>
      <w:r w:rsidR="00805545" w:rsidRPr="00CC755C">
        <w:rPr>
          <w:bCs/>
          <w:color w:val="000000" w:themeColor="text1"/>
          <w:sz w:val="24"/>
          <w:szCs w:val="24"/>
        </w:rPr>
        <w:t>osiągnięciach artystycznych</w:t>
      </w:r>
      <w:r w:rsidR="008F7160" w:rsidRPr="00CC755C">
        <w:rPr>
          <w:bCs/>
          <w:sz w:val="24"/>
          <w:szCs w:val="24"/>
        </w:rPr>
        <w:t xml:space="preserve"> emerytowanych </w:t>
      </w:r>
      <w:r w:rsidR="001D2DF2" w:rsidRPr="00CC755C">
        <w:rPr>
          <w:bCs/>
          <w:sz w:val="24"/>
          <w:szCs w:val="24"/>
        </w:rPr>
        <w:t>oraz byłych pracowników</w:t>
      </w:r>
      <w:r w:rsidR="00B30ABE" w:rsidRPr="00CC755C">
        <w:rPr>
          <w:bCs/>
          <w:sz w:val="24"/>
          <w:szCs w:val="24"/>
        </w:rPr>
        <w:t xml:space="preserve"> </w:t>
      </w:r>
      <w:r w:rsidR="001D2DF2" w:rsidRPr="00CC755C">
        <w:rPr>
          <w:bCs/>
          <w:sz w:val="24"/>
          <w:szCs w:val="24"/>
        </w:rPr>
        <w:t>Uczelni</w:t>
      </w:r>
      <w:r w:rsidR="005867B2" w:rsidRPr="00CC755C">
        <w:rPr>
          <w:bCs/>
          <w:sz w:val="24"/>
          <w:szCs w:val="24"/>
        </w:rPr>
        <w:t xml:space="preserve"> </w:t>
      </w:r>
      <w:r w:rsidR="008F7160" w:rsidRPr="00CC755C">
        <w:rPr>
          <w:bCs/>
          <w:sz w:val="24"/>
          <w:szCs w:val="24"/>
        </w:rPr>
        <w:t>w</w:t>
      </w:r>
      <w:r w:rsidR="00A9544C">
        <w:rPr>
          <w:bCs/>
          <w:sz w:val="24"/>
          <w:szCs w:val="24"/>
        </w:rPr>
        <w:t> </w:t>
      </w:r>
      <w:r w:rsidR="007A0168" w:rsidRPr="00CC755C">
        <w:rPr>
          <w:bCs/>
          <w:sz w:val="24"/>
          <w:szCs w:val="24"/>
        </w:rPr>
        <w:t>Module</w:t>
      </w:r>
      <w:r w:rsidR="008F7160" w:rsidRPr="00CC755C">
        <w:rPr>
          <w:bCs/>
          <w:sz w:val="24"/>
          <w:szCs w:val="24"/>
        </w:rPr>
        <w:t xml:space="preserve"> umieszcza wyznaczony przez </w:t>
      </w:r>
      <w:r w:rsidR="00A260BC" w:rsidRPr="00CC755C">
        <w:rPr>
          <w:bCs/>
          <w:sz w:val="24"/>
          <w:szCs w:val="24"/>
        </w:rPr>
        <w:t>d</w:t>
      </w:r>
      <w:r w:rsidR="008F7160" w:rsidRPr="00CC755C">
        <w:rPr>
          <w:bCs/>
          <w:sz w:val="24"/>
          <w:szCs w:val="24"/>
        </w:rPr>
        <w:t>ziekana</w:t>
      </w:r>
      <w:r w:rsidR="00E719FF" w:rsidRPr="00CC755C">
        <w:rPr>
          <w:bCs/>
          <w:sz w:val="24"/>
          <w:szCs w:val="24"/>
        </w:rPr>
        <w:t>/kierownika jednostki</w:t>
      </w:r>
      <w:r w:rsidR="008F7160" w:rsidRPr="00CC755C">
        <w:rPr>
          <w:bCs/>
          <w:sz w:val="24"/>
          <w:szCs w:val="24"/>
        </w:rPr>
        <w:t xml:space="preserve"> pracownik.</w:t>
      </w:r>
    </w:p>
    <w:p w14:paraId="04008603" w14:textId="77777777" w:rsidR="00A55392" w:rsidRPr="00CC755C" w:rsidRDefault="00A55392" w:rsidP="00A9544C">
      <w:pPr>
        <w:pStyle w:val="paragraf"/>
        <w:keepNext/>
        <w:spacing w:before="120" w:line="360" w:lineRule="auto"/>
        <w:ind w:left="0" w:firstLine="0"/>
        <w:jc w:val="center"/>
        <w:outlineLvl w:val="1"/>
        <w:rPr>
          <w:rFonts w:ascii="Calibri" w:hAnsi="Calibri"/>
          <w:b/>
          <w:bCs/>
          <w:color w:val="000000" w:themeColor="text1"/>
        </w:rPr>
      </w:pPr>
    </w:p>
    <w:p w14:paraId="17FC04A8" w14:textId="3A1DF5DE" w:rsidR="003C6019" w:rsidRPr="00CC755C" w:rsidRDefault="00511C74" w:rsidP="00A9544C">
      <w:pPr>
        <w:pStyle w:val="Akapitzlist"/>
        <w:keepLines/>
        <w:numPr>
          <w:ilvl w:val="0"/>
          <w:numId w:val="1"/>
        </w:numPr>
        <w:tabs>
          <w:tab w:val="clear" w:pos="360"/>
        </w:tabs>
        <w:suppressAutoHyphens/>
        <w:spacing w:after="60" w:line="360" w:lineRule="auto"/>
        <w:ind w:left="284" w:hanging="284"/>
        <w:contextualSpacing w:val="0"/>
        <w:rPr>
          <w:sz w:val="24"/>
          <w:szCs w:val="24"/>
        </w:rPr>
      </w:pPr>
      <w:r w:rsidRPr="00CC755C">
        <w:rPr>
          <w:bCs/>
          <w:sz w:val="24"/>
          <w:szCs w:val="24"/>
        </w:rPr>
        <w:t>Autor wprowadza informację</w:t>
      </w:r>
      <w:r w:rsidR="00E719FF" w:rsidRPr="00CC755C">
        <w:rPr>
          <w:bCs/>
          <w:sz w:val="24"/>
          <w:szCs w:val="24"/>
        </w:rPr>
        <w:t xml:space="preserve"> o </w:t>
      </w:r>
      <w:r w:rsidR="00AA4913" w:rsidRPr="00CC755C">
        <w:rPr>
          <w:bCs/>
          <w:sz w:val="24"/>
          <w:szCs w:val="24"/>
        </w:rPr>
        <w:t xml:space="preserve">swoich </w:t>
      </w:r>
      <w:r w:rsidR="00E719FF" w:rsidRPr="00CC755C">
        <w:rPr>
          <w:bCs/>
          <w:sz w:val="24"/>
          <w:szCs w:val="24"/>
        </w:rPr>
        <w:t>osiągni</w:t>
      </w:r>
      <w:r w:rsidR="00646E5A" w:rsidRPr="00CC755C">
        <w:rPr>
          <w:bCs/>
          <w:sz w:val="24"/>
          <w:szCs w:val="24"/>
        </w:rPr>
        <w:t>ęciach</w:t>
      </w:r>
      <w:r w:rsidR="00E719FF" w:rsidRPr="00CC755C">
        <w:rPr>
          <w:bCs/>
          <w:sz w:val="24"/>
          <w:szCs w:val="24"/>
        </w:rPr>
        <w:t xml:space="preserve"> do</w:t>
      </w:r>
      <w:r w:rsidR="00A25CB1" w:rsidRPr="00CC755C">
        <w:rPr>
          <w:bCs/>
          <w:sz w:val="24"/>
          <w:szCs w:val="24"/>
        </w:rPr>
        <w:t xml:space="preserve"> Modu</w:t>
      </w:r>
      <w:r w:rsidR="00E719FF" w:rsidRPr="00CC755C">
        <w:rPr>
          <w:bCs/>
          <w:sz w:val="24"/>
          <w:szCs w:val="24"/>
        </w:rPr>
        <w:t>łu</w:t>
      </w:r>
      <w:r w:rsidR="00D52B74" w:rsidRPr="00CC755C">
        <w:rPr>
          <w:bCs/>
          <w:sz w:val="24"/>
          <w:szCs w:val="24"/>
        </w:rPr>
        <w:t>;</w:t>
      </w:r>
      <w:r w:rsidRPr="00CC755C">
        <w:rPr>
          <w:bCs/>
          <w:sz w:val="24"/>
          <w:szCs w:val="24"/>
        </w:rPr>
        <w:t xml:space="preserve"> po ich </w:t>
      </w:r>
      <w:r w:rsidR="004E6904" w:rsidRPr="00CC755C">
        <w:rPr>
          <w:bCs/>
          <w:sz w:val="24"/>
          <w:szCs w:val="24"/>
        </w:rPr>
        <w:t>wprowadzeniu</w:t>
      </w:r>
      <w:r w:rsidRPr="00CC755C">
        <w:rPr>
          <w:bCs/>
          <w:sz w:val="24"/>
          <w:szCs w:val="24"/>
        </w:rPr>
        <w:t xml:space="preserve"> oznacza wpis jako ukończony.</w:t>
      </w:r>
      <w:r w:rsidR="00F161D5" w:rsidRPr="00CC755C">
        <w:rPr>
          <w:bCs/>
          <w:sz w:val="24"/>
          <w:szCs w:val="24"/>
        </w:rPr>
        <w:t xml:space="preserve"> </w:t>
      </w:r>
      <w:r w:rsidR="003806F5" w:rsidRPr="00CC755C">
        <w:rPr>
          <w:bCs/>
          <w:sz w:val="24"/>
          <w:szCs w:val="24"/>
        </w:rPr>
        <w:t xml:space="preserve">Przewodniczący </w:t>
      </w:r>
      <w:r w:rsidR="00904F9C" w:rsidRPr="00CC755C">
        <w:rPr>
          <w:bCs/>
          <w:sz w:val="24"/>
          <w:szCs w:val="24"/>
        </w:rPr>
        <w:t>r</w:t>
      </w:r>
      <w:r w:rsidR="003806F5" w:rsidRPr="00CC755C">
        <w:rPr>
          <w:bCs/>
          <w:sz w:val="24"/>
          <w:szCs w:val="24"/>
        </w:rPr>
        <w:t xml:space="preserve">ady </w:t>
      </w:r>
      <w:r w:rsidR="00904F9C" w:rsidRPr="00CC755C">
        <w:rPr>
          <w:bCs/>
          <w:sz w:val="24"/>
          <w:szCs w:val="24"/>
        </w:rPr>
        <w:t>d</w:t>
      </w:r>
      <w:r w:rsidR="003806F5" w:rsidRPr="00CC755C">
        <w:rPr>
          <w:bCs/>
          <w:sz w:val="24"/>
          <w:szCs w:val="24"/>
        </w:rPr>
        <w:t>yscypliny</w:t>
      </w:r>
      <w:r w:rsidR="00207FEE" w:rsidRPr="00CC755C">
        <w:rPr>
          <w:bCs/>
          <w:sz w:val="24"/>
          <w:szCs w:val="24"/>
        </w:rPr>
        <w:t xml:space="preserve"> </w:t>
      </w:r>
      <w:r w:rsidR="00904F9C" w:rsidRPr="00CC755C">
        <w:rPr>
          <w:bCs/>
          <w:sz w:val="24"/>
          <w:szCs w:val="24"/>
        </w:rPr>
        <w:t>n</w:t>
      </w:r>
      <w:r w:rsidR="00207FEE" w:rsidRPr="00CC755C">
        <w:rPr>
          <w:bCs/>
          <w:sz w:val="24"/>
          <w:szCs w:val="24"/>
        </w:rPr>
        <w:t>aukowej</w:t>
      </w:r>
      <w:r w:rsidR="00AD09A2" w:rsidRPr="00CC755C">
        <w:rPr>
          <w:bCs/>
          <w:sz w:val="24"/>
          <w:szCs w:val="24"/>
        </w:rPr>
        <w:t>, zwany dalej „przewodniczącym rady”,</w:t>
      </w:r>
      <w:r w:rsidR="00A77E22" w:rsidRPr="00CC755C">
        <w:rPr>
          <w:bCs/>
          <w:sz w:val="24"/>
          <w:szCs w:val="24"/>
        </w:rPr>
        <w:t xml:space="preserve"> </w:t>
      </w:r>
      <w:bookmarkStart w:id="0" w:name="_Hlk77335680"/>
      <w:r w:rsidR="00262281" w:rsidRPr="00CC755C">
        <w:rPr>
          <w:bCs/>
          <w:sz w:val="24"/>
          <w:szCs w:val="24"/>
        </w:rPr>
        <w:t>w</w:t>
      </w:r>
      <w:r w:rsidR="00AD09A2" w:rsidRPr="00CC755C">
        <w:rPr>
          <w:bCs/>
          <w:sz w:val="24"/>
          <w:szCs w:val="24"/>
        </w:rPr>
        <w:t> </w:t>
      </w:r>
      <w:r w:rsidR="00262281" w:rsidRPr="00CC755C">
        <w:rPr>
          <w:bCs/>
          <w:sz w:val="24"/>
          <w:szCs w:val="24"/>
        </w:rPr>
        <w:t>ciągu 14 dni</w:t>
      </w:r>
      <w:r w:rsidR="00A77E22" w:rsidRPr="00CC755C">
        <w:rPr>
          <w:bCs/>
          <w:sz w:val="24"/>
          <w:szCs w:val="24"/>
        </w:rPr>
        <w:t xml:space="preserve"> </w:t>
      </w:r>
      <w:r w:rsidR="00C5561A" w:rsidRPr="00CC755C">
        <w:rPr>
          <w:bCs/>
          <w:sz w:val="24"/>
          <w:szCs w:val="24"/>
        </w:rPr>
        <w:t xml:space="preserve">weryfikuje zgodność wprowadzonych </w:t>
      </w:r>
      <w:r w:rsidR="00DF2809" w:rsidRPr="00CC755C">
        <w:rPr>
          <w:bCs/>
          <w:sz w:val="24"/>
          <w:szCs w:val="24"/>
        </w:rPr>
        <w:t xml:space="preserve">przez autora </w:t>
      </w:r>
      <w:r w:rsidR="00C5561A" w:rsidRPr="00CC755C">
        <w:rPr>
          <w:bCs/>
          <w:sz w:val="24"/>
          <w:szCs w:val="24"/>
        </w:rPr>
        <w:t xml:space="preserve">danych i </w:t>
      </w:r>
      <w:r w:rsidR="00646E5A" w:rsidRPr="00CC755C">
        <w:rPr>
          <w:bCs/>
          <w:sz w:val="24"/>
          <w:szCs w:val="24"/>
        </w:rPr>
        <w:t xml:space="preserve">je </w:t>
      </w:r>
      <w:r w:rsidRPr="00CC755C">
        <w:rPr>
          <w:bCs/>
          <w:sz w:val="24"/>
          <w:szCs w:val="24"/>
        </w:rPr>
        <w:t xml:space="preserve">akceptuje. Autor osiągnięcia w ciągu </w:t>
      </w:r>
      <w:r w:rsidR="00D64AC3" w:rsidRPr="00CC755C">
        <w:rPr>
          <w:bCs/>
          <w:sz w:val="24"/>
          <w:szCs w:val="24"/>
        </w:rPr>
        <w:t>7</w:t>
      </w:r>
      <w:r w:rsidRPr="00CC755C">
        <w:rPr>
          <w:bCs/>
          <w:sz w:val="24"/>
          <w:szCs w:val="24"/>
        </w:rPr>
        <w:t xml:space="preserve"> dni </w:t>
      </w:r>
      <w:r w:rsidR="00DF2809" w:rsidRPr="00CC755C">
        <w:rPr>
          <w:bCs/>
          <w:sz w:val="24"/>
          <w:szCs w:val="24"/>
        </w:rPr>
        <w:t xml:space="preserve">od dnia akceptacji przez przewodniczącego rady </w:t>
      </w:r>
      <w:r w:rsidR="004E6904" w:rsidRPr="00CC755C">
        <w:rPr>
          <w:bCs/>
          <w:sz w:val="24"/>
          <w:szCs w:val="24"/>
        </w:rPr>
        <w:t>generuje</w:t>
      </w:r>
      <w:r w:rsidR="00D64AC3" w:rsidRPr="00CC755C">
        <w:rPr>
          <w:bCs/>
          <w:sz w:val="24"/>
          <w:szCs w:val="24"/>
        </w:rPr>
        <w:t xml:space="preserve"> w</w:t>
      </w:r>
      <w:r w:rsidR="0041277C" w:rsidRPr="00CC755C">
        <w:rPr>
          <w:bCs/>
          <w:sz w:val="24"/>
          <w:szCs w:val="24"/>
        </w:rPr>
        <w:t> </w:t>
      </w:r>
      <w:r w:rsidR="00D64AC3" w:rsidRPr="00CC755C">
        <w:rPr>
          <w:bCs/>
          <w:sz w:val="24"/>
          <w:szCs w:val="24"/>
        </w:rPr>
        <w:t>Module</w:t>
      </w:r>
      <w:r w:rsidR="004E6904" w:rsidRPr="00CC755C">
        <w:rPr>
          <w:bCs/>
          <w:sz w:val="24"/>
          <w:szCs w:val="24"/>
        </w:rPr>
        <w:t xml:space="preserve"> oświadczenie </w:t>
      </w:r>
      <w:r w:rsidR="00D64AC3" w:rsidRPr="00CC755C">
        <w:rPr>
          <w:bCs/>
          <w:sz w:val="24"/>
          <w:szCs w:val="24"/>
        </w:rPr>
        <w:t xml:space="preserve">upoważniające Uczelnię </w:t>
      </w:r>
      <w:r w:rsidR="004E6904" w:rsidRPr="00CC755C">
        <w:rPr>
          <w:bCs/>
          <w:sz w:val="24"/>
          <w:szCs w:val="24"/>
        </w:rPr>
        <w:t>do</w:t>
      </w:r>
      <w:r w:rsidR="00A9544C">
        <w:rPr>
          <w:bCs/>
          <w:sz w:val="24"/>
          <w:szCs w:val="24"/>
        </w:rPr>
        <w:t> </w:t>
      </w:r>
      <w:r w:rsidR="004E6904" w:rsidRPr="00CC755C">
        <w:rPr>
          <w:bCs/>
          <w:sz w:val="24"/>
          <w:szCs w:val="24"/>
        </w:rPr>
        <w:t xml:space="preserve">wykazania </w:t>
      </w:r>
      <w:r w:rsidR="00D64AC3" w:rsidRPr="00CC755C">
        <w:rPr>
          <w:bCs/>
          <w:sz w:val="24"/>
          <w:szCs w:val="24"/>
        </w:rPr>
        <w:t xml:space="preserve">jego </w:t>
      </w:r>
      <w:r w:rsidR="004E6904" w:rsidRPr="00CC755C">
        <w:rPr>
          <w:bCs/>
          <w:sz w:val="24"/>
          <w:szCs w:val="24"/>
        </w:rPr>
        <w:t>osiągnięć na potrzeby ewaluacji</w:t>
      </w:r>
      <w:r w:rsidR="00D64AC3" w:rsidRPr="00CC755C">
        <w:rPr>
          <w:bCs/>
          <w:sz w:val="24"/>
          <w:szCs w:val="24"/>
        </w:rPr>
        <w:t>;</w:t>
      </w:r>
      <w:r w:rsidR="004E6904" w:rsidRPr="00CC755C">
        <w:rPr>
          <w:bCs/>
          <w:sz w:val="24"/>
          <w:szCs w:val="24"/>
        </w:rPr>
        <w:t xml:space="preserve"> podpisane oświadczenie przekazuje </w:t>
      </w:r>
      <w:r w:rsidR="00207FEE" w:rsidRPr="00CC755C">
        <w:rPr>
          <w:bCs/>
          <w:sz w:val="24"/>
          <w:szCs w:val="24"/>
        </w:rPr>
        <w:t>p</w:t>
      </w:r>
      <w:r w:rsidR="004E6904" w:rsidRPr="00CC755C">
        <w:rPr>
          <w:bCs/>
          <w:sz w:val="24"/>
          <w:szCs w:val="24"/>
        </w:rPr>
        <w:t>rzewodniczące</w:t>
      </w:r>
      <w:r w:rsidR="00932C09" w:rsidRPr="00CC755C">
        <w:rPr>
          <w:bCs/>
          <w:sz w:val="24"/>
          <w:szCs w:val="24"/>
        </w:rPr>
        <w:t xml:space="preserve">mu </w:t>
      </w:r>
      <w:r w:rsidR="00995AB0" w:rsidRPr="00CC755C">
        <w:rPr>
          <w:bCs/>
          <w:sz w:val="24"/>
          <w:szCs w:val="24"/>
        </w:rPr>
        <w:t xml:space="preserve">właściwej </w:t>
      </w:r>
      <w:r w:rsidR="00904F9C" w:rsidRPr="00CC755C">
        <w:rPr>
          <w:bCs/>
          <w:sz w:val="24"/>
          <w:szCs w:val="24"/>
        </w:rPr>
        <w:t>r</w:t>
      </w:r>
      <w:r w:rsidR="004E6904" w:rsidRPr="00CC755C">
        <w:rPr>
          <w:bCs/>
          <w:sz w:val="24"/>
          <w:szCs w:val="24"/>
        </w:rPr>
        <w:t xml:space="preserve">ady, który </w:t>
      </w:r>
      <w:r w:rsidR="00AE61B3" w:rsidRPr="00CC755C">
        <w:rPr>
          <w:bCs/>
          <w:sz w:val="24"/>
          <w:szCs w:val="24"/>
        </w:rPr>
        <w:t>potwierdza</w:t>
      </w:r>
      <w:r w:rsidR="004E6904" w:rsidRPr="00CC755C">
        <w:rPr>
          <w:bCs/>
          <w:sz w:val="24"/>
          <w:szCs w:val="24"/>
        </w:rPr>
        <w:t xml:space="preserve"> jego wpłynięcie w Module.</w:t>
      </w:r>
      <w:r w:rsidR="005E65FC" w:rsidRPr="00CC755C">
        <w:rPr>
          <w:bCs/>
          <w:sz w:val="24"/>
          <w:szCs w:val="24"/>
        </w:rPr>
        <w:t xml:space="preserve"> Po</w:t>
      </w:r>
      <w:r w:rsidR="00A9544C">
        <w:rPr>
          <w:bCs/>
          <w:sz w:val="24"/>
          <w:szCs w:val="24"/>
        </w:rPr>
        <w:t> </w:t>
      </w:r>
      <w:r w:rsidR="005E65FC" w:rsidRPr="00CC755C">
        <w:rPr>
          <w:bCs/>
          <w:sz w:val="24"/>
          <w:szCs w:val="24"/>
        </w:rPr>
        <w:t xml:space="preserve">dostarczeniu oświadczenia </w:t>
      </w:r>
      <w:r w:rsidR="00BE08C7" w:rsidRPr="00CC755C">
        <w:rPr>
          <w:bCs/>
          <w:sz w:val="24"/>
          <w:szCs w:val="24"/>
        </w:rPr>
        <w:t xml:space="preserve">do Działu Nauki </w:t>
      </w:r>
      <w:r w:rsidR="000E3A2A" w:rsidRPr="00CC755C">
        <w:rPr>
          <w:bCs/>
          <w:sz w:val="24"/>
          <w:szCs w:val="24"/>
        </w:rPr>
        <w:t>przez przewodniczącego rady</w:t>
      </w:r>
      <w:r w:rsidR="005352F8" w:rsidRPr="00CC755C">
        <w:rPr>
          <w:bCs/>
          <w:sz w:val="24"/>
          <w:szCs w:val="24"/>
        </w:rPr>
        <w:t>,</w:t>
      </w:r>
      <w:r w:rsidR="000E3A2A" w:rsidRPr="00CC755C">
        <w:rPr>
          <w:bCs/>
          <w:sz w:val="24"/>
          <w:szCs w:val="24"/>
        </w:rPr>
        <w:t xml:space="preserve"> </w:t>
      </w:r>
      <w:r w:rsidR="005E65FC" w:rsidRPr="00CC755C">
        <w:rPr>
          <w:bCs/>
          <w:sz w:val="24"/>
          <w:szCs w:val="24"/>
        </w:rPr>
        <w:t>wyznaczony przez</w:t>
      </w:r>
      <w:r w:rsidR="00A9544C">
        <w:rPr>
          <w:bCs/>
          <w:sz w:val="24"/>
          <w:szCs w:val="24"/>
        </w:rPr>
        <w:t> </w:t>
      </w:r>
      <w:r w:rsidR="00207FEE" w:rsidRPr="00CC755C">
        <w:rPr>
          <w:bCs/>
          <w:sz w:val="24"/>
          <w:szCs w:val="24"/>
        </w:rPr>
        <w:t>p</w:t>
      </w:r>
      <w:r w:rsidR="005E65FC" w:rsidRPr="00CC755C">
        <w:rPr>
          <w:bCs/>
          <w:sz w:val="24"/>
          <w:szCs w:val="24"/>
        </w:rPr>
        <w:t xml:space="preserve">rorektora ds. nauki pracownik </w:t>
      </w:r>
      <w:r w:rsidR="005352F8" w:rsidRPr="00CC755C">
        <w:rPr>
          <w:bCs/>
          <w:sz w:val="24"/>
          <w:szCs w:val="24"/>
        </w:rPr>
        <w:t xml:space="preserve">Działu Nauki </w:t>
      </w:r>
      <w:r w:rsidR="005E65FC" w:rsidRPr="00CC755C">
        <w:rPr>
          <w:bCs/>
          <w:sz w:val="24"/>
          <w:szCs w:val="24"/>
        </w:rPr>
        <w:t xml:space="preserve">zatwierdza jego wpłynięcie. </w:t>
      </w:r>
      <w:r w:rsidR="00AE61B3" w:rsidRPr="00CC755C">
        <w:rPr>
          <w:bCs/>
          <w:sz w:val="24"/>
          <w:szCs w:val="24"/>
        </w:rPr>
        <w:t>Po złożeniu oświadczeń przez wszystkich współautorów</w:t>
      </w:r>
      <w:r w:rsidR="009214EB" w:rsidRPr="00CC755C">
        <w:rPr>
          <w:bCs/>
          <w:sz w:val="24"/>
          <w:szCs w:val="24"/>
        </w:rPr>
        <w:t>,</w:t>
      </w:r>
      <w:r w:rsidR="000E3A2A" w:rsidRPr="00CC755C">
        <w:rPr>
          <w:bCs/>
          <w:sz w:val="24"/>
          <w:szCs w:val="24"/>
        </w:rPr>
        <w:t xml:space="preserve"> przewodniczący rady</w:t>
      </w:r>
      <w:r w:rsidR="00AE61B3" w:rsidRPr="00CC755C">
        <w:rPr>
          <w:bCs/>
          <w:sz w:val="24"/>
          <w:szCs w:val="24"/>
        </w:rPr>
        <w:t xml:space="preserve"> </w:t>
      </w:r>
      <w:r w:rsidR="0039241A" w:rsidRPr="00CC755C">
        <w:rPr>
          <w:bCs/>
          <w:sz w:val="24"/>
          <w:szCs w:val="24"/>
        </w:rPr>
        <w:t>oznacza</w:t>
      </w:r>
      <w:r w:rsidR="00C5561A" w:rsidRPr="00CC755C">
        <w:rPr>
          <w:bCs/>
          <w:sz w:val="24"/>
          <w:szCs w:val="24"/>
        </w:rPr>
        <w:t xml:space="preserve"> w</w:t>
      </w:r>
      <w:r w:rsidR="000E3A2A" w:rsidRPr="00CC755C">
        <w:rPr>
          <w:bCs/>
          <w:sz w:val="24"/>
          <w:szCs w:val="24"/>
        </w:rPr>
        <w:t> </w:t>
      </w:r>
      <w:r w:rsidR="00C5561A" w:rsidRPr="00CC755C">
        <w:rPr>
          <w:bCs/>
          <w:sz w:val="24"/>
          <w:szCs w:val="24"/>
        </w:rPr>
        <w:t>Module gotowość</w:t>
      </w:r>
      <w:r w:rsidR="00733FFC" w:rsidRPr="00CC755C">
        <w:rPr>
          <w:bCs/>
          <w:sz w:val="24"/>
          <w:szCs w:val="24"/>
        </w:rPr>
        <w:t xml:space="preserve"> przekazania</w:t>
      </w:r>
      <w:r w:rsidR="005E65FC" w:rsidRPr="00CC755C">
        <w:rPr>
          <w:bCs/>
          <w:sz w:val="24"/>
          <w:szCs w:val="24"/>
        </w:rPr>
        <w:t xml:space="preserve"> osiągnięć artystycznych</w:t>
      </w:r>
      <w:r w:rsidR="00C5561A" w:rsidRPr="00CC755C">
        <w:rPr>
          <w:bCs/>
          <w:sz w:val="24"/>
          <w:szCs w:val="24"/>
        </w:rPr>
        <w:t xml:space="preserve"> do POL-on.</w:t>
      </w:r>
      <w:r w:rsidR="008E141F" w:rsidRPr="00CC755C">
        <w:rPr>
          <w:bCs/>
          <w:sz w:val="24"/>
          <w:szCs w:val="24"/>
        </w:rPr>
        <w:t xml:space="preserve"> </w:t>
      </w:r>
    </w:p>
    <w:p w14:paraId="5C3F492F" w14:textId="241ADBBC" w:rsidR="00BE74AD" w:rsidRPr="00CC755C" w:rsidRDefault="008E141F" w:rsidP="00A9544C">
      <w:pPr>
        <w:pStyle w:val="Akapitzlist"/>
        <w:numPr>
          <w:ilvl w:val="0"/>
          <w:numId w:val="1"/>
        </w:numPr>
        <w:tabs>
          <w:tab w:val="clear" w:pos="360"/>
        </w:tabs>
        <w:suppressAutoHyphens/>
        <w:spacing w:after="60" w:line="360" w:lineRule="auto"/>
        <w:ind w:left="284" w:hanging="284"/>
        <w:contextualSpacing w:val="0"/>
        <w:rPr>
          <w:sz w:val="24"/>
          <w:szCs w:val="24"/>
        </w:rPr>
      </w:pPr>
      <w:r w:rsidRPr="00CC755C">
        <w:rPr>
          <w:bCs/>
          <w:sz w:val="24"/>
          <w:szCs w:val="24"/>
        </w:rPr>
        <w:t>W przypadku</w:t>
      </w:r>
      <w:r w:rsidR="00F161D5" w:rsidRPr="00CC755C">
        <w:rPr>
          <w:bCs/>
          <w:sz w:val="24"/>
          <w:szCs w:val="24"/>
        </w:rPr>
        <w:t xml:space="preserve"> stwierdzenia braków lub niewłaściwego opisu</w:t>
      </w:r>
      <w:r w:rsidRPr="00CC755C">
        <w:rPr>
          <w:bCs/>
          <w:sz w:val="24"/>
          <w:szCs w:val="24"/>
        </w:rPr>
        <w:t xml:space="preserve"> </w:t>
      </w:r>
      <w:r w:rsidR="00F86261" w:rsidRPr="00CC755C">
        <w:rPr>
          <w:bCs/>
          <w:sz w:val="24"/>
          <w:szCs w:val="24"/>
        </w:rPr>
        <w:t>osiągnięcia artystycznego</w:t>
      </w:r>
      <w:r w:rsidR="00A07804" w:rsidRPr="00CC755C">
        <w:rPr>
          <w:bCs/>
          <w:sz w:val="24"/>
          <w:szCs w:val="24"/>
        </w:rPr>
        <w:t>,</w:t>
      </w:r>
      <w:r w:rsidR="00F86261" w:rsidRPr="00CC755C">
        <w:rPr>
          <w:bCs/>
          <w:sz w:val="24"/>
          <w:szCs w:val="24"/>
        </w:rPr>
        <w:t xml:space="preserve"> </w:t>
      </w:r>
      <w:r w:rsidR="00207FEE" w:rsidRPr="00CC755C">
        <w:rPr>
          <w:bCs/>
          <w:sz w:val="24"/>
          <w:szCs w:val="24"/>
        </w:rPr>
        <w:t>p</w:t>
      </w:r>
      <w:r w:rsidRPr="00CC755C">
        <w:rPr>
          <w:bCs/>
          <w:sz w:val="24"/>
          <w:szCs w:val="24"/>
        </w:rPr>
        <w:t xml:space="preserve">rzewodniczący </w:t>
      </w:r>
      <w:r w:rsidR="00904F9C" w:rsidRPr="00CC755C">
        <w:rPr>
          <w:bCs/>
          <w:sz w:val="24"/>
          <w:szCs w:val="24"/>
        </w:rPr>
        <w:t>r</w:t>
      </w:r>
      <w:r w:rsidRPr="00CC755C">
        <w:rPr>
          <w:bCs/>
          <w:sz w:val="24"/>
          <w:szCs w:val="24"/>
        </w:rPr>
        <w:t xml:space="preserve">ady </w:t>
      </w:r>
      <w:r w:rsidR="00AE61B3" w:rsidRPr="00CC755C">
        <w:rPr>
          <w:bCs/>
          <w:sz w:val="24"/>
          <w:szCs w:val="24"/>
        </w:rPr>
        <w:t xml:space="preserve">przekazuje autorowi </w:t>
      </w:r>
      <w:r w:rsidR="00BA0397" w:rsidRPr="00CC755C">
        <w:rPr>
          <w:bCs/>
          <w:sz w:val="24"/>
          <w:szCs w:val="24"/>
        </w:rPr>
        <w:t>swoje uwagi</w:t>
      </w:r>
      <w:r w:rsidR="00995AB0" w:rsidRPr="00CC755C">
        <w:rPr>
          <w:bCs/>
          <w:sz w:val="24"/>
          <w:szCs w:val="24"/>
        </w:rPr>
        <w:t xml:space="preserve"> w Module</w:t>
      </w:r>
      <w:r w:rsidR="0061001B" w:rsidRPr="00CC755C">
        <w:rPr>
          <w:bCs/>
          <w:sz w:val="24"/>
          <w:szCs w:val="24"/>
        </w:rPr>
        <w:t>.</w:t>
      </w:r>
      <w:r w:rsidR="00BA0397" w:rsidRPr="00CC755C">
        <w:rPr>
          <w:bCs/>
          <w:sz w:val="24"/>
          <w:szCs w:val="24"/>
        </w:rPr>
        <w:t xml:space="preserve"> </w:t>
      </w:r>
      <w:r w:rsidR="00F95977" w:rsidRPr="00CC755C">
        <w:rPr>
          <w:bCs/>
          <w:sz w:val="24"/>
          <w:szCs w:val="24"/>
        </w:rPr>
        <w:t xml:space="preserve">Autor </w:t>
      </w:r>
      <w:r w:rsidR="00BA0397" w:rsidRPr="00CC755C">
        <w:rPr>
          <w:sz w:val="24"/>
          <w:szCs w:val="24"/>
        </w:rPr>
        <w:t xml:space="preserve">zobowiązany </w:t>
      </w:r>
      <w:r w:rsidR="00F95977" w:rsidRPr="00CC755C">
        <w:rPr>
          <w:sz w:val="24"/>
          <w:szCs w:val="24"/>
        </w:rPr>
        <w:t xml:space="preserve">jest </w:t>
      </w:r>
      <w:r w:rsidR="00BA0397" w:rsidRPr="00CC755C">
        <w:rPr>
          <w:sz w:val="24"/>
          <w:szCs w:val="24"/>
        </w:rPr>
        <w:t>do</w:t>
      </w:r>
      <w:r w:rsidR="00A9544C">
        <w:rPr>
          <w:sz w:val="24"/>
          <w:szCs w:val="24"/>
        </w:rPr>
        <w:t> </w:t>
      </w:r>
      <w:r w:rsidR="00F95977" w:rsidRPr="00CC755C">
        <w:rPr>
          <w:sz w:val="24"/>
          <w:szCs w:val="24"/>
        </w:rPr>
        <w:t xml:space="preserve">wniesienia poprawek </w:t>
      </w:r>
      <w:r w:rsidR="00BA0397" w:rsidRPr="00CC755C">
        <w:rPr>
          <w:sz w:val="24"/>
          <w:szCs w:val="24"/>
        </w:rPr>
        <w:t>w ciągu 7 dni</w:t>
      </w:r>
      <w:r w:rsidR="005867B2" w:rsidRPr="00CC755C">
        <w:rPr>
          <w:bCs/>
          <w:sz w:val="24"/>
          <w:szCs w:val="24"/>
        </w:rPr>
        <w:t>.</w:t>
      </w:r>
    </w:p>
    <w:bookmarkEnd w:id="0"/>
    <w:p w14:paraId="11733AD6" w14:textId="1A8DDF3D" w:rsidR="00E36D09" w:rsidRPr="00CC755C" w:rsidRDefault="00E615F5" w:rsidP="00A9544C">
      <w:pPr>
        <w:pStyle w:val="Akapitzlist"/>
        <w:keepLines/>
        <w:numPr>
          <w:ilvl w:val="0"/>
          <w:numId w:val="1"/>
        </w:numPr>
        <w:suppressAutoHyphens/>
        <w:spacing w:after="60" w:line="360" w:lineRule="auto"/>
        <w:ind w:left="284" w:hanging="284"/>
        <w:contextualSpacing w:val="0"/>
        <w:rPr>
          <w:color w:val="000000" w:themeColor="text1"/>
          <w:sz w:val="24"/>
          <w:szCs w:val="24"/>
        </w:rPr>
      </w:pPr>
      <w:r w:rsidRPr="00CC755C">
        <w:rPr>
          <w:bCs/>
          <w:sz w:val="24"/>
          <w:szCs w:val="24"/>
        </w:rPr>
        <w:t>W</w:t>
      </w:r>
      <w:r w:rsidR="00F95977" w:rsidRPr="00CC755C">
        <w:rPr>
          <w:bCs/>
          <w:sz w:val="24"/>
          <w:szCs w:val="24"/>
        </w:rPr>
        <w:t xml:space="preserve"> przypadku</w:t>
      </w:r>
      <w:r w:rsidRPr="00CC755C">
        <w:rPr>
          <w:bCs/>
          <w:sz w:val="24"/>
          <w:szCs w:val="24"/>
        </w:rPr>
        <w:t xml:space="preserve"> </w:t>
      </w:r>
      <w:r w:rsidR="00A862C3" w:rsidRPr="00CC755C">
        <w:rPr>
          <w:bCs/>
          <w:sz w:val="24"/>
          <w:szCs w:val="24"/>
        </w:rPr>
        <w:t xml:space="preserve">gdy dla danej </w:t>
      </w:r>
      <w:r w:rsidR="00115A7F" w:rsidRPr="00CC755C">
        <w:rPr>
          <w:bCs/>
          <w:sz w:val="24"/>
          <w:szCs w:val="24"/>
        </w:rPr>
        <w:t>dyscyplin</w:t>
      </w:r>
      <w:r w:rsidR="008A6395" w:rsidRPr="00CC755C">
        <w:rPr>
          <w:bCs/>
          <w:sz w:val="24"/>
          <w:szCs w:val="24"/>
        </w:rPr>
        <w:t>y</w:t>
      </w:r>
      <w:r w:rsidR="00733FFC" w:rsidRPr="00CC755C">
        <w:rPr>
          <w:bCs/>
          <w:sz w:val="24"/>
          <w:szCs w:val="24"/>
        </w:rPr>
        <w:t xml:space="preserve"> </w:t>
      </w:r>
      <w:r w:rsidR="00BE74AD" w:rsidRPr="00CC755C">
        <w:rPr>
          <w:bCs/>
          <w:sz w:val="24"/>
          <w:szCs w:val="24"/>
        </w:rPr>
        <w:t>artystyczn</w:t>
      </w:r>
      <w:r w:rsidR="008A6395" w:rsidRPr="00CC755C">
        <w:rPr>
          <w:bCs/>
          <w:sz w:val="24"/>
          <w:szCs w:val="24"/>
        </w:rPr>
        <w:t>ej</w:t>
      </w:r>
      <w:r w:rsidRPr="00CC755C">
        <w:rPr>
          <w:bCs/>
          <w:sz w:val="24"/>
          <w:szCs w:val="24"/>
        </w:rPr>
        <w:t xml:space="preserve"> nie </w:t>
      </w:r>
      <w:r w:rsidR="008A6395" w:rsidRPr="00CC755C">
        <w:rPr>
          <w:bCs/>
          <w:sz w:val="24"/>
          <w:szCs w:val="24"/>
        </w:rPr>
        <w:t xml:space="preserve">została </w:t>
      </w:r>
      <w:r w:rsidRPr="00CC755C">
        <w:rPr>
          <w:bCs/>
          <w:sz w:val="24"/>
          <w:szCs w:val="24"/>
        </w:rPr>
        <w:t>powołan</w:t>
      </w:r>
      <w:r w:rsidR="008A6395" w:rsidRPr="00CC755C">
        <w:rPr>
          <w:bCs/>
          <w:sz w:val="24"/>
          <w:szCs w:val="24"/>
        </w:rPr>
        <w:t>a</w:t>
      </w:r>
      <w:r w:rsidRPr="00CC755C">
        <w:rPr>
          <w:bCs/>
          <w:sz w:val="24"/>
          <w:szCs w:val="24"/>
        </w:rPr>
        <w:t xml:space="preserve"> w ZUT </w:t>
      </w:r>
      <w:r w:rsidR="00904F9C" w:rsidRPr="00CC755C">
        <w:rPr>
          <w:bCs/>
          <w:sz w:val="24"/>
          <w:szCs w:val="24"/>
        </w:rPr>
        <w:t>r</w:t>
      </w:r>
      <w:r w:rsidRPr="00CC755C">
        <w:rPr>
          <w:bCs/>
          <w:sz w:val="24"/>
          <w:szCs w:val="24"/>
        </w:rPr>
        <w:t>ad</w:t>
      </w:r>
      <w:r w:rsidR="008A6395" w:rsidRPr="00CC755C">
        <w:rPr>
          <w:bCs/>
          <w:sz w:val="24"/>
          <w:szCs w:val="24"/>
        </w:rPr>
        <w:t>a</w:t>
      </w:r>
      <w:r w:rsidRPr="00CC755C">
        <w:rPr>
          <w:bCs/>
          <w:sz w:val="24"/>
          <w:szCs w:val="24"/>
        </w:rPr>
        <w:t xml:space="preserve"> </w:t>
      </w:r>
      <w:r w:rsidR="00904F9C" w:rsidRPr="00CC755C">
        <w:rPr>
          <w:bCs/>
          <w:sz w:val="24"/>
          <w:szCs w:val="24"/>
        </w:rPr>
        <w:t>d</w:t>
      </w:r>
      <w:r w:rsidRPr="00CC755C">
        <w:rPr>
          <w:bCs/>
          <w:sz w:val="24"/>
          <w:szCs w:val="24"/>
        </w:rPr>
        <w:t>yscypliny</w:t>
      </w:r>
      <w:r w:rsidR="00904F9C" w:rsidRPr="00CC755C">
        <w:rPr>
          <w:bCs/>
          <w:sz w:val="24"/>
          <w:szCs w:val="24"/>
        </w:rPr>
        <w:t xml:space="preserve"> naukowej</w:t>
      </w:r>
      <w:r w:rsidR="00BE74AD" w:rsidRPr="00CC755C">
        <w:rPr>
          <w:bCs/>
          <w:sz w:val="24"/>
          <w:szCs w:val="24"/>
        </w:rPr>
        <w:t>,</w:t>
      </w:r>
      <w:r w:rsidR="001B2B40" w:rsidRPr="00CC755C">
        <w:rPr>
          <w:bCs/>
          <w:sz w:val="24"/>
          <w:szCs w:val="24"/>
        </w:rPr>
        <w:t xml:space="preserve"> informację o </w:t>
      </w:r>
      <w:r w:rsidR="00BE08C7" w:rsidRPr="00CC755C">
        <w:rPr>
          <w:bCs/>
          <w:sz w:val="24"/>
          <w:szCs w:val="24"/>
        </w:rPr>
        <w:t xml:space="preserve">swoich </w:t>
      </w:r>
      <w:r w:rsidR="001B2B40" w:rsidRPr="00CC755C">
        <w:rPr>
          <w:bCs/>
          <w:sz w:val="24"/>
          <w:szCs w:val="24"/>
        </w:rPr>
        <w:t>osiągnięciach do Modułu</w:t>
      </w:r>
      <w:r w:rsidR="004E19C8" w:rsidRPr="00CC755C">
        <w:rPr>
          <w:bCs/>
          <w:sz w:val="24"/>
          <w:szCs w:val="24"/>
        </w:rPr>
        <w:t xml:space="preserve"> wprowadza autor</w:t>
      </w:r>
      <w:r w:rsidR="000E3A2A" w:rsidRPr="00CC755C">
        <w:rPr>
          <w:bCs/>
          <w:sz w:val="24"/>
          <w:szCs w:val="24"/>
        </w:rPr>
        <w:t>;</w:t>
      </w:r>
      <w:r w:rsidR="001B2B40" w:rsidRPr="00CC755C">
        <w:rPr>
          <w:bCs/>
          <w:sz w:val="24"/>
          <w:szCs w:val="24"/>
        </w:rPr>
        <w:t xml:space="preserve"> </w:t>
      </w:r>
      <w:r w:rsidR="00A9544C">
        <w:rPr>
          <w:bCs/>
          <w:sz w:val="24"/>
          <w:szCs w:val="24"/>
        </w:rPr>
        <w:br/>
      </w:r>
      <w:r w:rsidR="001B2B40" w:rsidRPr="00CC755C">
        <w:rPr>
          <w:bCs/>
          <w:sz w:val="24"/>
          <w:szCs w:val="24"/>
        </w:rPr>
        <w:t xml:space="preserve">po ich wprowadzeniu oznacza wpis jako ukończony. Wyznaczony przez </w:t>
      </w:r>
      <w:r w:rsidR="00904F9C" w:rsidRPr="00CC755C">
        <w:rPr>
          <w:bCs/>
          <w:sz w:val="24"/>
          <w:szCs w:val="24"/>
        </w:rPr>
        <w:t>p</w:t>
      </w:r>
      <w:r w:rsidR="001B2B40" w:rsidRPr="00CC755C">
        <w:rPr>
          <w:bCs/>
          <w:sz w:val="24"/>
          <w:szCs w:val="24"/>
        </w:rPr>
        <w:t>rorektora ds. nauki pracownik Działu Nauki w</w:t>
      </w:r>
      <w:r w:rsidR="007B3C98" w:rsidRPr="00CC755C">
        <w:rPr>
          <w:bCs/>
          <w:sz w:val="24"/>
          <w:szCs w:val="24"/>
        </w:rPr>
        <w:t> </w:t>
      </w:r>
      <w:r w:rsidR="001B2B40" w:rsidRPr="00CC755C">
        <w:rPr>
          <w:bCs/>
          <w:sz w:val="24"/>
          <w:szCs w:val="24"/>
        </w:rPr>
        <w:t>ciągu 14 dni weryfikuje zgodność wprowadzonych danych przez autora i je akceptuje. Autor osiągnięcia w</w:t>
      </w:r>
      <w:r w:rsidR="00904F9C" w:rsidRPr="00CC755C">
        <w:rPr>
          <w:bCs/>
          <w:sz w:val="24"/>
          <w:szCs w:val="24"/>
        </w:rPr>
        <w:t> c</w:t>
      </w:r>
      <w:r w:rsidR="001B2B40" w:rsidRPr="00CC755C">
        <w:rPr>
          <w:bCs/>
          <w:sz w:val="24"/>
          <w:szCs w:val="24"/>
        </w:rPr>
        <w:t xml:space="preserve">iągu </w:t>
      </w:r>
      <w:r w:rsidR="009E0C78" w:rsidRPr="00CC755C">
        <w:rPr>
          <w:bCs/>
          <w:sz w:val="24"/>
          <w:szCs w:val="24"/>
        </w:rPr>
        <w:t>7</w:t>
      </w:r>
      <w:r w:rsidR="001B2B40" w:rsidRPr="00CC755C">
        <w:rPr>
          <w:bCs/>
          <w:sz w:val="24"/>
          <w:szCs w:val="24"/>
        </w:rPr>
        <w:t xml:space="preserve"> dni </w:t>
      </w:r>
      <w:r w:rsidR="001B2B40" w:rsidRPr="00CC755C">
        <w:rPr>
          <w:bCs/>
          <w:color w:val="000000" w:themeColor="text1"/>
          <w:sz w:val="24"/>
          <w:szCs w:val="24"/>
        </w:rPr>
        <w:t>generuje</w:t>
      </w:r>
      <w:r w:rsidR="001603A9" w:rsidRPr="00CC755C">
        <w:rPr>
          <w:bCs/>
          <w:color w:val="000000" w:themeColor="text1"/>
          <w:sz w:val="24"/>
          <w:szCs w:val="24"/>
        </w:rPr>
        <w:t xml:space="preserve"> </w:t>
      </w:r>
      <w:r w:rsidR="009E0C78" w:rsidRPr="00CC755C">
        <w:rPr>
          <w:bCs/>
          <w:color w:val="000000" w:themeColor="text1"/>
          <w:sz w:val="24"/>
          <w:szCs w:val="24"/>
        </w:rPr>
        <w:t xml:space="preserve">w Module </w:t>
      </w:r>
      <w:r w:rsidR="001B2B40" w:rsidRPr="00CC755C">
        <w:rPr>
          <w:bCs/>
          <w:color w:val="000000" w:themeColor="text1"/>
          <w:sz w:val="24"/>
          <w:szCs w:val="24"/>
        </w:rPr>
        <w:t xml:space="preserve">oświadczenie </w:t>
      </w:r>
      <w:r w:rsidR="009E0C78" w:rsidRPr="00CC755C">
        <w:rPr>
          <w:bCs/>
          <w:color w:val="000000" w:themeColor="text1"/>
          <w:sz w:val="24"/>
          <w:szCs w:val="24"/>
        </w:rPr>
        <w:t xml:space="preserve">upoważniające Uczelnię </w:t>
      </w:r>
      <w:r w:rsidR="001B2B40" w:rsidRPr="00CC755C">
        <w:rPr>
          <w:bCs/>
          <w:color w:val="000000" w:themeColor="text1"/>
          <w:sz w:val="24"/>
          <w:szCs w:val="24"/>
        </w:rPr>
        <w:t xml:space="preserve">do wykazania </w:t>
      </w:r>
      <w:r w:rsidR="009E0C78" w:rsidRPr="00CC755C">
        <w:rPr>
          <w:bCs/>
          <w:color w:val="000000" w:themeColor="text1"/>
          <w:sz w:val="24"/>
          <w:szCs w:val="24"/>
        </w:rPr>
        <w:t xml:space="preserve">jego </w:t>
      </w:r>
      <w:r w:rsidR="001B2B40" w:rsidRPr="00CC755C">
        <w:rPr>
          <w:bCs/>
          <w:color w:val="000000" w:themeColor="text1"/>
          <w:sz w:val="24"/>
          <w:szCs w:val="24"/>
        </w:rPr>
        <w:t>osiągnięć na potrzeby ewaluacji</w:t>
      </w:r>
      <w:r w:rsidR="009E0C78" w:rsidRPr="00CC755C">
        <w:rPr>
          <w:bCs/>
          <w:color w:val="000000" w:themeColor="text1"/>
          <w:sz w:val="24"/>
          <w:szCs w:val="24"/>
        </w:rPr>
        <w:t>;</w:t>
      </w:r>
      <w:r w:rsidR="00904F9C" w:rsidRPr="00CC755C">
        <w:rPr>
          <w:bCs/>
          <w:color w:val="000000" w:themeColor="text1"/>
          <w:sz w:val="24"/>
          <w:szCs w:val="24"/>
        </w:rPr>
        <w:t xml:space="preserve"> </w:t>
      </w:r>
      <w:r w:rsidR="001B2B40" w:rsidRPr="00CC755C">
        <w:rPr>
          <w:bCs/>
          <w:color w:val="000000" w:themeColor="text1"/>
          <w:sz w:val="24"/>
          <w:szCs w:val="24"/>
        </w:rPr>
        <w:t xml:space="preserve">podpisane oświadczenie przekazuje pracownikowi Działu Nauki, który </w:t>
      </w:r>
      <w:r w:rsidR="00307AEA" w:rsidRPr="00CC755C">
        <w:rPr>
          <w:bCs/>
          <w:color w:val="000000" w:themeColor="text1"/>
          <w:sz w:val="24"/>
          <w:szCs w:val="24"/>
        </w:rPr>
        <w:t xml:space="preserve">potwierdza </w:t>
      </w:r>
      <w:r w:rsidR="001B2B40" w:rsidRPr="00CC755C">
        <w:rPr>
          <w:bCs/>
          <w:color w:val="000000" w:themeColor="text1"/>
          <w:sz w:val="24"/>
          <w:szCs w:val="24"/>
        </w:rPr>
        <w:t>jego wpłynięcie.</w:t>
      </w:r>
      <w:r w:rsidR="00307AEA" w:rsidRPr="00CC755C">
        <w:rPr>
          <w:bCs/>
          <w:color w:val="000000" w:themeColor="text1"/>
          <w:sz w:val="24"/>
          <w:szCs w:val="24"/>
        </w:rPr>
        <w:t xml:space="preserve"> Po</w:t>
      </w:r>
      <w:r w:rsidR="00A9544C">
        <w:rPr>
          <w:bCs/>
          <w:color w:val="000000" w:themeColor="text1"/>
          <w:sz w:val="24"/>
          <w:szCs w:val="24"/>
        </w:rPr>
        <w:t> </w:t>
      </w:r>
      <w:r w:rsidR="00307AEA" w:rsidRPr="00CC755C">
        <w:rPr>
          <w:bCs/>
          <w:color w:val="000000" w:themeColor="text1"/>
          <w:sz w:val="24"/>
          <w:szCs w:val="24"/>
        </w:rPr>
        <w:t>złożeniu oświadczeń przez wszystkich współautorów</w:t>
      </w:r>
      <w:r w:rsidR="001B2B40" w:rsidRPr="00CC755C">
        <w:rPr>
          <w:bCs/>
          <w:color w:val="000000" w:themeColor="text1"/>
          <w:sz w:val="24"/>
          <w:szCs w:val="24"/>
        </w:rPr>
        <w:t xml:space="preserve"> </w:t>
      </w:r>
      <w:r w:rsidR="00904F9C" w:rsidRPr="00CC755C">
        <w:rPr>
          <w:bCs/>
          <w:color w:val="000000" w:themeColor="text1"/>
          <w:sz w:val="24"/>
          <w:szCs w:val="24"/>
        </w:rPr>
        <w:t>p</w:t>
      </w:r>
      <w:r w:rsidR="001B2B40" w:rsidRPr="00CC755C">
        <w:rPr>
          <w:bCs/>
          <w:color w:val="000000" w:themeColor="text1"/>
          <w:sz w:val="24"/>
          <w:szCs w:val="24"/>
        </w:rPr>
        <w:t>racownik Działu Nauki oznacza w</w:t>
      </w:r>
      <w:r w:rsidR="00A9544C">
        <w:rPr>
          <w:bCs/>
          <w:color w:val="000000" w:themeColor="text1"/>
          <w:sz w:val="24"/>
          <w:szCs w:val="24"/>
        </w:rPr>
        <w:t> </w:t>
      </w:r>
      <w:r w:rsidR="001B2B40" w:rsidRPr="00CC755C">
        <w:rPr>
          <w:bCs/>
          <w:color w:val="000000" w:themeColor="text1"/>
          <w:sz w:val="24"/>
          <w:szCs w:val="24"/>
        </w:rPr>
        <w:t xml:space="preserve">Module </w:t>
      </w:r>
      <w:r w:rsidR="001B2B40" w:rsidRPr="00CC755C">
        <w:rPr>
          <w:bCs/>
          <w:sz w:val="24"/>
          <w:szCs w:val="24"/>
        </w:rPr>
        <w:t>gotowość przekazania osiągnięć artystycznych</w:t>
      </w:r>
      <w:r w:rsidR="001B2B40" w:rsidRPr="00CC755C">
        <w:rPr>
          <w:bCs/>
          <w:color w:val="000000" w:themeColor="text1"/>
          <w:sz w:val="24"/>
          <w:szCs w:val="24"/>
        </w:rPr>
        <w:t xml:space="preserve"> do POL-on. </w:t>
      </w:r>
    </w:p>
    <w:p w14:paraId="2869B830" w14:textId="5BA9E7E0" w:rsidR="001F728C" w:rsidRPr="00CC755C" w:rsidRDefault="001B2B40" w:rsidP="00A9544C">
      <w:pPr>
        <w:pStyle w:val="Akapitzlist"/>
        <w:keepLines/>
        <w:numPr>
          <w:ilvl w:val="0"/>
          <w:numId w:val="1"/>
        </w:numPr>
        <w:suppressAutoHyphens/>
        <w:spacing w:after="60" w:line="360" w:lineRule="auto"/>
        <w:ind w:left="284" w:hanging="284"/>
        <w:contextualSpacing w:val="0"/>
        <w:rPr>
          <w:sz w:val="24"/>
          <w:szCs w:val="24"/>
        </w:rPr>
      </w:pPr>
      <w:r w:rsidRPr="00CC755C">
        <w:rPr>
          <w:bCs/>
          <w:sz w:val="24"/>
          <w:szCs w:val="24"/>
        </w:rPr>
        <w:t xml:space="preserve">W przypadku stwierdzenia braków lub niewłaściwego opisu osiągnięcia artystycznego, </w:t>
      </w:r>
      <w:r w:rsidR="00904F9C" w:rsidRPr="00CC755C">
        <w:rPr>
          <w:bCs/>
          <w:sz w:val="24"/>
          <w:szCs w:val="24"/>
        </w:rPr>
        <w:t>p</w:t>
      </w:r>
      <w:r w:rsidRPr="00CC755C">
        <w:rPr>
          <w:bCs/>
          <w:sz w:val="24"/>
          <w:szCs w:val="24"/>
        </w:rPr>
        <w:t xml:space="preserve">racownik Działu Nauki </w:t>
      </w:r>
      <w:r w:rsidR="00307AEA" w:rsidRPr="00CC755C">
        <w:rPr>
          <w:bCs/>
          <w:sz w:val="24"/>
          <w:szCs w:val="24"/>
        </w:rPr>
        <w:t xml:space="preserve">przekazuje autorowi </w:t>
      </w:r>
      <w:r w:rsidR="006F2906" w:rsidRPr="00CC755C">
        <w:rPr>
          <w:bCs/>
          <w:sz w:val="24"/>
          <w:szCs w:val="24"/>
        </w:rPr>
        <w:t>swoje uwagi</w:t>
      </w:r>
      <w:r w:rsidR="008A6395" w:rsidRPr="00CC755C">
        <w:rPr>
          <w:bCs/>
          <w:sz w:val="24"/>
          <w:szCs w:val="24"/>
        </w:rPr>
        <w:t xml:space="preserve"> za pośrednictwem Modułu</w:t>
      </w:r>
      <w:r w:rsidR="006F2906" w:rsidRPr="00CC755C">
        <w:rPr>
          <w:bCs/>
          <w:sz w:val="24"/>
          <w:szCs w:val="24"/>
        </w:rPr>
        <w:t>. Autor</w:t>
      </w:r>
      <w:r w:rsidR="00A9544C">
        <w:rPr>
          <w:bCs/>
          <w:sz w:val="24"/>
          <w:szCs w:val="24"/>
        </w:rPr>
        <w:t> </w:t>
      </w:r>
      <w:r w:rsidR="006F2906" w:rsidRPr="00CC755C">
        <w:rPr>
          <w:sz w:val="24"/>
          <w:szCs w:val="24"/>
        </w:rPr>
        <w:t>zobowiązany jest do wniesienia poprawek w ciągu 7 dni.</w:t>
      </w:r>
    </w:p>
    <w:p w14:paraId="31B662C0" w14:textId="0E00707B" w:rsidR="00194451" w:rsidRPr="00CC755C" w:rsidRDefault="00603412" w:rsidP="00A9544C">
      <w:pPr>
        <w:pStyle w:val="Akapitzlist"/>
        <w:numPr>
          <w:ilvl w:val="0"/>
          <w:numId w:val="1"/>
        </w:numPr>
        <w:tabs>
          <w:tab w:val="clear" w:pos="360"/>
        </w:tabs>
        <w:suppressAutoHyphens/>
        <w:spacing w:before="60" w:after="0" w:line="360" w:lineRule="auto"/>
        <w:ind w:left="284" w:hanging="284"/>
        <w:contextualSpacing w:val="0"/>
        <w:rPr>
          <w:bCs/>
          <w:sz w:val="24"/>
          <w:szCs w:val="24"/>
          <w:u w:val="single"/>
        </w:rPr>
      </w:pPr>
      <w:r w:rsidRPr="00CC755C">
        <w:rPr>
          <w:sz w:val="24"/>
          <w:szCs w:val="24"/>
        </w:rPr>
        <w:t>W przypadk</w:t>
      </w:r>
      <w:r w:rsidR="00AA4913" w:rsidRPr="00CC755C">
        <w:rPr>
          <w:sz w:val="24"/>
          <w:szCs w:val="24"/>
        </w:rPr>
        <w:t>ach</w:t>
      </w:r>
      <w:r w:rsidRPr="00CC755C">
        <w:rPr>
          <w:sz w:val="24"/>
          <w:szCs w:val="24"/>
        </w:rPr>
        <w:t xml:space="preserve"> nieuwzględnienia uwag, o których mowa </w:t>
      </w:r>
      <w:r w:rsidR="00F161D5" w:rsidRPr="00CC755C">
        <w:rPr>
          <w:bCs/>
          <w:sz w:val="24"/>
          <w:szCs w:val="24"/>
        </w:rPr>
        <w:t xml:space="preserve">w </w:t>
      </w:r>
      <w:r w:rsidRPr="00CC755C">
        <w:rPr>
          <w:sz w:val="24"/>
          <w:szCs w:val="24"/>
        </w:rPr>
        <w:t xml:space="preserve">ust. </w:t>
      </w:r>
      <w:r w:rsidR="006F2906" w:rsidRPr="00CC755C">
        <w:rPr>
          <w:sz w:val="24"/>
          <w:szCs w:val="24"/>
        </w:rPr>
        <w:t>2</w:t>
      </w:r>
      <w:r w:rsidR="00AA4913" w:rsidRPr="00CC755C">
        <w:rPr>
          <w:sz w:val="24"/>
          <w:szCs w:val="24"/>
        </w:rPr>
        <w:t xml:space="preserve"> i </w:t>
      </w:r>
      <w:r w:rsidR="006F2906" w:rsidRPr="00CC755C">
        <w:rPr>
          <w:sz w:val="24"/>
          <w:szCs w:val="24"/>
        </w:rPr>
        <w:t>4</w:t>
      </w:r>
      <w:r w:rsidR="00904F9C" w:rsidRPr="00CC755C">
        <w:rPr>
          <w:sz w:val="24"/>
          <w:szCs w:val="24"/>
        </w:rPr>
        <w:t>,</w:t>
      </w:r>
      <w:r w:rsidR="00CA3AA6" w:rsidRPr="00CC755C">
        <w:rPr>
          <w:sz w:val="24"/>
          <w:szCs w:val="24"/>
        </w:rPr>
        <w:t xml:space="preserve"> autor swoje zastrzeżenia</w:t>
      </w:r>
      <w:r w:rsidRPr="00CC755C">
        <w:rPr>
          <w:sz w:val="24"/>
          <w:szCs w:val="24"/>
        </w:rPr>
        <w:t xml:space="preserve"> </w:t>
      </w:r>
      <w:r w:rsidR="00AC59B5" w:rsidRPr="00CC755C">
        <w:rPr>
          <w:bCs/>
          <w:sz w:val="24"/>
          <w:szCs w:val="24"/>
        </w:rPr>
        <w:t xml:space="preserve">przedstawia w formie pisemnej </w:t>
      </w:r>
      <w:r w:rsidR="00904F9C" w:rsidRPr="00CC755C">
        <w:rPr>
          <w:bCs/>
          <w:sz w:val="24"/>
          <w:szCs w:val="24"/>
        </w:rPr>
        <w:t>p</w:t>
      </w:r>
      <w:r w:rsidR="00AC59B5" w:rsidRPr="00CC755C">
        <w:rPr>
          <w:bCs/>
          <w:sz w:val="24"/>
          <w:szCs w:val="24"/>
        </w:rPr>
        <w:t xml:space="preserve">rorektorowi ds. nauki za pośrednictwem </w:t>
      </w:r>
      <w:r w:rsidR="00904F9C" w:rsidRPr="00CC755C">
        <w:rPr>
          <w:bCs/>
          <w:sz w:val="24"/>
          <w:szCs w:val="24"/>
        </w:rPr>
        <w:t>d</w:t>
      </w:r>
      <w:r w:rsidR="00AC59B5" w:rsidRPr="00CC755C">
        <w:rPr>
          <w:bCs/>
          <w:sz w:val="24"/>
          <w:szCs w:val="24"/>
        </w:rPr>
        <w:t>ziekana/kierownika jednostki.</w:t>
      </w:r>
    </w:p>
    <w:p w14:paraId="002F5824" w14:textId="6E626640" w:rsidR="00B6739F" w:rsidRPr="00CC755C" w:rsidRDefault="00B6739F" w:rsidP="00A9544C">
      <w:pPr>
        <w:pStyle w:val="paragraf"/>
        <w:keepNext/>
        <w:numPr>
          <w:ilvl w:val="0"/>
          <w:numId w:val="0"/>
        </w:numPr>
        <w:spacing w:before="120" w:line="360" w:lineRule="auto"/>
        <w:jc w:val="center"/>
        <w:outlineLvl w:val="1"/>
        <w:rPr>
          <w:rFonts w:ascii="Calibri" w:hAnsi="Calibri"/>
          <w:b/>
          <w:bCs/>
        </w:rPr>
      </w:pPr>
      <w:r w:rsidRPr="00CC755C">
        <w:rPr>
          <w:rFonts w:ascii="Calibri" w:hAnsi="Calibri"/>
          <w:b/>
          <w:bCs/>
        </w:rPr>
        <w:lastRenderedPageBreak/>
        <w:t>§ 4.</w:t>
      </w:r>
    </w:p>
    <w:p w14:paraId="37D74389" w14:textId="5059C82E" w:rsidR="006F2906" w:rsidRPr="00CC755C" w:rsidRDefault="006F2906" w:rsidP="00A9544C">
      <w:pPr>
        <w:pStyle w:val="Akapitzlist"/>
        <w:keepLines/>
        <w:numPr>
          <w:ilvl w:val="1"/>
          <w:numId w:val="6"/>
        </w:numPr>
        <w:suppressAutoHyphens/>
        <w:spacing w:after="60" w:line="360" w:lineRule="auto"/>
        <w:ind w:left="284" w:hanging="284"/>
        <w:contextualSpacing w:val="0"/>
        <w:rPr>
          <w:bCs/>
          <w:sz w:val="24"/>
          <w:szCs w:val="24"/>
        </w:rPr>
      </w:pPr>
      <w:r w:rsidRPr="00CC755C">
        <w:rPr>
          <w:bCs/>
          <w:sz w:val="24"/>
          <w:szCs w:val="24"/>
        </w:rPr>
        <w:t>Doktorant Szkoły Doktorskiej</w:t>
      </w:r>
      <w:r w:rsidR="008C245C" w:rsidRPr="00CC755C">
        <w:rPr>
          <w:bCs/>
          <w:sz w:val="24"/>
          <w:szCs w:val="24"/>
        </w:rPr>
        <w:t xml:space="preserve"> </w:t>
      </w:r>
      <w:r w:rsidR="00A771E0" w:rsidRPr="00CC755C">
        <w:rPr>
          <w:bCs/>
          <w:sz w:val="24"/>
          <w:szCs w:val="24"/>
        </w:rPr>
        <w:t xml:space="preserve">w ZUT </w:t>
      </w:r>
      <w:r w:rsidR="008C245C" w:rsidRPr="00CC755C">
        <w:rPr>
          <w:bCs/>
          <w:sz w:val="24"/>
          <w:szCs w:val="24"/>
        </w:rPr>
        <w:t>wprowadza informację o swoich osiągnięciach do Modułu; po ich wprowadzeniu oznacza wpis jako ukończony. Przewodniczący rady w ciągu 14 dni weryfikuje zgodność wprowadzonych przez autora</w:t>
      </w:r>
      <w:r w:rsidR="00DF2809" w:rsidRPr="00CC755C">
        <w:rPr>
          <w:bCs/>
          <w:sz w:val="24"/>
          <w:szCs w:val="24"/>
        </w:rPr>
        <w:t xml:space="preserve"> danych</w:t>
      </w:r>
      <w:r w:rsidR="008C245C" w:rsidRPr="00CC755C">
        <w:rPr>
          <w:bCs/>
          <w:sz w:val="24"/>
          <w:szCs w:val="24"/>
        </w:rPr>
        <w:t xml:space="preserve"> i je akceptuje. Doktorant Szkoły Doktorskiej</w:t>
      </w:r>
      <w:r w:rsidR="00127B5A" w:rsidRPr="00CC755C">
        <w:rPr>
          <w:bCs/>
          <w:sz w:val="24"/>
          <w:szCs w:val="24"/>
        </w:rPr>
        <w:t xml:space="preserve"> </w:t>
      </w:r>
      <w:r w:rsidR="008C245C" w:rsidRPr="00CC755C">
        <w:rPr>
          <w:bCs/>
          <w:sz w:val="24"/>
          <w:szCs w:val="24"/>
        </w:rPr>
        <w:t>w</w:t>
      </w:r>
      <w:r w:rsidR="00E51246" w:rsidRPr="00CC755C">
        <w:rPr>
          <w:bCs/>
          <w:sz w:val="24"/>
          <w:szCs w:val="24"/>
        </w:rPr>
        <w:t> </w:t>
      </w:r>
      <w:r w:rsidR="008C245C" w:rsidRPr="00CC755C">
        <w:rPr>
          <w:bCs/>
          <w:sz w:val="24"/>
          <w:szCs w:val="24"/>
        </w:rPr>
        <w:t xml:space="preserve">ciągu 7 dni </w:t>
      </w:r>
      <w:r w:rsidR="00DF2809" w:rsidRPr="00CC755C">
        <w:rPr>
          <w:bCs/>
          <w:sz w:val="24"/>
          <w:szCs w:val="24"/>
        </w:rPr>
        <w:t xml:space="preserve">od dnia akceptacji przez przewodniczącego rady </w:t>
      </w:r>
      <w:r w:rsidR="008C245C" w:rsidRPr="00CC755C">
        <w:rPr>
          <w:bCs/>
          <w:sz w:val="24"/>
          <w:szCs w:val="24"/>
        </w:rPr>
        <w:t>generuje w Module oświadczenie upoważniające Uczelnię do wykazania jego osiągnięć na potrzeby ewaluacji;</w:t>
      </w:r>
      <w:r w:rsidR="006772FF" w:rsidRPr="00CC755C">
        <w:rPr>
          <w:bCs/>
          <w:sz w:val="24"/>
          <w:szCs w:val="24"/>
        </w:rPr>
        <w:t xml:space="preserve"> </w:t>
      </w:r>
      <w:r w:rsidR="00E51246" w:rsidRPr="00CC755C">
        <w:rPr>
          <w:bCs/>
          <w:sz w:val="24"/>
          <w:szCs w:val="24"/>
        </w:rPr>
        <w:t>d</w:t>
      </w:r>
      <w:r w:rsidR="006772FF" w:rsidRPr="00CC755C">
        <w:rPr>
          <w:sz w:val="24"/>
          <w:szCs w:val="24"/>
        </w:rPr>
        <w:t xml:space="preserve">oktorant Szkoły Doktorskiej, </w:t>
      </w:r>
      <w:r w:rsidR="00152453" w:rsidRPr="00CC755C">
        <w:rPr>
          <w:sz w:val="24"/>
          <w:szCs w:val="24"/>
        </w:rPr>
        <w:t>za pośrednictwem</w:t>
      </w:r>
      <w:r w:rsidR="006772FF" w:rsidRPr="00CC755C">
        <w:rPr>
          <w:sz w:val="24"/>
          <w:szCs w:val="24"/>
        </w:rPr>
        <w:t xml:space="preserve"> </w:t>
      </w:r>
      <w:r w:rsidR="009125F5" w:rsidRPr="00CC755C">
        <w:rPr>
          <w:sz w:val="24"/>
          <w:szCs w:val="24"/>
        </w:rPr>
        <w:t xml:space="preserve">dyrektora </w:t>
      </w:r>
      <w:r w:rsidR="006772FF" w:rsidRPr="00CC755C">
        <w:rPr>
          <w:sz w:val="24"/>
          <w:szCs w:val="24"/>
        </w:rPr>
        <w:t xml:space="preserve">Szkoły Doktorskiej, przekazuje podpisane oświadczenie </w:t>
      </w:r>
      <w:r w:rsidR="008A6395" w:rsidRPr="00CC755C">
        <w:rPr>
          <w:sz w:val="24"/>
          <w:szCs w:val="24"/>
        </w:rPr>
        <w:t>właściwemu</w:t>
      </w:r>
      <w:r w:rsidR="006772FF" w:rsidRPr="00CC755C">
        <w:rPr>
          <w:sz w:val="24"/>
          <w:szCs w:val="24"/>
        </w:rPr>
        <w:t xml:space="preserve"> przewodniczącemu </w:t>
      </w:r>
      <w:r w:rsidR="00127B5A" w:rsidRPr="00CC755C">
        <w:rPr>
          <w:sz w:val="24"/>
          <w:szCs w:val="24"/>
        </w:rPr>
        <w:t>r</w:t>
      </w:r>
      <w:r w:rsidR="006772FF" w:rsidRPr="00CC755C">
        <w:rPr>
          <w:sz w:val="24"/>
          <w:szCs w:val="24"/>
        </w:rPr>
        <w:t>ady,</w:t>
      </w:r>
      <w:r w:rsidR="008C245C" w:rsidRPr="00CC755C">
        <w:rPr>
          <w:bCs/>
          <w:sz w:val="24"/>
          <w:szCs w:val="24"/>
        </w:rPr>
        <w:t xml:space="preserve"> </w:t>
      </w:r>
      <w:r w:rsidR="00CB2CE1" w:rsidRPr="00CC755C">
        <w:rPr>
          <w:sz w:val="24"/>
          <w:szCs w:val="24"/>
        </w:rPr>
        <w:t>który potwierdza jego wpłynięcie</w:t>
      </w:r>
      <w:r w:rsidR="003167E1" w:rsidRPr="00CC755C">
        <w:rPr>
          <w:sz w:val="24"/>
          <w:szCs w:val="24"/>
        </w:rPr>
        <w:t xml:space="preserve">. </w:t>
      </w:r>
      <w:r w:rsidR="00127B5A" w:rsidRPr="00CC755C">
        <w:rPr>
          <w:sz w:val="24"/>
          <w:szCs w:val="24"/>
        </w:rPr>
        <w:t xml:space="preserve">Przewodniczący rady </w:t>
      </w:r>
      <w:r w:rsidR="00127B5A" w:rsidRPr="00CC755C">
        <w:rPr>
          <w:bCs/>
          <w:sz w:val="24"/>
          <w:szCs w:val="24"/>
        </w:rPr>
        <w:t>przekazuje oświadczenie</w:t>
      </w:r>
      <w:r w:rsidR="008C245C" w:rsidRPr="00CC755C">
        <w:rPr>
          <w:bCs/>
          <w:sz w:val="24"/>
          <w:szCs w:val="24"/>
        </w:rPr>
        <w:t xml:space="preserve"> do Działu Nauki</w:t>
      </w:r>
      <w:r w:rsidR="00127B5A" w:rsidRPr="00CC755C">
        <w:rPr>
          <w:bCs/>
          <w:sz w:val="24"/>
          <w:szCs w:val="24"/>
        </w:rPr>
        <w:t>;</w:t>
      </w:r>
      <w:r w:rsidR="008C245C" w:rsidRPr="00CC755C">
        <w:rPr>
          <w:bCs/>
          <w:sz w:val="24"/>
          <w:szCs w:val="24"/>
        </w:rPr>
        <w:t xml:space="preserve"> wyznaczony przez</w:t>
      </w:r>
      <w:r w:rsidR="00A9544C">
        <w:rPr>
          <w:bCs/>
          <w:sz w:val="24"/>
          <w:szCs w:val="24"/>
        </w:rPr>
        <w:t> </w:t>
      </w:r>
      <w:r w:rsidR="008C245C" w:rsidRPr="00CC755C">
        <w:rPr>
          <w:bCs/>
          <w:sz w:val="24"/>
          <w:szCs w:val="24"/>
        </w:rPr>
        <w:t>prorektora ds. nauki pracownik</w:t>
      </w:r>
      <w:r w:rsidR="00127B5A" w:rsidRPr="00CC755C">
        <w:rPr>
          <w:bCs/>
          <w:sz w:val="24"/>
          <w:szCs w:val="24"/>
        </w:rPr>
        <w:t xml:space="preserve"> Działu Nauki</w:t>
      </w:r>
      <w:r w:rsidR="008C245C" w:rsidRPr="00CC755C">
        <w:rPr>
          <w:bCs/>
          <w:sz w:val="24"/>
          <w:szCs w:val="24"/>
        </w:rPr>
        <w:t xml:space="preserve"> zatwierdza jego wpłynięcie. Po złożeniu oświadczeń przez wszystkich współautorów przewodniczący rady oznacza w</w:t>
      </w:r>
      <w:r w:rsidR="00613CB3" w:rsidRPr="00CC755C">
        <w:rPr>
          <w:bCs/>
          <w:sz w:val="24"/>
          <w:szCs w:val="24"/>
        </w:rPr>
        <w:t xml:space="preserve"> </w:t>
      </w:r>
      <w:r w:rsidR="008C245C" w:rsidRPr="00CC755C">
        <w:rPr>
          <w:bCs/>
          <w:sz w:val="24"/>
          <w:szCs w:val="24"/>
        </w:rPr>
        <w:t xml:space="preserve">Module gotowość przekazania osiągnięć artystycznych do POL-on. </w:t>
      </w:r>
    </w:p>
    <w:p w14:paraId="432884F3" w14:textId="7951423E" w:rsidR="006F3179" w:rsidRPr="00CC755C" w:rsidRDefault="006F3179" w:rsidP="00A9544C">
      <w:pPr>
        <w:pStyle w:val="Akapitzlist"/>
        <w:numPr>
          <w:ilvl w:val="1"/>
          <w:numId w:val="6"/>
        </w:numPr>
        <w:suppressAutoHyphens/>
        <w:spacing w:after="60" w:line="360" w:lineRule="auto"/>
        <w:ind w:left="284" w:hanging="284"/>
        <w:contextualSpacing w:val="0"/>
        <w:rPr>
          <w:bCs/>
          <w:sz w:val="24"/>
          <w:szCs w:val="24"/>
        </w:rPr>
      </w:pPr>
      <w:r w:rsidRPr="00CC755C">
        <w:rPr>
          <w:bCs/>
          <w:sz w:val="24"/>
          <w:szCs w:val="24"/>
        </w:rPr>
        <w:t xml:space="preserve">W </w:t>
      </w:r>
      <w:r w:rsidR="00C40F7B" w:rsidRPr="00CC755C">
        <w:rPr>
          <w:bCs/>
          <w:sz w:val="24"/>
          <w:szCs w:val="24"/>
        </w:rPr>
        <w:t xml:space="preserve">przypadku stwierdzenia braków lub niewłaściwego opisu osiągnięcia artystycznego, przewodniczący rady przekazuje </w:t>
      </w:r>
      <w:r w:rsidR="00E51246" w:rsidRPr="00CC755C">
        <w:rPr>
          <w:bCs/>
          <w:sz w:val="24"/>
          <w:szCs w:val="24"/>
        </w:rPr>
        <w:t>d</w:t>
      </w:r>
      <w:r w:rsidR="00C808DF" w:rsidRPr="00CC755C">
        <w:rPr>
          <w:bCs/>
          <w:sz w:val="24"/>
          <w:szCs w:val="24"/>
        </w:rPr>
        <w:t>oktorantowi Szkoły Doktorskiej</w:t>
      </w:r>
      <w:r w:rsidR="00C40F7B" w:rsidRPr="00CC755C">
        <w:rPr>
          <w:bCs/>
          <w:sz w:val="24"/>
          <w:szCs w:val="24"/>
        </w:rPr>
        <w:t xml:space="preserve"> swoje uwagi</w:t>
      </w:r>
      <w:r w:rsidR="00E51246" w:rsidRPr="00CC755C">
        <w:rPr>
          <w:bCs/>
          <w:sz w:val="24"/>
          <w:szCs w:val="24"/>
        </w:rPr>
        <w:t>.</w:t>
      </w:r>
      <w:r w:rsidR="00C40F7B" w:rsidRPr="00CC755C">
        <w:rPr>
          <w:bCs/>
          <w:sz w:val="24"/>
          <w:szCs w:val="24"/>
        </w:rPr>
        <w:t xml:space="preserve"> </w:t>
      </w:r>
      <w:r w:rsidR="00C808DF" w:rsidRPr="00CC755C">
        <w:rPr>
          <w:bCs/>
          <w:sz w:val="24"/>
          <w:szCs w:val="24"/>
        </w:rPr>
        <w:t>Doktorant</w:t>
      </w:r>
      <w:r w:rsidR="00A9544C">
        <w:rPr>
          <w:bCs/>
          <w:sz w:val="24"/>
          <w:szCs w:val="24"/>
        </w:rPr>
        <w:t> </w:t>
      </w:r>
      <w:r w:rsidR="00C40F7B" w:rsidRPr="00CC755C">
        <w:rPr>
          <w:sz w:val="24"/>
          <w:szCs w:val="24"/>
        </w:rPr>
        <w:t>zobowiązany jest do wniesienia poprawek w ciągu 7 dni</w:t>
      </w:r>
      <w:r w:rsidR="00C40F7B" w:rsidRPr="00CC755C">
        <w:rPr>
          <w:bCs/>
          <w:sz w:val="24"/>
          <w:szCs w:val="24"/>
        </w:rPr>
        <w:t>.</w:t>
      </w:r>
    </w:p>
    <w:p w14:paraId="6F466EE2" w14:textId="3244319D" w:rsidR="00A123E9" w:rsidRPr="00CC755C" w:rsidRDefault="00A123E9" w:rsidP="00A9544C">
      <w:pPr>
        <w:pStyle w:val="Akapitzlist"/>
        <w:numPr>
          <w:ilvl w:val="1"/>
          <w:numId w:val="6"/>
        </w:numPr>
        <w:suppressAutoHyphens/>
        <w:spacing w:after="60" w:line="360" w:lineRule="auto"/>
        <w:ind w:left="284" w:hanging="284"/>
        <w:contextualSpacing w:val="0"/>
        <w:rPr>
          <w:bCs/>
          <w:sz w:val="24"/>
          <w:szCs w:val="24"/>
        </w:rPr>
      </w:pPr>
      <w:r w:rsidRPr="00CC755C">
        <w:rPr>
          <w:sz w:val="24"/>
          <w:szCs w:val="24"/>
        </w:rPr>
        <w:t xml:space="preserve">W przypadkach nieuwzględnienia uwag, o których mowa </w:t>
      </w:r>
      <w:r w:rsidRPr="00CC755C">
        <w:rPr>
          <w:bCs/>
          <w:sz w:val="24"/>
          <w:szCs w:val="24"/>
        </w:rPr>
        <w:t xml:space="preserve">w </w:t>
      </w:r>
      <w:r w:rsidRPr="00CC755C">
        <w:rPr>
          <w:sz w:val="24"/>
          <w:szCs w:val="24"/>
        </w:rPr>
        <w:t xml:space="preserve">ust. </w:t>
      </w:r>
      <w:r w:rsidR="004639E2" w:rsidRPr="00CC755C">
        <w:rPr>
          <w:sz w:val="24"/>
          <w:szCs w:val="24"/>
        </w:rPr>
        <w:t>2</w:t>
      </w:r>
      <w:r w:rsidRPr="00CC755C">
        <w:rPr>
          <w:sz w:val="24"/>
          <w:szCs w:val="24"/>
        </w:rPr>
        <w:t xml:space="preserve">, </w:t>
      </w:r>
      <w:r w:rsidR="00E51246" w:rsidRPr="00CC755C">
        <w:rPr>
          <w:sz w:val="24"/>
          <w:szCs w:val="24"/>
        </w:rPr>
        <w:t>d</w:t>
      </w:r>
      <w:r w:rsidRPr="00CC755C">
        <w:rPr>
          <w:bCs/>
          <w:sz w:val="24"/>
          <w:szCs w:val="24"/>
        </w:rPr>
        <w:t>oktorant Szkoły Doktorskiej</w:t>
      </w:r>
      <w:r w:rsidRPr="00CC755C">
        <w:rPr>
          <w:sz w:val="24"/>
          <w:szCs w:val="24"/>
        </w:rPr>
        <w:t xml:space="preserve"> swoje zastrzeżenia </w:t>
      </w:r>
      <w:r w:rsidRPr="00CC755C">
        <w:rPr>
          <w:bCs/>
          <w:sz w:val="24"/>
          <w:szCs w:val="24"/>
        </w:rPr>
        <w:t xml:space="preserve">przedstawia w formie pisemnej prorektorowi ds. nauki za pośrednictwem </w:t>
      </w:r>
      <w:r w:rsidR="00E51246" w:rsidRPr="00CC755C">
        <w:rPr>
          <w:bCs/>
          <w:sz w:val="24"/>
          <w:szCs w:val="24"/>
        </w:rPr>
        <w:t>d</w:t>
      </w:r>
      <w:r w:rsidRPr="00CC755C">
        <w:rPr>
          <w:bCs/>
          <w:sz w:val="24"/>
          <w:szCs w:val="24"/>
        </w:rPr>
        <w:t>yrektora Szkoły Doktorskiej.</w:t>
      </w:r>
    </w:p>
    <w:p w14:paraId="71952DEE" w14:textId="43FCF044" w:rsidR="00D57AB4" w:rsidRPr="00CC755C" w:rsidRDefault="00D57AB4" w:rsidP="00A9544C">
      <w:pPr>
        <w:pStyle w:val="paragraf"/>
        <w:keepNext/>
        <w:numPr>
          <w:ilvl w:val="0"/>
          <w:numId w:val="0"/>
        </w:numPr>
        <w:spacing w:before="120" w:line="360" w:lineRule="auto"/>
        <w:jc w:val="center"/>
        <w:outlineLvl w:val="1"/>
        <w:rPr>
          <w:rFonts w:ascii="Calibri" w:hAnsi="Calibri"/>
          <w:b/>
          <w:bCs/>
          <w:color w:val="000000" w:themeColor="text1"/>
        </w:rPr>
      </w:pPr>
      <w:r w:rsidRPr="00CC755C">
        <w:rPr>
          <w:rFonts w:ascii="Calibri" w:hAnsi="Calibri"/>
          <w:b/>
          <w:bCs/>
          <w:color w:val="000000" w:themeColor="text1"/>
        </w:rPr>
        <w:t xml:space="preserve">§ </w:t>
      </w:r>
      <w:r w:rsidR="00C7097B" w:rsidRPr="00CC755C">
        <w:rPr>
          <w:rFonts w:ascii="Calibri" w:hAnsi="Calibri"/>
          <w:b/>
          <w:bCs/>
          <w:color w:val="000000" w:themeColor="text1"/>
        </w:rPr>
        <w:t>5</w:t>
      </w:r>
      <w:r w:rsidRPr="00CC755C">
        <w:rPr>
          <w:rFonts w:ascii="Calibri" w:hAnsi="Calibri"/>
          <w:b/>
          <w:bCs/>
          <w:color w:val="000000" w:themeColor="text1"/>
        </w:rPr>
        <w:t>.</w:t>
      </w:r>
    </w:p>
    <w:p w14:paraId="541DB335" w14:textId="681E2187" w:rsidR="001153EB" w:rsidRPr="00CC755C" w:rsidRDefault="001153EB" w:rsidP="00A9544C">
      <w:pPr>
        <w:pStyle w:val="Akapitzlist"/>
        <w:numPr>
          <w:ilvl w:val="0"/>
          <w:numId w:val="2"/>
        </w:numPr>
        <w:tabs>
          <w:tab w:val="clear" w:pos="720"/>
        </w:tabs>
        <w:suppressAutoHyphens/>
        <w:spacing w:after="60" w:line="360" w:lineRule="auto"/>
        <w:ind w:left="284" w:hanging="284"/>
        <w:contextualSpacing w:val="0"/>
        <w:rPr>
          <w:bCs/>
          <w:color w:val="000000" w:themeColor="text1"/>
          <w:sz w:val="24"/>
          <w:szCs w:val="24"/>
        </w:rPr>
      </w:pPr>
      <w:r w:rsidRPr="00CC755C">
        <w:rPr>
          <w:bCs/>
          <w:color w:val="000000" w:themeColor="text1"/>
          <w:sz w:val="24"/>
          <w:szCs w:val="24"/>
        </w:rPr>
        <w:t xml:space="preserve">Wszystkie osoby </w:t>
      </w:r>
      <w:r w:rsidR="00F07EEF" w:rsidRPr="00CC755C">
        <w:rPr>
          <w:bCs/>
          <w:color w:val="000000" w:themeColor="text1"/>
          <w:sz w:val="24"/>
          <w:szCs w:val="24"/>
        </w:rPr>
        <w:t xml:space="preserve">uczestniczące w procesie wprowadzenia danych o </w:t>
      </w:r>
      <w:r w:rsidR="00E9716E" w:rsidRPr="00CC755C">
        <w:rPr>
          <w:bCs/>
          <w:color w:val="000000" w:themeColor="text1"/>
          <w:sz w:val="24"/>
          <w:szCs w:val="24"/>
        </w:rPr>
        <w:t>rodzajach osiągnięć artystycznych</w:t>
      </w:r>
      <w:r w:rsidR="00F07EEF" w:rsidRPr="00CC755C">
        <w:rPr>
          <w:bCs/>
          <w:color w:val="000000" w:themeColor="text1"/>
          <w:sz w:val="24"/>
          <w:szCs w:val="24"/>
        </w:rPr>
        <w:t xml:space="preserve"> </w:t>
      </w:r>
      <w:r w:rsidR="005F25DA" w:rsidRPr="00CC755C">
        <w:rPr>
          <w:bCs/>
          <w:color w:val="000000" w:themeColor="text1"/>
          <w:sz w:val="24"/>
          <w:szCs w:val="24"/>
        </w:rPr>
        <w:t>zobowiązane są dochować należytej staranności, mając</w:t>
      </w:r>
      <w:r w:rsidRPr="00CC755C">
        <w:rPr>
          <w:bCs/>
          <w:color w:val="000000" w:themeColor="text1"/>
          <w:sz w:val="24"/>
          <w:szCs w:val="24"/>
        </w:rPr>
        <w:t xml:space="preserve"> na uwadze </w:t>
      </w:r>
      <w:r w:rsidR="004451C9" w:rsidRPr="00CC755C">
        <w:rPr>
          <w:bCs/>
          <w:color w:val="000000" w:themeColor="text1"/>
          <w:sz w:val="24"/>
          <w:szCs w:val="24"/>
        </w:rPr>
        <w:t>ich wpływ na</w:t>
      </w:r>
      <w:r w:rsidR="00A9544C">
        <w:rPr>
          <w:bCs/>
          <w:color w:val="000000" w:themeColor="text1"/>
          <w:sz w:val="24"/>
          <w:szCs w:val="24"/>
        </w:rPr>
        <w:t> </w:t>
      </w:r>
      <w:r w:rsidR="008A6395" w:rsidRPr="00CC755C">
        <w:rPr>
          <w:bCs/>
          <w:color w:val="000000" w:themeColor="text1"/>
          <w:sz w:val="24"/>
          <w:szCs w:val="24"/>
        </w:rPr>
        <w:t xml:space="preserve">wynik </w:t>
      </w:r>
      <w:r w:rsidR="00D23CC1" w:rsidRPr="00CC755C">
        <w:rPr>
          <w:bCs/>
          <w:color w:val="000000" w:themeColor="text1"/>
          <w:sz w:val="24"/>
          <w:szCs w:val="24"/>
        </w:rPr>
        <w:t>ewaluacj</w:t>
      </w:r>
      <w:r w:rsidR="008A6395" w:rsidRPr="00CC755C">
        <w:rPr>
          <w:bCs/>
          <w:color w:val="000000" w:themeColor="text1"/>
          <w:sz w:val="24"/>
          <w:szCs w:val="24"/>
        </w:rPr>
        <w:t>i</w:t>
      </w:r>
      <w:r w:rsidR="00D23CC1" w:rsidRPr="00CC755C">
        <w:rPr>
          <w:bCs/>
          <w:color w:val="000000" w:themeColor="text1"/>
          <w:sz w:val="24"/>
          <w:szCs w:val="24"/>
        </w:rPr>
        <w:t xml:space="preserve"> jakości działalności naukowej</w:t>
      </w:r>
      <w:r w:rsidR="00614238" w:rsidRPr="00CC755C">
        <w:rPr>
          <w:bCs/>
          <w:color w:val="000000" w:themeColor="text1"/>
          <w:sz w:val="24"/>
          <w:szCs w:val="24"/>
        </w:rPr>
        <w:t>.</w:t>
      </w:r>
    </w:p>
    <w:p w14:paraId="105F7A0A" w14:textId="5E6E3A8D" w:rsidR="00DF23C9" w:rsidRPr="00CC755C" w:rsidRDefault="00DF23C9" w:rsidP="00A9544C">
      <w:pPr>
        <w:pStyle w:val="Akapitzlist"/>
        <w:numPr>
          <w:ilvl w:val="0"/>
          <w:numId w:val="2"/>
        </w:numPr>
        <w:tabs>
          <w:tab w:val="clear" w:pos="720"/>
        </w:tabs>
        <w:suppressAutoHyphens/>
        <w:spacing w:after="60" w:line="360" w:lineRule="auto"/>
        <w:ind w:left="284" w:hanging="284"/>
        <w:contextualSpacing w:val="0"/>
        <w:rPr>
          <w:bCs/>
          <w:color w:val="000000" w:themeColor="text1"/>
          <w:sz w:val="24"/>
          <w:szCs w:val="24"/>
        </w:rPr>
      </w:pPr>
      <w:r w:rsidRPr="00CC755C">
        <w:rPr>
          <w:bCs/>
          <w:color w:val="000000" w:themeColor="text1"/>
          <w:sz w:val="24"/>
          <w:szCs w:val="24"/>
        </w:rPr>
        <w:t>W przypadku osiągnięć artystycznych uzyskanych pod koniec roku poprzedzającego rok przeprowadzenia ewaluacji jakości działalności naukowej dane dotyczące tych osiągnięć wprowadza się niezwłocznie.</w:t>
      </w:r>
    </w:p>
    <w:p w14:paraId="415D79D0" w14:textId="764E0D67" w:rsidR="008F6D65" w:rsidRPr="00CC755C" w:rsidRDefault="0042599C" w:rsidP="00A9544C">
      <w:pPr>
        <w:pStyle w:val="Akapitzlist"/>
        <w:numPr>
          <w:ilvl w:val="0"/>
          <w:numId w:val="2"/>
        </w:numPr>
        <w:tabs>
          <w:tab w:val="clear" w:pos="720"/>
        </w:tabs>
        <w:suppressAutoHyphens/>
        <w:spacing w:after="0" w:line="360" w:lineRule="auto"/>
        <w:ind w:left="284" w:hanging="284"/>
        <w:contextualSpacing w:val="0"/>
        <w:rPr>
          <w:bCs/>
          <w:strike/>
          <w:color w:val="000000" w:themeColor="text1"/>
          <w:sz w:val="24"/>
          <w:szCs w:val="24"/>
        </w:rPr>
      </w:pPr>
      <w:r w:rsidRPr="00CC755C">
        <w:rPr>
          <w:bCs/>
          <w:color w:val="000000" w:themeColor="text1"/>
          <w:sz w:val="24"/>
          <w:szCs w:val="24"/>
        </w:rPr>
        <w:t>Z</w:t>
      </w:r>
      <w:r w:rsidR="00071F74" w:rsidRPr="00CC755C">
        <w:rPr>
          <w:bCs/>
          <w:color w:val="000000" w:themeColor="text1"/>
          <w:sz w:val="24"/>
          <w:szCs w:val="24"/>
        </w:rPr>
        <w:t xml:space="preserve">a </w:t>
      </w:r>
      <w:r w:rsidR="00071F74" w:rsidRPr="00CC755C">
        <w:rPr>
          <w:bCs/>
          <w:sz w:val="24"/>
          <w:szCs w:val="24"/>
        </w:rPr>
        <w:t>prawidłow</w:t>
      </w:r>
      <w:r w:rsidR="00B60666" w:rsidRPr="00CC755C">
        <w:rPr>
          <w:bCs/>
          <w:sz w:val="24"/>
          <w:szCs w:val="24"/>
        </w:rPr>
        <w:t>e</w:t>
      </w:r>
      <w:r w:rsidR="00C42163" w:rsidRPr="00CC755C">
        <w:rPr>
          <w:bCs/>
          <w:sz w:val="24"/>
          <w:szCs w:val="24"/>
        </w:rPr>
        <w:t xml:space="preserve"> </w:t>
      </w:r>
      <w:r w:rsidR="00AC6481" w:rsidRPr="00CC755C">
        <w:rPr>
          <w:bCs/>
          <w:sz w:val="24"/>
          <w:szCs w:val="24"/>
        </w:rPr>
        <w:t>opis</w:t>
      </w:r>
      <w:r w:rsidR="00B60666" w:rsidRPr="00CC755C">
        <w:rPr>
          <w:bCs/>
          <w:sz w:val="24"/>
          <w:szCs w:val="24"/>
        </w:rPr>
        <w:t>y</w:t>
      </w:r>
      <w:r w:rsidR="00071F74" w:rsidRPr="00CC755C">
        <w:rPr>
          <w:bCs/>
          <w:sz w:val="24"/>
          <w:szCs w:val="24"/>
        </w:rPr>
        <w:t xml:space="preserve"> </w:t>
      </w:r>
      <w:r w:rsidR="008C7564" w:rsidRPr="00CC755C">
        <w:rPr>
          <w:bCs/>
          <w:color w:val="000000" w:themeColor="text1"/>
          <w:sz w:val="24"/>
          <w:szCs w:val="24"/>
        </w:rPr>
        <w:t>rekordów oraz opis</w:t>
      </w:r>
      <w:r w:rsidR="00BD3140" w:rsidRPr="00CC755C">
        <w:rPr>
          <w:bCs/>
          <w:color w:val="000000" w:themeColor="text1"/>
          <w:sz w:val="24"/>
          <w:szCs w:val="24"/>
        </w:rPr>
        <w:t>y</w:t>
      </w:r>
      <w:r w:rsidR="008C7564" w:rsidRPr="00CC755C">
        <w:rPr>
          <w:bCs/>
          <w:color w:val="000000" w:themeColor="text1"/>
          <w:sz w:val="24"/>
          <w:szCs w:val="24"/>
        </w:rPr>
        <w:t xml:space="preserve"> osiągnięć artystycznych</w:t>
      </w:r>
      <w:r w:rsidR="00071F74" w:rsidRPr="00CC755C">
        <w:rPr>
          <w:bCs/>
          <w:color w:val="000000" w:themeColor="text1"/>
          <w:sz w:val="24"/>
          <w:szCs w:val="24"/>
        </w:rPr>
        <w:t xml:space="preserve"> </w:t>
      </w:r>
      <w:r w:rsidR="00C42163" w:rsidRPr="00CC755C">
        <w:rPr>
          <w:bCs/>
          <w:color w:val="000000" w:themeColor="text1"/>
          <w:sz w:val="24"/>
          <w:szCs w:val="24"/>
        </w:rPr>
        <w:t xml:space="preserve">umieszczonych w </w:t>
      </w:r>
      <w:r w:rsidR="008E1692" w:rsidRPr="00CC755C">
        <w:rPr>
          <w:bCs/>
          <w:color w:val="000000" w:themeColor="text1"/>
          <w:sz w:val="24"/>
          <w:szCs w:val="24"/>
        </w:rPr>
        <w:t>M</w:t>
      </w:r>
      <w:r w:rsidR="00C42163" w:rsidRPr="00CC755C">
        <w:rPr>
          <w:bCs/>
          <w:color w:val="000000" w:themeColor="text1"/>
          <w:sz w:val="24"/>
          <w:szCs w:val="24"/>
        </w:rPr>
        <w:t xml:space="preserve">odule </w:t>
      </w:r>
      <w:r w:rsidR="00251CA8" w:rsidRPr="00CC755C">
        <w:rPr>
          <w:bCs/>
          <w:color w:val="000000" w:themeColor="text1"/>
          <w:sz w:val="24"/>
          <w:szCs w:val="24"/>
        </w:rPr>
        <w:t>odpowiada</w:t>
      </w:r>
      <w:r w:rsidR="008F6D65" w:rsidRPr="00CC755C">
        <w:rPr>
          <w:bCs/>
          <w:color w:val="000000" w:themeColor="text1"/>
          <w:sz w:val="24"/>
          <w:szCs w:val="24"/>
        </w:rPr>
        <w:t>ją:</w:t>
      </w:r>
    </w:p>
    <w:p w14:paraId="6ED5939C" w14:textId="12ECB33C" w:rsidR="008F6D65" w:rsidRPr="00CC755C" w:rsidRDefault="00AD09A2" w:rsidP="00A9544C">
      <w:pPr>
        <w:pStyle w:val="Akapitzlist"/>
        <w:numPr>
          <w:ilvl w:val="1"/>
          <w:numId w:val="14"/>
        </w:numPr>
        <w:suppressAutoHyphens/>
        <w:spacing w:after="0" w:line="360" w:lineRule="auto"/>
        <w:ind w:left="567" w:hanging="283"/>
        <w:contextualSpacing w:val="0"/>
        <w:rPr>
          <w:bCs/>
          <w:color w:val="000000" w:themeColor="text1"/>
          <w:sz w:val="24"/>
          <w:szCs w:val="24"/>
        </w:rPr>
      </w:pPr>
      <w:r w:rsidRPr="00CC755C">
        <w:rPr>
          <w:bCs/>
          <w:color w:val="000000" w:themeColor="text1"/>
          <w:sz w:val="24"/>
          <w:szCs w:val="24"/>
        </w:rPr>
        <w:t>p</w:t>
      </w:r>
      <w:r w:rsidR="008C7564" w:rsidRPr="00CC755C">
        <w:rPr>
          <w:bCs/>
          <w:color w:val="000000" w:themeColor="text1"/>
          <w:sz w:val="24"/>
          <w:szCs w:val="24"/>
        </w:rPr>
        <w:t xml:space="preserve">rzewodniczący </w:t>
      </w:r>
      <w:r w:rsidRPr="00CC755C">
        <w:rPr>
          <w:bCs/>
          <w:color w:val="000000" w:themeColor="text1"/>
          <w:sz w:val="24"/>
          <w:szCs w:val="24"/>
        </w:rPr>
        <w:t>r</w:t>
      </w:r>
      <w:r w:rsidR="008C7564" w:rsidRPr="00CC755C">
        <w:rPr>
          <w:bCs/>
          <w:color w:val="000000" w:themeColor="text1"/>
          <w:sz w:val="24"/>
          <w:szCs w:val="24"/>
        </w:rPr>
        <w:t xml:space="preserve">ady </w:t>
      </w:r>
      <w:r w:rsidRPr="00CC755C">
        <w:rPr>
          <w:bCs/>
          <w:color w:val="000000" w:themeColor="text1"/>
          <w:sz w:val="24"/>
          <w:szCs w:val="24"/>
        </w:rPr>
        <w:t>d</w:t>
      </w:r>
      <w:r w:rsidR="008C7564" w:rsidRPr="00CC755C">
        <w:rPr>
          <w:bCs/>
          <w:color w:val="000000" w:themeColor="text1"/>
          <w:sz w:val="24"/>
          <w:szCs w:val="24"/>
        </w:rPr>
        <w:t xml:space="preserve">yscypliny </w:t>
      </w:r>
      <w:r w:rsidRPr="00CC755C">
        <w:rPr>
          <w:bCs/>
          <w:color w:val="000000" w:themeColor="text1"/>
          <w:sz w:val="24"/>
          <w:szCs w:val="24"/>
        </w:rPr>
        <w:t>n</w:t>
      </w:r>
      <w:r w:rsidR="008C7564" w:rsidRPr="00CC755C">
        <w:rPr>
          <w:bCs/>
          <w:color w:val="000000" w:themeColor="text1"/>
          <w:sz w:val="24"/>
          <w:szCs w:val="24"/>
        </w:rPr>
        <w:t xml:space="preserve">aukowej </w:t>
      </w:r>
      <w:r w:rsidRPr="00CC755C">
        <w:rPr>
          <w:bCs/>
          <w:color w:val="000000" w:themeColor="text1"/>
          <w:sz w:val="24"/>
          <w:szCs w:val="24"/>
        </w:rPr>
        <w:t>–</w:t>
      </w:r>
      <w:r w:rsidR="008F6D65" w:rsidRPr="00CC755C">
        <w:rPr>
          <w:bCs/>
          <w:color w:val="000000" w:themeColor="text1"/>
          <w:sz w:val="24"/>
          <w:szCs w:val="24"/>
        </w:rPr>
        <w:t xml:space="preserve"> </w:t>
      </w:r>
      <w:r w:rsidR="008C7564" w:rsidRPr="00CC755C">
        <w:rPr>
          <w:bCs/>
          <w:color w:val="000000" w:themeColor="text1"/>
          <w:sz w:val="24"/>
          <w:szCs w:val="24"/>
        </w:rPr>
        <w:t xml:space="preserve">w </w:t>
      </w:r>
      <w:r w:rsidR="008C7564" w:rsidRPr="00CC755C">
        <w:rPr>
          <w:bCs/>
          <w:sz w:val="24"/>
          <w:szCs w:val="24"/>
        </w:rPr>
        <w:t xml:space="preserve">dyscyplinach </w:t>
      </w:r>
      <w:r w:rsidR="00CA3AA6" w:rsidRPr="00CC755C">
        <w:rPr>
          <w:bCs/>
          <w:sz w:val="24"/>
          <w:szCs w:val="24"/>
        </w:rPr>
        <w:t xml:space="preserve">podlegających </w:t>
      </w:r>
      <w:r w:rsidR="00CA3AA6" w:rsidRPr="00CC755C">
        <w:rPr>
          <w:bCs/>
          <w:color w:val="000000" w:themeColor="text1"/>
          <w:sz w:val="24"/>
          <w:szCs w:val="24"/>
        </w:rPr>
        <w:t>ewaluacji</w:t>
      </w:r>
      <w:r w:rsidR="008F6D65" w:rsidRPr="00CC755C">
        <w:rPr>
          <w:bCs/>
          <w:color w:val="000000" w:themeColor="text1"/>
          <w:sz w:val="24"/>
          <w:szCs w:val="24"/>
        </w:rPr>
        <w:t>;</w:t>
      </w:r>
    </w:p>
    <w:p w14:paraId="1DA4B4D4" w14:textId="5D4142A8" w:rsidR="00535E3F" w:rsidRPr="00CC755C" w:rsidRDefault="00535E3F" w:rsidP="00A9544C">
      <w:pPr>
        <w:pStyle w:val="Akapitzlist"/>
        <w:numPr>
          <w:ilvl w:val="1"/>
          <w:numId w:val="14"/>
        </w:numPr>
        <w:suppressAutoHyphens/>
        <w:spacing w:after="0" w:line="360" w:lineRule="auto"/>
        <w:ind w:left="567" w:hanging="283"/>
        <w:contextualSpacing w:val="0"/>
        <w:rPr>
          <w:bCs/>
          <w:color w:val="000000" w:themeColor="text1"/>
          <w:sz w:val="24"/>
          <w:szCs w:val="24"/>
        </w:rPr>
      </w:pPr>
      <w:r w:rsidRPr="00CC755C">
        <w:rPr>
          <w:bCs/>
          <w:color w:val="000000" w:themeColor="text1"/>
          <w:sz w:val="24"/>
          <w:szCs w:val="24"/>
        </w:rPr>
        <w:t>prorektor ds. nauki – w przypadku dyscyplin, dla których nie powołano w ZUT rady dyscypliny naukowej.</w:t>
      </w:r>
    </w:p>
    <w:p w14:paraId="6C679C4C" w14:textId="13F7E89B" w:rsidR="00C42163" w:rsidRPr="00CC755C" w:rsidRDefault="008A6395" w:rsidP="00A9544C">
      <w:pPr>
        <w:pStyle w:val="Akapitzlist"/>
        <w:keepNext/>
        <w:numPr>
          <w:ilvl w:val="0"/>
          <w:numId w:val="2"/>
        </w:numPr>
        <w:tabs>
          <w:tab w:val="clear" w:pos="720"/>
        </w:tabs>
        <w:suppressAutoHyphens/>
        <w:spacing w:before="60" w:after="60" w:line="360" w:lineRule="auto"/>
        <w:ind w:left="284" w:hanging="284"/>
        <w:contextualSpacing w:val="0"/>
        <w:rPr>
          <w:bCs/>
          <w:strike/>
          <w:color w:val="000000" w:themeColor="text1"/>
          <w:sz w:val="24"/>
          <w:szCs w:val="24"/>
        </w:rPr>
      </w:pPr>
      <w:r w:rsidRPr="00CC755C">
        <w:rPr>
          <w:bCs/>
          <w:color w:val="000000" w:themeColor="text1"/>
          <w:sz w:val="24"/>
          <w:szCs w:val="24"/>
        </w:rPr>
        <w:t xml:space="preserve">Nadzór nad prawidłowym dokumentowaniem osiągnięć artystycznych sprawuje </w:t>
      </w:r>
      <w:r w:rsidR="00AD09A2" w:rsidRPr="00CC755C">
        <w:rPr>
          <w:bCs/>
          <w:sz w:val="24"/>
          <w:szCs w:val="24"/>
        </w:rPr>
        <w:t>p</w:t>
      </w:r>
      <w:r w:rsidR="00B36541" w:rsidRPr="00CC755C">
        <w:rPr>
          <w:bCs/>
          <w:sz w:val="24"/>
          <w:szCs w:val="24"/>
        </w:rPr>
        <w:t>rorektor ds.</w:t>
      </w:r>
      <w:r w:rsidR="00A9544C">
        <w:rPr>
          <w:bCs/>
          <w:sz w:val="24"/>
          <w:szCs w:val="24"/>
        </w:rPr>
        <w:t> </w:t>
      </w:r>
      <w:r w:rsidR="00B36541" w:rsidRPr="00CC755C">
        <w:rPr>
          <w:bCs/>
          <w:sz w:val="24"/>
          <w:szCs w:val="24"/>
        </w:rPr>
        <w:t>nauki.</w:t>
      </w:r>
    </w:p>
    <w:p w14:paraId="7BCE02F8" w14:textId="27B25A81" w:rsidR="002725D1" w:rsidRPr="00CC755C" w:rsidRDefault="00FE03EA" w:rsidP="00A9544C">
      <w:pPr>
        <w:pStyle w:val="Akapitzlist"/>
        <w:numPr>
          <w:ilvl w:val="0"/>
          <w:numId w:val="2"/>
        </w:numPr>
        <w:tabs>
          <w:tab w:val="clear" w:pos="720"/>
        </w:tabs>
        <w:suppressAutoHyphens/>
        <w:spacing w:after="0" w:line="360" w:lineRule="auto"/>
        <w:ind w:left="284" w:hanging="284"/>
        <w:contextualSpacing w:val="0"/>
        <w:rPr>
          <w:bCs/>
          <w:sz w:val="24"/>
          <w:szCs w:val="24"/>
        </w:rPr>
      </w:pPr>
      <w:r w:rsidRPr="00CC755C">
        <w:rPr>
          <w:bCs/>
          <w:sz w:val="24"/>
          <w:szCs w:val="24"/>
        </w:rPr>
        <w:t>Za prawidło</w:t>
      </w:r>
      <w:r w:rsidR="00B60666" w:rsidRPr="00CC755C">
        <w:rPr>
          <w:bCs/>
          <w:sz w:val="24"/>
          <w:szCs w:val="24"/>
        </w:rPr>
        <w:t>we</w:t>
      </w:r>
      <w:r w:rsidRPr="00CC755C">
        <w:rPr>
          <w:bCs/>
          <w:sz w:val="24"/>
          <w:szCs w:val="24"/>
        </w:rPr>
        <w:t xml:space="preserve"> działani</w:t>
      </w:r>
      <w:r w:rsidR="008A6395" w:rsidRPr="00CC755C">
        <w:rPr>
          <w:bCs/>
          <w:sz w:val="24"/>
          <w:szCs w:val="24"/>
        </w:rPr>
        <w:t>e</w:t>
      </w:r>
      <w:r w:rsidRPr="00CC755C">
        <w:rPr>
          <w:bCs/>
          <w:sz w:val="24"/>
          <w:szCs w:val="24"/>
        </w:rPr>
        <w:t xml:space="preserve"> </w:t>
      </w:r>
      <w:r w:rsidR="008E1692" w:rsidRPr="00CC755C">
        <w:rPr>
          <w:bCs/>
          <w:sz w:val="24"/>
          <w:szCs w:val="24"/>
        </w:rPr>
        <w:t>M</w:t>
      </w:r>
      <w:r w:rsidRPr="00CC755C">
        <w:rPr>
          <w:bCs/>
          <w:sz w:val="24"/>
          <w:szCs w:val="24"/>
        </w:rPr>
        <w:t xml:space="preserve">odułu odpowiada </w:t>
      </w:r>
      <w:r w:rsidR="00F3185F" w:rsidRPr="00CC755C">
        <w:rPr>
          <w:bCs/>
          <w:sz w:val="24"/>
          <w:szCs w:val="24"/>
        </w:rPr>
        <w:t>p</w:t>
      </w:r>
      <w:r w:rsidRPr="00CC755C">
        <w:rPr>
          <w:bCs/>
          <w:sz w:val="24"/>
          <w:szCs w:val="24"/>
        </w:rPr>
        <w:t>ełnomocnik Rektora ds. informatyzacji procesó</w:t>
      </w:r>
      <w:r w:rsidR="00C42163" w:rsidRPr="00CC755C">
        <w:rPr>
          <w:bCs/>
          <w:sz w:val="24"/>
          <w:szCs w:val="24"/>
        </w:rPr>
        <w:t>w</w:t>
      </w:r>
      <w:r w:rsidR="001100FC" w:rsidRPr="00CC755C">
        <w:rPr>
          <w:bCs/>
          <w:sz w:val="24"/>
          <w:szCs w:val="24"/>
        </w:rPr>
        <w:t>.</w:t>
      </w:r>
    </w:p>
    <w:p w14:paraId="11247983" w14:textId="0C6E7C0D" w:rsidR="008315C9" w:rsidRPr="00CC755C" w:rsidRDefault="00B36541" w:rsidP="00A9544C">
      <w:pPr>
        <w:pStyle w:val="paragraf"/>
        <w:keepNext/>
        <w:numPr>
          <w:ilvl w:val="0"/>
          <w:numId w:val="0"/>
        </w:numPr>
        <w:spacing w:before="120" w:line="360" w:lineRule="auto"/>
        <w:jc w:val="center"/>
        <w:outlineLvl w:val="1"/>
        <w:rPr>
          <w:rFonts w:ascii="Calibri" w:hAnsi="Calibri"/>
          <w:b/>
          <w:bCs/>
          <w:color w:val="000000" w:themeColor="text1"/>
        </w:rPr>
      </w:pPr>
      <w:r w:rsidRPr="00CC755C">
        <w:rPr>
          <w:rFonts w:ascii="Calibri" w:hAnsi="Calibri"/>
          <w:b/>
          <w:bCs/>
          <w:color w:val="000000" w:themeColor="text1"/>
        </w:rPr>
        <w:lastRenderedPageBreak/>
        <w:t>§</w:t>
      </w:r>
      <w:r w:rsidR="00F245B3" w:rsidRPr="00CC755C">
        <w:rPr>
          <w:rFonts w:ascii="Calibri" w:hAnsi="Calibri"/>
          <w:b/>
          <w:bCs/>
          <w:color w:val="000000" w:themeColor="text1"/>
        </w:rPr>
        <w:t xml:space="preserve"> </w:t>
      </w:r>
      <w:r w:rsidR="00C7097B" w:rsidRPr="00CC755C">
        <w:rPr>
          <w:rFonts w:ascii="Calibri" w:hAnsi="Calibri"/>
          <w:b/>
          <w:bCs/>
          <w:color w:val="000000" w:themeColor="text1"/>
        </w:rPr>
        <w:t>6</w:t>
      </w:r>
      <w:r w:rsidR="00F245B3" w:rsidRPr="00CC755C">
        <w:rPr>
          <w:rFonts w:ascii="Calibri" w:hAnsi="Calibri"/>
          <w:b/>
          <w:bCs/>
          <w:color w:val="000000" w:themeColor="text1"/>
        </w:rPr>
        <w:t>.</w:t>
      </w:r>
    </w:p>
    <w:p w14:paraId="3F565827" w14:textId="6E848ACC" w:rsidR="009E136D" w:rsidRPr="00CC755C" w:rsidRDefault="009E136D" w:rsidP="00CC755C">
      <w:pPr>
        <w:pStyle w:val="Akapitzlist"/>
        <w:suppressAutoHyphens/>
        <w:spacing w:after="0" w:line="360" w:lineRule="auto"/>
        <w:ind w:left="0"/>
        <w:contextualSpacing w:val="0"/>
        <w:jc w:val="both"/>
        <w:rPr>
          <w:color w:val="000000" w:themeColor="text1"/>
          <w:sz w:val="24"/>
          <w:szCs w:val="24"/>
        </w:rPr>
      </w:pPr>
      <w:r w:rsidRPr="00CC755C">
        <w:rPr>
          <w:color w:val="000000" w:themeColor="text1"/>
          <w:sz w:val="24"/>
          <w:szCs w:val="24"/>
        </w:rPr>
        <w:t>Zarządzenie wchodzi w życie z dniem podpisania</w:t>
      </w:r>
      <w:r w:rsidR="002D4E2E" w:rsidRPr="00CC755C">
        <w:rPr>
          <w:color w:val="000000" w:themeColor="text1"/>
          <w:sz w:val="24"/>
          <w:szCs w:val="24"/>
        </w:rPr>
        <w:t>.</w:t>
      </w:r>
    </w:p>
    <w:p w14:paraId="64CC8125" w14:textId="097597F1" w:rsidR="00974C4A" w:rsidRPr="00A9544C" w:rsidRDefault="009E136D" w:rsidP="00CC755C">
      <w:pPr>
        <w:suppressAutoHyphens/>
        <w:spacing w:before="600" w:after="720" w:line="720" w:lineRule="auto"/>
        <w:ind w:left="4536"/>
        <w:jc w:val="center"/>
        <w:rPr>
          <w:rFonts w:ascii="Calibri" w:hAnsi="Calibri"/>
        </w:rPr>
      </w:pPr>
      <w:r w:rsidRPr="00A9544C">
        <w:rPr>
          <w:rFonts w:ascii="Calibri" w:hAnsi="Calibri"/>
          <w:color w:val="000000" w:themeColor="text1"/>
        </w:rPr>
        <w:t>Rektor</w:t>
      </w:r>
      <w:r w:rsidR="00CC755C" w:rsidRPr="00A9544C">
        <w:rPr>
          <w:rFonts w:ascii="Calibri" w:hAnsi="Calibri"/>
          <w:color w:val="000000" w:themeColor="text1"/>
        </w:rPr>
        <w:br/>
      </w:r>
      <w:r w:rsidRPr="00A9544C">
        <w:rPr>
          <w:rFonts w:ascii="Calibri" w:hAnsi="Calibri"/>
          <w:color w:val="000000" w:themeColor="text1"/>
        </w:rPr>
        <w:t xml:space="preserve">dr hab. inż. </w:t>
      </w:r>
      <w:r w:rsidR="003063A6" w:rsidRPr="00A9544C">
        <w:rPr>
          <w:rFonts w:ascii="Calibri" w:hAnsi="Calibri"/>
          <w:color w:val="000000" w:themeColor="text1"/>
        </w:rPr>
        <w:t>Jacek Wrób</w:t>
      </w:r>
      <w:r w:rsidR="003063A6" w:rsidRPr="00A9544C">
        <w:rPr>
          <w:rFonts w:ascii="Calibri" w:hAnsi="Calibri"/>
        </w:rPr>
        <w:t xml:space="preserve">el, prof. </w:t>
      </w:r>
      <w:r w:rsidR="00FC6CA6" w:rsidRPr="00A9544C">
        <w:rPr>
          <w:rFonts w:ascii="Calibri" w:hAnsi="Calibri"/>
        </w:rPr>
        <w:t>ZUT</w:t>
      </w:r>
    </w:p>
    <w:sectPr w:rsidR="00974C4A" w:rsidRPr="00A9544C" w:rsidSect="00345BA5">
      <w:pgSz w:w="11906" w:h="16838"/>
      <w:pgMar w:top="851" w:right="851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C5A55"/>
    <w:multiLevelType w:val="hybridMultilevel"/>
    <w:tmpl w:val="8E6C2E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838CE"/>
    <w:multiLevelType w:val="hybridMultilevel"/>
    <w:tmpl w:val="CE868A04"/>
    <w:lvl w:ilvl="0" w:tplc="425E6982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" w15:restartNumberingAfterBreak="0">
    <w:nsid w:val="0AA46F57"/>
    <w:multiLevelType w:val="hybridMultilevel"/>
    <w:tmpl w:val="69E4D8CA"/>
    <w:lvl w:ilvl="0" w:tplc="AB3A7C68">
      <w:start w:val="1"/>
      <w:numFmt w:val="bullet"/>
      <w:lvlText w:val=""/>
      <w:lvlJc w:val="left"/>
      <w:pPr>
        <w:ind w:left="1058" w:hanging="360"/>
      </w:pPr>
      <w:rPr>
        <w:rFonts w:ascii="Symbol" w:hAnsi="Symbol" w:hint="default"/>
      </w:rPr>
    </w:lvl>
    <w:lvl w:ilvl="1" w:tplc="1430E14E">
      <w:start w:val="1"/>
      <w:numFmt w:val="bullet"/>
      <w:lvlText w:val=""/>
      <w:lvlJc w:val="left"/>
      <w:pPr>
        <w:ind w:left="1778" w:hanging="360"/>
      </w:pPr>
      <w:rPr>
        <w:rFonts w:ascii="Wingdings 3" w:hAnsi="Wingdings 3" w:hint="default"/>
        <w:b/>
        <w:bCs/>
      </w:rPr>
    </w:lvl>
    <w:lvl w:ilvl="2" w:tplc="04150005" w:tentative="1">
      <w:start w:val="1"/>
      <w:numFmt w:val="bullet"/>
      <w:lvlText w:val=""/>
      <w:lvlJc w:val="left"/>
      <w:pPr>
        <w:ind w:left="24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18" w:hanging="360"/>
      </w:pPr>
      <w:rPr>
        <w:rFonts w:ascii="Wingdings" w:hAnsi="Wingdings" w:hint="default"/>
      </w:rPr>
    </w:lvl>
  </w:abstractNum>
  <w:abstractNum w:abstractNumId="3" w15:restartNumberingAfterBreak="0">
    <w:nsid w:val="12EE61BC"/>
    <w:multiLevelType w:val="hybridMultilevel"/>
    <w:tmpl w:val="903CF60A"/>
    <w:lvl w:ilvl="0" w:tplc="D2128D0C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DE776B"/>
    <w:multiLevelType w:val="hybridMultilevel"/>
    <w:tmpl w:val="4096167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F728D2"/>
    <w:multiLevelType w:val="hybridMultilevel"/>
    <w:tmpl w:val="20EEC70E"/>
    <w:lvl w:ilvl="0" w:tplc="46ACA04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89069E"/>
    <w:multiLevelType w:val="hybridMultilevel"/>
    <w:tmpl w:val="34DE7412"/>
    <w:lvl w:ilvl="0" w:tplc="D1009E1A">
      <w:start w:val="1"/>
      <w:numFmt w:val="decimal"/>
      <w:pStyle w:val="paragraf"/>
      <w:lvlText w:val="§ %1."/>
      <w:lvlJc w:val="center"/>
      <w:pPr>
        <w:ind w:left="5039" w:hanging="360"/>
      </w:pPr>
      <w:rPr>
        <w:rFonts w:ascii="Calibri" w:hAnsi="Calibri" w:cs="Calibri" w:hint="default"/>
        <w:b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53A68BFA">
      <w:start w:val="1"/>
      <w:numFmt w:val="decimal"/>
      <w:lvlText w:val="%2."/>
      <w:lvlJc w:val="left"/>
      <w:pPr>
        <w:ind w:left="1440" w:hanging="360"/>
      </w:pPr>
      <w:rPr>
        <w:rFonts w:ascii="Calibri" w:hAnsi="Calibri" w:cs="Calibri" w:hint="default"/>
        <w:color w:val="auto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87674C"/>
    <w:multiLevelType w:val="hybridMultilevel"/>
    <w:tmpl w:val="237CCE70"/>
    <w:lvl w:ilvl="0" w:tplc="AB3A7C68">
      <w:start w:val="1"/>
      <w:numFmt w:val="bullet"/>
      <w:lvlText w:val=""/>
      <w:lvlJc w:val="left"/>
      <w:pPr>
        <w:ind w:left="105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18" w:hanging="360"/>
      </w:pPr>
      <w:rPr>
        <w:rFonts w:ascii="Wingdings" w:hAnsi="Wingdings" w:hint="default"/>
      </w:rPr>
    </w:lvl>
  </w:abstractNum>
  <w:abstractNum w:abstractNumId="8" w15:restartNumberingAfterBreak="0">
    <w:nsid w:val="3D523AD3"/>
    <w:multiLevelType w:val="hybridMultilevel"/>
    <w:tmpl w:val="864483E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0C17738"/>
    <w:multiLevelType w:val="hybridMultilevel"/>
    <w:tmpl w:val="6C149EAE"/>
    <w:lvl w:ilvl="0" w:tplc="0120A2D6">
      <w:start w:val="1"/>
      <w:numFmt w:val="lowerLetter"/>
      <w:lvlText w:val="%1)"/>
      <w:lvlJc w:val="left"/>
      <w:pPr>
        <w:ind w:left="1138" w:hanging="360"/>
      </w:pPr>
      <w:rPr>
        <w:rFonts w:ascii="Times New Roman" w:hAnsi="Times New Roman" w:hint="default"/>
        <w:b w:val="0"/>
        <w:i w:val="0"/>
        <w:sz w:val="24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58" w:hanging="360"/>
      </w:pPr>
    </w:lvl>
    <w:lvl w:ilvl="2" w:tplc="0415001B" w:tentative="1">
      <w:start w:val="1"/>
      <w:numFmt w:val="lowerRoman"/>
      <w:lvlText w:val="%3."/>
      <w:lvlJc w:val="right"/>
      <w:pPr>
        <w:ind w:left="2578" w:hanging="180"/>
      </w:pPr>
    </w:lvl>
    <w:lvl w:ilvl="3" w:tplc="0415000F" w:tentative="1">
      <w:start w:val="1"/>
      <w:numFmt w:val="decimal"/>
      <w:lvlText w:val="%4."/>
      <w:lvlJc w:val="left"/>
      <w:pPr>
        <w:ind w:left="3298" w:hanging="360"/>
      </w:pPr>
    </w:lvl>
    <w:lvl w:ilvl="4" w:tplc="04150019" w:tentative="1">
      <w:start w:val="1"/>
      <w:numFmt w:val="lowerLetter"/>
      <w:lvlText w:val="%5."/>
      <w:lvlJc w:val="left"/>
      <w:pPr>
        <w:ind w:left="4018" w:hanging="360"/>
      </w:pPr>
    </w:lvl>
    <w:lvl w:ilvl="5" w:tplc="0415001B" w:tentative="1">
      <w:start w:val="1"/>
      <w:numFmt w:val="lowerRoman"/>
      <w:lvlText w:val="%6."/>
      <w:lvlJc w:val="right"/>
      <w:pPr>
        <w:ind w:left="4738" w:hanging="180"/>
      </w:pPr>
    </w:lvl>
    <w:lvl w:ilvl="6" w:tplc="0415000F" w:tentative="1">
      <w:start w:val="1"/>
      <w:numFmt w:val="decimal"/>
      <w:lvlText w:val="%7."/>
      <w:lvlJc w:val="left"/>
      <w:pPr>
        <w:ind w:left="5458" w:hanging="360"/>
      </w:pPr>
    </w:lvl>
    <w:lvl w:ilvl="7" w:tplc="04150019" w:tentative="1">
      <w:start w:val="1"/>
      <w:numFmt w:val="lowerLetter"/>
      <w:lvlText w:val="%8."/>
      <w:lvlJc w:val="left"/>
      <w:pPr>
        <w:ind w:left="6178" w:hanging="360"/>
      </w:pPr>
    </w:lvl>
    <w:lvl w:ilvl="8" w:tplc="0415001B" w:tentative="1">
      <w:start w:val="1"/>
      <w:numFmt w:val="lowerRoman"/>
      <w:lvlText w:val="%9."/>
      <w:lvlJc w:val="right"/>
      <w:pPr>
        <w:ind w:left="6898" w:hanging="180"/>
      </w:pPr>
    </w:lvl>
  </w:abstractNum>
  <w:abstractNum w:abstractNumId="10" w15:restartNumberingAfterBreak="0">
    <w:nsid w:val="46E17129"/>
    <w:multiLevelType w:val="hybridMultilevel"/>
    <w:tmpl w:val="0584DDC2"/>
    <w:lvl w:ilvl="0" w:tplc="781E80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193C5C"/>
    <w:multiLevelType w:val="hybridMultilevel"/>
    <w:tmpl w:val="1BB667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1F767CB2">
      <w:start w:val="1"/>
      <w:numFmt w:val="decimal"/>
      <w:lvlText w:val="%2."/>
      <w:lvlJc w:val="left"/>
      <w:pPr>
        <w:ind w:left="1440" w:hanging="360"/>
      </w:pPr>
      <w:rPr>
        <w:rFonts w:ascii="Calibri" w:hAnsi="Calibri" w:cs="Calibri" w:hint="default"/>
        <w:strike w:val="0"/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785CD7"/>
    <w:multiLevelType w:val="hybridMultilevel"/>
    <w:tmpl w:val="035E772C"/>
    <w:lvl w:ilvl="0" w:tplc="73564E66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b w:val="0"/>
        <w:strike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0"/>
  </w:num>
  <w:num w:numId="3">
    <w:abstractNumId w:val="12"/>
  </w:num>
  <w:num w:numId="4">
    <w:abstractNumId w:val="1"/>
  </w:num>
  <w:num w:numId="5">
    <w:abstractNumId w:val="8"/>
  </w:num>
  <w:num w:numId="6">
    <w:abstractNumId w:val="6"/>
  </w:num>
  <w:num w:numId="7">
    <w:abstractNumId w:val="4"/>
  </w:num>
  <w:num w:numId="8">
    <w:abstractNumId w:val="3"/>
  </w:num>
  <w:num w:numId="9">
    <w:abstractNumId w:val="9"/>
  </w:num>
  <w:num w:numId="10">
    <w:abstractNumId w:val="0"/>
  </w:num>
  <w:num w:numId="11">
    <w:abstractNumId w:val="11"/>
  </w:num>
  <w:num w:numId="12">
    <w:abstractNumId w:val="7"/>
  </w:num>
  <w:num w:numId="13">
    <w:abstractNumId w:val="6"/>
  </w:num>
  <w:num w:numId="14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zIyNzYyNjQ3NjdR0lEKTi0uzszPAykwqgUAPuGrViwAAAA="/>
  </w:docVars>
  <w:rsids>
    <w:rsidRoot w:val="003A5228"/>
    <w:rsid w:val="00005A86"/>
    <w:rsid w:val="00010256"/>
    <w:rsid w:val="00010A5D"/>
    <w:rsid w:val="00011175"/>
    <w:rsid w:val="00012A89"/>
    <w:rsid w:val="00013817"/>
    <w:rsid w:val="0001451B"/>
    <w:rsid w:val="000222A6"/>
    <w:rsid w:val="0003366B"/>
    <w:rsid w:val="00043DC9"/>
    <w:rsid w:val="00044AF5"/>
    <w:rsid w:val="00045A79"/>
    <w:rsid w:val="0004667F"/>
    <w:rsid w:val="0005227E"/>
    <w:rsid w:val="000525DE"/>
    <w:rsid w:val="00057AE0"/>
    <w:rsid w:val="000603AD"/>
    <w:rsid w:val="00070E05"/>
    <w:rsid w:val="00071F74"/>
    <w:rsid w:val="00074020"/>
    <w:rsid w:val="00086DA7"/>
    <w:rsid w:val="000932DC"/>
    <w:rsid w:val="0009339A"/>
    <w:rsid w:val="000968A7"/>
    <w:rsid w:val="000A3878"/>
    <w:rsid w:val="000A5F1E"/>
    <w:rsid w:val="000B4FBD"/>
    <w:rsid w:val="000B6C93"/>
    <w:rsid w:val="000C310B"/>
    <w:rsid w:val="000C472F"/>
    <w:rsid w:val="000C7645"/>
    <w:rsid w:val="000D4501"/>
    <w:rsid w:val="000D5351"/>
    <w:rsid w:val="000D6E89"/>
    <w:rsid w:val="000E287C"/>
    <w:rsid w:val="000E3A2A"/>
    <w:rsid w:val="000E48E0"/>
    <w:rsid w:val="000E60E5"/>
    <w:rsid w:val="000F02A9"/>
    <w:rsid w:val="000F1953"/>
    <w:rsid w:val="000F6B62"/>
    <w:rsid w:val="001031D3"/>
    <w:rsid w:val="0010644E"/>
    <w:rsid w:val="001100FC"/>
    <w:rsid w:val="001114AC"/>
    <w:rsid w:val="001153EB"/>
    <w:rsid w:val="00115A7F"/>
    <w:rsid w:val="0011774A"/>
    <w:rsid w:val="001209DB"/>
    <w:rsid w:val="00125417"/>
    <w:rsid w:val="001258A4"/>
    <w:rsid w:val="00127B5A"/>
    <w:rsid w:val="0013263C"/>
    <w:rsid w:val="001367A7"/>
    <w:rsid w:val="001511FB"/>
    <w:rsid w:val="00151797"/>
    <w:rsid w:val="00152285"/>
    <w:rsid w:val="00152453"/>
    <w:rsid w:val="00152E66"/>
    <w:rsid w:val="00155A2B"/>
    <w:rsid w:val="001566E7"/>
    <w:rsid w:val="00157D14"/>
    <w:rsid w:val="001603A9"/>
    <w:rsid w:val="001608E3"/>
    <w:rsid w:val="00165F09"/>
    <w:rsid w:val="00167F76"/>
    <w:rsid w:val="001725E8"/>
    <w:rsid w:val="00172A22"/>
    <w:rsid w:val="00176504"/>
    <w:rsid w:val="00180BD2"/>
    <w:rsid w:val="0018150F"/>
    <w:rsid w:val="00181954"/>
    <w:rsid w:val="00182CE1"/>
    <w:rsid w:val="0018380E"/>
    <w:rsid w:val="00183AA2"/>
    <w:rsid w:val="00190BF0"/>
    <w:rsid w:val="00194451"/>
    <w:rsid w:val="00195C1A"/>
    <w:rsid w:val="001A293A"/>
    <w:rsid w:val="001A5026"/>
    <w:rsid w:val="001A7504"/>
    <w:rsid w:val="001A7FA4"/>
    <w:rsid w:val="001B2B40"/>
    <w:rsid w:val="001B3745"/>
    <w:rsid w:val="001B4F42"/>
    <w:rsid w:val="001B52B7"/>
    <w:rsid w:val="001B6621"/>
    <w:rsid w:val="001C32FB"/>
    <w:rsid w:val="001C6B18"/>
    <w:rsid w:val="001D01A0"/>
    <w:rsid w:val="001D107F"/>
    <w:rsid w:val="001D2DF2"/>
    <w:rsid w:val="001D4CA2"/>
    <w:rsid w:val="001D6743"/>
    <w:rsid w:val="001E63E2"/>
    <w:rsid w:val="001E7F20"/>
    <w:rsid w:val="001F0A4A"/>
    <w:rsid w:val="001F728C"/>
    <w:rsid w:val="0020238A"/>
    <w:rsid w:val="002032D6"/>
    <w:rsid w:val="002037D4"/>
    <w:rsid w:val="00203F6B"/>
    <w:rsid w:val="002073E7"/>
    <w:rsid w:val="00207FEE"/>
    <w:rsid w:val="002164CE"/>
    <w:rsid w:val="0021676A"/>
    <w:rsid w:val="00220EA1"/>
    <w:rsid w:val="00222305"/>
    <w:rsid w:val="002311CC"/>
    <w:rsid w:val="002454DD"/>
    <w:rsid w:val="0025062E"/>
    <w:rsid w:val="00251053"/>
    <w:rsid w:val="00251CA8"/>
    <w:rsid w:val="002560A8"/>
    <w:rsid w:val="00257BA2"/>
    <w:rsid w:val="0026041E"/>
    <w:rsid w:val="00262281"/>
    <w:rsid w:val="00262C63"/>
    <w:rsid w:val="00262EC2"/>
    <w:rsid w:val="002725D1"/>
    <w:rsid w:val="00276E7E"/>
    <w:rsid w:val="00277173"/>
    <w:rsid w:val="002839BD"/>
    <w:rsid w:val="00293542"/>
    <w:rsid w:val="00295675"/>
    <w:rsid w:val="0029684A"/>
    <w:rsid w:val="002A0C75"/>
    <w:rsid w:val="002A2DA8"/>
    <w:rsid w:val="002A3E09"/>
    <w:rsid w:val="002B1B11"/>
    <w:rsid w:val="002B4437"/>
    <w:rsid w:val="002B5F60"/>
    <w:rsid w:val="002C3048"/>
    <w:rsid w:val="002C3FED"/>
    <w:rsid w:val="002C76FF"/>
    <w:rsid w:val="002D141E"/>
    <w:rsid w:val="002D361D"/>
    <w:rsid w:val="002D4E2E"/>
    <w:rsid w:val="002E0AC8"/>
    <w:rsid w:val="002E2D4F"/>
    <w:rsid w:val="002E3EEB"/>
    <w:rsid w:val="002E565F"/>
    <w:rsid w:val="002E62E1"/>
    <w:rsid w:val="002E63E5"/>
    <w:rsid w:val="00302247"/>
    <w:rsid w:val="003028CA"/>
    <w:rsid w:val="00304866"/>
    <w:rsid w:val="003063A6"/>
    <w:rsid w:val="00307AEA"/>
    <w:rsid w:val="0031169B"/>
    <w:rsid w:val="00312F36"/>
    <w:rsid w:val="003167E1"/>
    <w:rsid w:val="00316E58"/>
    <w:rsid w:val="003242B3"/>
    <w:rsid w:val="0032544A"/>
    <w:rsid w:val="00326117"/>
    <w:rsid w:val="00332D5B"/>
    <w:rsid w:val="0033311C"/>
    <w:rsid w:val="003340BF"/>
    <w:rsid w:val="00335651"/>
    <w:rsid w:val="00337B21"/>
    <w:rsid w:val="00343FF1"/>
    <w:rsid w:val="003441EA"/>
    <w:rsid w:val="00345BA5"/>
    <w:rsid w:val="00345E14"/>
    <w:rsid w:val="00351F6E"/>
    <w:rsid w:val="003534B8"/>
    <w:rsid w:val="00353572"/>
    <w:rsid w:val="00362FC3"/>
    <w:rsid w:val="003806F5"/>
    <w:rsid w:val="00384748"/>
    <w:rsid w:val="003862AA"/>
    <w:rsid w:val="00387650"/>
    <w:rsid w:val="003903BD"/>
    <w:rsid w:val="0039241A"/>
    <w:rsid w:val="00395015"/>
    <w:rsid w:val="00397878"/>
    <w:rsid w:val="003A1046"/>
    <w:rsid w:val="003A14F0"/>
    <w:rsid w:val="003A5228"/>
    <w:rsid w:val="003A563C"/>
    <w:rsid w:val="003B4F26"/>
    <w:rsid w:val="003B76DF"/>
    <w:rsid w:val="003C0E25"/>
    <w:rsid w:val="003C2A2E"/>
    <w:rsid w:val="003C4CF2"/>
    <w:rsid w:val="003C6019"/>
    <w:rsid w:val="003D12CA"/>
    <w:rsid w:val="003D34D0"/>
    <w:rsid w:val="003D38B9"/>
    <w:rsid w:val="003D3EAA"/>
    <w:rsid w:val="003D71AA"/>
    <w:rsid w:val="003D797E"/>
    <w:rsid w:val="003E04E4"/>
    <w:rsid w:val="003E09C9"/>
    <w:rsid w:val="003E4F50"/>
    <w:rsid w:val="003E62A4"/>
    <w:rsid w:val="003F2A6D"/>
    <w:rsid w:val="003F3222"/>
    <w:rsid w:val="00400815"/>
    <w:rsid w:val="004042C7"/>
    <w:rsid w:val="00410F03"/>
    <w:rsid w:val="00411D47"/>
    <w:rsid w:val="00411EF7"/>
    <w:rsid w:val="0041277C"/>
    <w:rsid w:val="00413159"/>
    <w:rsid w:val="0041760B"/>
    <w:rsid w:val="00422761"/>
    <w:rsid w:val="00424D7E"/>
    <w:rsid w:val="0042599C"/>
    <w:rsid w:val="004321E8"/>
    <w:rsid w:val="00440152"/>
    <w:rsid w:val="00442593"/>
    <w:rsid w:val="004451C9"/>
    <w:rsid w:val="00447D0E"/>
    <w:rsid w:val="0045212B"/>
    <w:rsid w:val="00452660"/>
    <w:rsid w:val="00454DE6"/>
    <w:rsid w:val="00455138"/>
    <w:rsid w:val="004639E2"/>
    <w:rsid w:val="0046403D"/>
    <w:rsid w:val="00476A39"/>
    <w:rsid w:val="0048177D"/>
    <w:rsid w:val="004877D8"/>
    <w:rsid w:val="00496D4F"/>
    <w:rsid w:val="004A1612"/>
    <w:rsid w:val="004A340F"/>
    <w:rsid w:val="004A40EC"/>
    <w:rsid w:val="004A4F38"/>
    <w:rsid w:val="004A64AB"/>
    <w:rsid w:val="004B4214"/>
    <w:rsid w:val="004B4963"/>
    <w:rsid w:val="004B77A3"/>
    <w:rsid w:val="004B7B3F"/>
    <w:rsid w:val="004C4F18"/>
    <w:rsid w:val="004C6003"/>
    <w:rsid w:val="004D1BF5"/>
    <w:rsid w:val="004D3D49"/>
    <w:rsid w:val="004D4199"/>
    <w:rsid w:val="004D44B3"/>
    <w:rsid w:val="004D5943"/>
    <w:rsid w:val="004E091B"/>
    <w:rsid w:val="004E19C8"/>
    <w:rsid w:val="004E404A"/>
    <w:rsid w:val="004E54EE"/>
    <w:rsid w:val="004E6904"/>
    <w:rsid w:val="004F0662"/>
    <w:rsid w:val="004F43B1"/>
    <w:rsid w:val="004F6D38"/>
    <w:rsid w:val="00504011"/>
    <w:rsid w:val="00505B1A"/>
    <w:rsid w:val="00505B89"/>
    <w:rsid w:val="00506076"/>
    <w:rsid w:val="0050722A"/>
    <w:rsid w:val="005109C2"/>
    <w:rsid w:val="00511C74"/>
    <w:rsid w:val="0051356C"/>
    <w:rsid w:val="00514302"/>
    <w:rsid w:val="0051480C"/>
    <w:rsid w:val="00520850"/>
    <w:rsid w:val="00522A8B"/>
    <w:rsid w:val="00524FAB"/>
    <w:rsid w:val="00527CCC"/>
    <w:rsid w:val="00531BA7"/>
    <w:rsid w:val="00533832"/>
    <w:rsid w:val="0053455F"/>
    <w:rsid w:val="00535224"/>
    <w:rsid w:val="005352F8"/>
    <w:rsid w:val="00535E3F"/>
    <w:rsid w:val="00536EE6"/>
    <w:rsid w:val="00537A82"/>
    <w:rsid w:val="00537C2C"/>
    <w:rsid w:val="005602B1"/>
    <w:rsid w:val="005617FF"/>
    <w:rsid w:val="0056481C"/>
    <w:rsid w:val="00572D8A"/>
    <w:rsid w:val="00573765"/>
    <w:rsid w:val="00576552"/>
    <w:rsid w:val="00580D46"/>
    <w:rsid w:val="005823DA"/>
    <w:rsid w:val="005834AA"/>
    <w:rsid w:val="0058594A"/>
    <w:rsid w:val="005861C4"/>
    <w:rsid w:val="005867B2"/>
    <w:rsid w:val="005869BC"/>
    <w:rsid w:val="00590C0A"/>
    <w:rsid w:val="00597493"/>
    <w:rsid w:val="005A1662"/>
    <w:rsid w:val="005A42D8"/>
    <w:rsid w:val="005A6D23"/>
    <w:rsid w:val="005B17DA"/>
    <w:rsid w:val="005B394F"/>
    <w:rsid w:val="005B712B"/>
    <w:rsid w:val="005C1608"/>
    <w:rsid w:val="005C415A"/>
    <w:rsid w:val="005C50A1"/>
    <w:rsid w:val="005C5298"/>
    <w:rsid w:val="005C5403"/>
    <w:rsid w:val="005D1EE1"/>
    <w:rsid w:val="005D593F"/>
    <w:rsid w:val="005E65FC"/>
    <w:rsid w:val="005F05AB"/>
    <w:rsid w:val="005F25DA"/>
    <w:rsid w:val="005F447D"/>
    <w:rsid w:val="005F67F3"/>
    <w:rsid w:val="005F7A55"/>
    <w:rsid w:val="00602CAE"/>
    <w:rsid w:val="00603412"/>
    <w:rsid w:val="0061001B"/>
    <w:rsid w:val="00611A9A"/>
    <w:rsid w:val="00613CB3"/>
    <w:rsid w:val="00614238"/>
    <w:rsid w:val="006154B0"/>
    <w:rsid w:val="00623245"/>
    <w:rsid w:val="006235BB"/>
    <w:rsid w:val="00625A72"/>
    <w:rsid w:val="00644A32"/>
    <w:rsid w:val="00645B4D"/>
    <w:rsid w:val="0064601B"/>
    <w:rsid w:val="00646E5A"/>
    <w:rsid w:val="00647A68"/>
    <w:rsid w:val="00650E93"/>
    <w:rsid w:val="00652061"/>
    <w:rsid w:val="00653D1B"/>
    <w:rsid w:val="006549FD"/>
    <w:rsid w:val="00654FE0"/>
    <w:rsid w:val="00656255"/>
    <w:rsid w:val="006579B6"/>
    <w:rsid w:val="00673EFB"/>
    <w:rsid w:val="00674957"/>
    <w:rsid w:val="00674959"/>
    <w:rsid w:val="006772FF"/>
    <w:rsid w:val="00680E4C"/>
    <w:rsid w:val="00685554"/>
    <w:rsid w:val="00685C5F"/>
    <w:rsid w:val="00693A4D"/>
    <w:rsid w:val="006A0B93"/>
    <w:rsid w:val="006A4DD2"/>
    <w:rsid w:val="006B5FDD"/>
    <w:rsid w:val="006C0EEB"/>
    <w:rsid w:val="006C275C"/>
    <w:rsid w:val="006C400C"/>
    <w:rsid w:val="006C5F22"/>
    <w:rsid w:val="006D3F1A"/>
    <w:rsid w:val="006E3244"/>
    <w:rsid w:val="006E404F"/>
    <w:rsid w:val="006E462F"/>
    <w:rsid w:val="006E6797"/>
    <w:rsid w:val="006E7968"/>
    <w:rsid w:val="006F2906"/>
    <w:rsid w:val="006F3179"/>
    <w:rsid w:val="006F44E6"/>
    <w:rsid w:val="006F4769"/>
    <w:rsid w:val="006F4E95"/>
    <w:rsid w:val="006F6D9F"/>
    <w:rsid w:val="006F73A0"/>
    <w:rsid w:val="0070001E"/>
    <w:rsid w:val="0071380C"/>
    <w:rsid w:val="00717294"/>
    <w:rsid w:val="00724426"/>
    <w:rsid w:val="007276FB"/>
    <w:rsid w:val="00727BEC"/>
    <w:rsid w:val="00732825"/>
    <w:rsid w:val="00733FFC"/>
    <w:rsid w:val="00737F4A"/>
    <w:rsid w:val="00744C05"/>
    <w:rsid w:val="00745487"/>
    <w:rsid w:val="0074752E"/>
    <w:rsid w:val="00747B9F"/>
    <w:rsid w:val="0075561B"/>
    <w:rsid w:val="00757914"/>
    <w:rsid w:val="00761E7A"/>
    <w:rsid w:val="00767B4A"/>
    <w:rsid w:val="00771B19"/>
    <w:rsid w:val="0078740F"/>
    <w:rsid w:val="00791E64"/>
    <w:rsid w:val="007A0168"/>
    <w:rsid w:val="007A0A63"/>
    <w:rsid w:val="007B02C4"/>
    <w:rsid w:val="007B038C"/>
    <w:rsid w:val="007B1D83"/>
    <w:rsid w:val="007B2BC3"/>
    <w:rsid w:val="007B38C0"/>
    <w:rsid w:val="007B3C98"/>
    <w:rsid w:val="007C0FC0"/>
    <w:rsid w:val="007C29C2"/>
    <w:rsid w:val="007C529D"/>
    <w:rsid w:val="007D0BBC"/>
    <w:rsid w:val="007D4A5A"/>
    <w:rsid w:val="007D57AD"/>
    <w:rsid w:val="007E089C"/>
    <w:rsid w:val="007E1D48"/>
    <w:rsid w:val="007E47E1"/>
    <w:rsid w:val="007E598E"/>
    <w:rsid w:val="007F46DF"/>
    <w:rsid w:val="007F7010"/>
    <w:rsid w:val="00805545"/>
    <w:rsid w:val="0080774A"/>
    <w:rsid w:val="00807B55"/>
    <w:rsid w:val="00817B9B"/>
    <w:rsid w:val="008315C9"/>
    <w:rsid w:val="00843C8A"/>
    <w:rsid w:val="00845C6B"/>
    <w:rsid w:val="0086194A"/>
    <w:rsid w:val="00871086"/>
    <w:rsid w:val="00882A98"/>
    <w:rsid w:val="00890093"/>
    <w:rsid w:val="00891BFA"/>
    <w:rsid w:val="00892CAD"/>
    <w:rsid w:val="008A4AB9"/>
    <w:rsid w:val="008A6395"/>
    <w:rsid w:val="008B247D"/>
    <w:rsid w:val="008B2F5E"/>
    <w:rsid w:val="008B4E4D"/>
    <w:rsid w:val="008B5E05"/>
    <w:rsid w:val="008B6364"/>
    <w:rsid w:val="008C245C"/>
    <w:rsid w:val="008C7564"/>
    <w:rsid w:val="008D5321"/>
    <w:rsid w:val="008D6900"/>
    <w:rsid w:val="008D7717"/>
    <w:rsid w:val="008E141F"/>
    <w:rsid w:val="008E1692"/>
    <w:rsid w:val="008E556F"/>
    <w:rsid w:val="008E6817"/>
    <w:rsid w:val="008E747A"/>
    <w:rsid w:val="008E74BA"/>
    <w:rsid w:val="008F181D"/>
    <w:rsid w:val="008F6D65"/>
    <w:rsid w:val="008F7160"/>
    <w:rsid w:val="0090461A"/>
    <w:rsid w:val="00904F9C"/>
    <w:rsid w:val="009060D7"/>
    <w:rsid w:val="00910889"/>
    <w:rsid w:val="00910C96"/>
    <w:rsid w:val="00911CD2"/>
    <w:rsid w:val="009125F5"/>
    <w:rsid w:val="0091307D"/>
    <w:rsid w:val="00917EA2"/>
    <w:rsid w:val="009214EB"/>
    <w:rsid w:val="0092381F"/>
    <w:rsid w:val="00932C09"/>
    <w:rsid w:val="009349A8"/>
    <w:rsid w:val="009361BB"/>
    <w:rsid w:val="00945578"/>
    <w:rsid w:val="00945D3F"/>
    <w:rsid w:val="00945D8D"/>
    <w:rsid w:val="00945E7D"/>
    <w:rsid w:val="00950B1C"/>
    <w:rsid w:val="00951ACC"/>
    <w:rsid w:val="009528D5"/>
    <w:rsid w:val="00953F6F"/>
    <w:rsid w:val="009665EC"/>
    <w:rsid w:val="00971CFB"/>
    <w:rsid w:val="00974C4A"/>
    <w:rsid w:val="009755BE"/>
    <w:rsid w:val="0098454E"/>
    <w:rsid w:val="009861C8"/>
    <w:rsid w:val="0099190C"/>
    <w:rsid w:val="00994CA7"/>
    <w:rsid w:val="00995AB0"/>
    <w:rsid w:val="00997B20"/>
    <w:rsid w:val="009A034A"/>
    <w:rsid w:val="009A1774"/>
    <w:rsid w:val="009A6A84"/>
    <w:rsid w:val="009A7730"/>
    <w:rsid w:val="009B74CA"/>
    <w:rsid w:val="009C3538"/>
    <w:rsid w:val="009C39F1"/>
    <w:rsid w:val="009C5045"/>
    <w:rsid w:val="009C5BB5"/>
    <w:rsid w:val="009C653F"/>
    <w:rsid w:val="009C6BF6"/>
    <w:rsid w:val="009D152C"/>
    <w:rsid w:val="009E0C78"/>
    <w:rsid w:val="009E136D"/>
    <w:rsid w:val="009E5CBB"/>
    <w:rsid w:val="009E6F92"/>
    <w:rsid w:val="009E71D3"/>
    <w:rsid w:val="009E79D7"/>
    <w:rsid w:val="009F064F"/>
    <w:rsid w:val="009F2749"/>
    <w:rsid w:val="009F6A67"/>
    <w:rsid w:val="00A07804"/>
    <w:rsid w:val="00A123E9"/>
    <w:rsid w:val="00A16C67"/>
    <w:rsid w:val="00A1709E"/>
    <w:rsid w:val="00A25CB1"/>
    <w:rsid w:val="00A260BC"/>
    <w:rsid w:val="00A277EA"/>
    <w:rsid w:val="00A30FA0"/>
    <w:rsid w:val="00A315D1"/>
    <w:rsid w:val="00A31985"/>
    <w:rsid w:val="00A335CB"/>
    <w:rsid w:val="00A33F1B"/>
    <w:rsid w:val="00A34067"/>
    <w:rsid w:val="00A35181"/>
    <w:rsid w:val="00A37645"/>
    <w:rsid w:val="00A41B02"/>
    <w:rsid w:val="00A43F79"/>
    <w:rsid w:val="00A442C5"/>
    <w:rsid w:val="00A448F9"/>
    <w:rsid w:val="00A478C0"/>
    <w:rsid w:val="00A52378"/>
    <w:rsid w:val="00A52698"/>
    <w:rsid w:val="00A54E53"/>
    <w:rsid w:val="00A55392"/>
    <w:rsid w:val="00A55A02"/>
    <w:rsid w:val="00A62F0C"/>
    <w:rsid w:val="00A672FB"/>
    <w:rsid w:val="00A67CA5"/>
    <w:rsid w:val="00A709F9"/>
    <w:rsid w:val="00A71FC4"/>
    <w:rsid w:val="00A771E0"/>
    <w:rsid w:val="00A77E22"/>
    <w:rsid w:val="00A82993"/>
    <w:rsid w:val="00A86262"/>
    <w:rsid w:val="00A862C3"/>
    <w:rsid w:val="00A92EB2"/>
    <w:rsid w:val="00A9544C"/>
    <w:rsid w:val="00A96907"/>
    <w:rsid w:val="00AA172C"/>
    <w:rsid w:val="00AA2F86"/>
    <w:rsid w:val="00AA3A91"/>
    <w:rsid w:val="00AA4913"/>
    <w:rsid w:val="00AA6DDD"/>
    <w:rsid w:val="00AB2FF3"/>
    <w:rsid w:val="00AB7B2B"/>
    <w:rsid w:val="00AC0D02"/>
    <w:rsid w:val="00AC3616"/>
    <w:rsid w:val="00AC59B5"/>
    <w:rsid w:val="00AC6481"/>
    <w:rsid w:val="00AD09A2"/>
    <w:rsid w:val="00AD0C59"/>
    <w:rsid w:val="00AD17D4"/>
    <w:rsid w:val="00AD366A"/>
    <w:rsid w:val="00AD4B5A"/>
    <w:rsid w:val="00AD6DA6"/>
    <w:rsid w:val="00AE2F26"/>
    <w:rsid w:val="00AE4653"/>
    <w:rsid w:val="00AE61B3"/>
    <w:rsid w:val="00AF25F6"/>
    <w:rsid w:val="00AF35DE"/>
    <w:rsid w:val="00B02113"/>
    <w:rsid w:val="00B044DF"/>
    <w:rsid w:val="00B06B80"/>
    <w:rsid w:val="00B07F1C"/>
    <w:rsid w:val="00B07F9D"/>
    <w:rsid w:val="00B11CEA"/>
    <w:rsid w:val="00B12C6D"/>
    <w:rsid w:val="00B17C5C"/>
    <w:rsid w:val="00B2034C"/>
    <w:rsid w:val="00B240C4"/>
    <w:rsid w:val="00B30ABE"/>
    <w:rsid w:val="00B30C60"/>
    <w:rsid w:val="00B3580F"/>
    <w:rsid w:val="00B36541"/>
    <w:rsid w:val="00B4215C"/>
    <w:rsid w:val="00B44606"/>
    <w:rsid w:val="00B47801"/>
    <w:rsid w:val="00B5038C"/>
    <w:rsid w:val="00B508B2"/>
    <w:rsid w:val="00B5324A"/>
    <w:rsid w:val="00B540A3"/>
    <w:rsid w:val="00B547A1"/>
    <w:rsid w:val="00B55EEF"/>
    <w:rsid w:val="00B60436"/>
    <w:rsid w:val="00B60666"/>
    <w:rsid w:val="00B635AB"/>
    <w:rsid w:val="00B63D0A"/>
    <w:rsid w:val="00B65111"/>
    <w:rsid w:val="00B656A0"/>
    <w:rsid w:val="00B6739F"/>
    <w:rsid w:val="00B77E16"/>
    <w:rsid w:val="00B8063D"/>
    <w:rsid w:val="00B80DD2"/>
    <w:rsid w:val="00B812DF"/>
    <w:rsid w:val="00B823E0"/>
    <w:rsid w:val="00B84893"/>
    <w:rsid w:val="00B95B94"/>
    <w:rsid w:val="00B97E6C"/>
    <w:rsid w:val="00BA0397"/>
    <w:rsid w:val="00BA1F86"/>
    <w:rsid w:val="00BA632D"/>
    <w:rsid w:val="00BA63DE"/>
    <w:rsid w:val="00BB190E"/>
    <w:rsid w:val="00BC0738"/>
    <w:rsid w:val="00BC118A"/>
    <w:rsid w:val="00BC16FE"/>
    <w:rsid w:val="00BC3EAC"/>
    <w:rsid w:val="00BD02D8"/>
    <w:rsid w:val="00BD3027"/>
    <w:rsid w:val="00BD3140"/>
    <w:rsid w:val="00BD51F0"/>
    <w:rsid w:val="00BD62CE"/>
    <w:rsid w:val="00BD6E59"/>
    <w:rsid w:val="00BE08C7"/>
    <w:rsid w:val="00BE0E54"/>
    <w:rsid w:val="00BE2B12"/>
    <w:rsid w:val="00BE382B"/>
    <w:rsid w:val="00BE66E3"/>
    <w:rsid w:val="00BE74AD"/>
    <w:rsid w:val="00BF0FA3"/>
    <w:rsid w:val="00BF14CE"/>
    <w:rsid w:val="00BF2B52"/>
    <w:rsid w:val="00BF4421"/>
    <w:rsid w:val="00C00FE1"/>
    <w:rsid w:val="00C03A86"/>
    <w:rsid w:val="00C0619E"/>
    <w:rsid w:val="00C065E8"/>
    <w:rsid w:val="00C1576D"/>
    <w:rsid w:val="00C15B2F"/>
    <w:rsid w:val="00C35AE4"/>
    <w:rsid w:val="00C368F8"/>
    <w:rsid w:val="00C40B08"/>
    <w:rsid w:val="00C40EB4"/>
    <w:rsid w:val="00C40F7B"/>
    <w:rsid w:val="00C42163"/>
    <w:rsid w:val="00C53B8D"/>
    <w:rsid w:val="00C5561A"/>
    <w:rsid w:val="00C561F8"/>
    <w:rsid w:val="00C62C29"/>
    <w:rsid w:val="00C64545"/>
    <w:rsid w:val="00C64722"/>
    <w:rsid w:val="00C65B95"/>
    <w:rsid w:val="00C7097B"/>
    <w:rsid w:val="00C808DF"/>
    <w:rsid w:val="00C8794B"/>
    <w:rsid w:val="00C929D8"/>
    <w:rsid w:val="00C954EF"/>
    <w:rsid w:val="00C95F4F"/>
    <w:rsid w:val="00C96DBC"/>
    <w:rsid w:val="00CA3AA6"/>
    <w:rsid w:val="00CA7722"/>
    <w:rsid w:val="00CA7B5C"/>
    <w:rsid w:val="00CB031C"/>
    <w:rsid w:val="00CB2CE1"/>
    <w:rsid w:val="00CB4345"/>
    <w:rsid w:val="00CC043B"/>
    <w:rsid w:val="00CC755C"/>
    <w:rsid w:val="00CD0D54"/>
    <w:rsid w:val="00CD3C98"/>
    <w:rsid w:val="00CD4B0E"/>
    <w:rsid w:val="00CD53A8"/>
    <w:rsid w:val="00CE0C7F"/>
    <w:rsid w:val="00CE5CE5"/>
    <w:rsid w:val="00D034A9"/>
    <w:rsid w:val="00D12E63"/>
    <w:rsid w:val="00D133C1"/>
    <w:rsid w:val="00D23CB8"/>
    <w:rsid w:val="00D23CC1"/>
    <w:rsid w:val="00D2474B"/>
    <w:rsid w:val="00D24D7A"/>
    <w:rsid w:val="00D25DDB"/>
    <w:rsid w:val="00D27DFE"/>
    <w:rsid w:val="00D32E9A"/>
    <w:rsid w:val="00D3364D"/>
    <w:rsid w:val="00D44F86"/>
    <w:rsid w:val="00D4545D"/>
    <w:rsid w:val="00D45DD4"/>
    <w:rsid w:val="00D50510"/>
    <w:rsid w:val="00D50C34"/>
    <w:rsid w:val="00D52B74"/>
    <w:rsid w:val="00D5450D"/>
    <w:rsid w:val="00D55569"/>
    <w:rsid w:val="00D57AB4"/>
    <w:rsid w:val="00D64AC3"/>
    <w:rsid w:val="00D67491"/>
    <w:rsid w:val="00D72175"/>
    <w:rsid w:val="00D7334F"/>
    <w:rsid w:val="00D743A7"/>
    <w:rsid w:val="00D76B67"/>
    <w:rsid w:val="00D77B40"/>
    <w:rsid w:val="00D85924"/>
    <w:rsid w:val="00DA11FB"/>
    <w:rsid w:val="00DA4CC2"/>
    <w:rsid w:val="00DA4FAD"/>
    <w:rsid w:val="00DB0A58"/>
    <w:rsid w:val="00DB3F4E"/>
    <w:rsid w:val="00DB7017"/>
    <w:rsid w:val="00DB79BE"/>
    <w:rsid w:val="00DC544C"/>
    <w:rsid w:val="00DC639E"/>
    <w:rsid w:val="00DD36D4"/>
    <w:rsid w:val="00DD6632"/>
    <w:rsid w:val="00DD7708"/>
    <w:rsid w:val="00DD7931"/>
    <w:rsid w:val="00DE29CF"/>
    <w:rsid w:val="00DE2E42"/>
    <w:rsid w:val="00DE3EED"/>
    <w:rsid w:val="00DE4886"/>
    <w:rsid w:val="00DE4C0C"/>
    <w:rsid w:val="00DE54C4"/>
    <w:rsid w:val="00DE7422"/>
    <w:rsid w:val="00DE7C89"/>
    <w:rsid w:val="00DE7F7B"/>
    <w:rsid w:val="00DF23C9"/>
    <w:rsid w:val="00DF2809"/>
    <w:rsid w:val="00DF2BC6"/>
    <w:rsid w:val="00DF4879"/>
    <w:rsid w:val="00E02649"/>
    <w:rsid w:val="00E07F02"/>
    <w:rsid w:val="00E21229"/>
    <w:rsid w:val="00E21850"/>
    <w:rsid w:val="00E22B59"/>
    <w:rsid w:val="00E3258F"/>
    <w:rsid w:val="00E34F07"/>
    <w:rsid w:val="00E36D09"/>
    <w:rsid w:val="00E4182A"/>
    <w:rsid w:val="00E46602"/>
    <w:rsid w:val="00E51217"/>
    <w:rsid w:val="00E51246"/>
    <w:rsid w:val="00E51AC7"/>
    <w:rsid w:val="00E56298"/>
    <w:rsid w:val="00E615F5"/>
    <w:rsid w:val="00E65666"/>
    <w:rsid w:val="00E719FF"/>
    <w:rsid w:val="00E720DC"/>
    <w:rsid w:val="00E72EFC"/>
    <w:rsid w:val="00E7333D"/>
    <w:rsid w:val="00E733E2"/>
    <w:rsid w:val="00E73F51"/>
    <w:rsid w:val="00E76316"/>
    <w:rsid w:val="00E80584"/>
    <w:rsid w:val="00E828F3"/>
    <w:rsid w:val="00E83510"/>
    <w:rsid w:val="00E857A4"/>
    <w:rsid w:val="00E8653A"/>
    <w:rsid w:val="00E9716E"/>
    <w:rsid w:val="00E97501"/>
    <w:rsid w:val="00EA6D0A"/>
    <w:rsid w:val="00EB204A"/>
    <w:rsid w:val="00EC5DB4"/>
    <w:rsid w:val="00ED0A45"/>
    <w:rsid w:val="00ED2840"/>
    <w:rsid w:val="00ED2D77"/>
    <w:rsid w:val="00EE17D6"/>
    <w:rsid w:val="00F00045"/>
    <w:rsid w:val="00F0148F"/>
    <w:rsid w:val="00F072A1"/>
    <w:rsid w:val="00F07B84"/>
    <w:rsid w:val="00F07EEF"/>
    <w:rsid w:val="00F07FB4"/>
    <w:rsid w:val="00F12A31"/>
    <w:rsid w:val="00F12D97"/>
    <w:rsid w:val="00F1322C"/>
    <w:rsid w:val="00F1582F"/>
    <w:rsid w:val="00F161D5"/>
    <w:rsid w:val="00F20451"/>
    <w:rsid w:val="00F225F5"/>
    <w:rsid w:val="00F23E90"/>
    <w:rsid w:val="00F245B3"/>
    <w:rsid w:val="00F25C85"/>
    <w:rsid w:val="00F260E9"/>
    <w:rsid w:val="00F3185F"/>
    <w:rsid w:val="00F34017"/>
    <w:rsid w:val="00F34F7E"/>
    <w:rsid w:val="00F37451"/>
    <w:rsid w:val="00F3755C"/>
    <w:rsid w:val="00F40B31"/>
    <w:rsid w:val="00F40C4A"/>
    <w:rsid w:val="00F4412A"/>
    <w:rsid w:val="00F505F2"/>
    <w:rsid w:val="00F62792"/>
    <w:rsid w:val="00F63CF8"/>
    <w:rsid w:val="00F71074"/>
    <w:rsid w:val="00F711DB"/>
    <w:rsid w:val="00F714D1"/>
    <w:rsid w:val="00F73EA6"/>
    <w:rsid w:val="00F74E45"/>
    <w:rsid w:val="00F75B8B"/>
    <w:rsid w:val="00F76994"/>
    <w:rsid w:val="00F8271C"/>
    <w:rsid w:val="00F82F7A"/>
    <w:rsid w:val="00F84708"/>
    <w:rsid w:val="00F86261"/>
    <w:rsid w:val="00F95977"/>
    <w:rsid w:val="00F97F66"/>
    <w:rsid w:val="00FA21AF"/>
    <w:rsid w:val="00FB0DA9"/>
    <w:rsid w:val="00FB1451"/>
    <w:rsid w:val="00FB62D6"/>
    <w:rsid w:val="00FB6AC3"/>
    <w:rsid w:val="00FC0452"/>
    <w:rsid w:val="00FC3F8F"/>
    <w:rsid w:val="00FC5658"/>
    <w:rsid w:val="00FC6CA6"/>
    <w:rsid w:val="00FC769F"/>
    <w:rsid w:val="00FD03B7"/>
    <w:rsid w:val="00FD2342"/>
    <w:rsid w:val="00FD27CB"/>
    <w:rsid w:val="00FD74D4"/>
    <w:rsid w:val="00FE03EA"/>
    <w:rsid w:val="00FE7E81"/>
    <w:rsid w:val="00FF092B"/>
    <w:rsid w:val="00FF1D16"/>
    <w:rsid w:val="00FF2866"/>
    <w:rsid w:val="00FF50BC"/>
    <w:rsid w:val="00FF52B0"/>
    <w:rsid w:val="00FF752F"/>
    <w:rsid w:val="00FF7760"/>
    <w:rsid w:val="00FF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4E19CC9"/>
  <w15:docId w15:val="{7AC5FDAD-4B1E-4F3B-8DBC-F187DF749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F2749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odySingle">
    <w:name w:val="Body Single"/>
    <w:basedOn w:val="Normalny"/>
    <w:uiPriority w:val="99"/>
    <w:rsid w:val="003A5228"/>
    <w:rPr>
      <w:noProof/>
      <w:sz w:val="20"/>
      <w:szCs w:val="20"/>
    </w:rPr>
  </w:style>
  <w:style w:type="paragraph" w:styleId="Akapitzlist">
    <w:name w:val="List Paragraph"/>
    <w:basedOn w:val="Normalny"/>
    <w:uiPriority w:val="99"/>
    <w:qFormat/>
    <w:rsid w:val="003A5228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rsid w:val="00771B1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locked/>
    <w:rsid w:val="00771B1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72A22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72A22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72A22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2A22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72A22"/>
    <w:rPr>
      <w:b/>
      <w:bCs/>
      <w:sz w:val="20"/>
      <w:szCs w:val="20"/>
    </w:rPr>
  </w:style>
  <w:style w:type="paragraph" w:customStyle="1" w:styleId="rtejustify">
    <w:name w:val="rtejustify"/>
    <w:basedOn w:val="Normalny"/>
    <w:rsid w:val="004D44B3"/>
    <w:pPr>
      <w:spacing w:before="100" w:beforeAutospacing="1" w:after="100" w:afterAutospacing="1"/>
    </w:pPr>
  </w:style>
  <w:style w:type="paragraph" w:customStyle="1" w:styleId="lsvrkba-tree-widgetitem">
    <w:name w:val="lsvr_kba-tree-widget__item"/>
    <w:basedOn w:val="Normalny"/>
    <w:rsid w:val="001D4CA2"/>
    <w:pPr>
      <w:spacing w:before="100" w:beforeAutospacing="1" w:after="100" w:afterAutospacing="1"/>
    </w:pPr>
  </w:style>
  <w:style w:type="character" w:styleId="Hipercze">
    <w:name w:val="Hyperlink"/>
    <w:basedOn w:val="Domylnaczcionkaakapitu"/>
    <w:uiPriority w:val="99"/>
    <w:unhideWhenUsed/>
    <w:rsid w:val="001D4CA2"/>
    <w:rPr>
      <w:color w:val="0000FF"/>
      <w:u w:val="single"/>
    </w:rPr>
  </w:style>
  <w:style w:type="character" w:customStyle="1" w:styleId="lsvrkba-tree-widgetitem-count">
    <w:name w:val="lsvr_kba-tree-widget__item-count"/>
    <w:basedOn w:val="Domylnaczcionkaakapitu"/>
    <w:rsid w:val="001D4CA2"/>
  </w:style>
  <w:style w:type="paragraph" w:styleId="NormalnyWeb">
    <w:name w:val="Normal (Web)"/>
    <w:basedOn w:val="Normalny"/>
    <w:uiPriority w:val="99"/>
    <w:semiHidden/>
    <w:unhideWhenUsed/>
    <w:rsid w:val="00FF50BC"/>
    <w:pPr>
      <w:spacing w:before="100" w:beforeAutospacing="1" w:after="100" w:afterAutospacing="1"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44F86"/>
    <w:rPr>
      <w:color w:val="605E5C"/>
      <w:shd w:val="clear" w:color="auto" w:fill="E1DFDD"/>
    </w:rPr>
  </w:style>
  <w:style w:type="character" w:styleId="Wyrnieniedelikatne">
    <w:name w:val="Subtle Emphasis"/>
    <w:uiPriority w:val="19"/>
    <w:qFormat/>
    <w:rsid w:val="00DD36D4"/>
    <w:rPr>
      <w:rFonts w:ascii="Times New Roman" w:hAnsi="Times New Roman"/>
      <w:b/>
      <w:bCs/>
      <w:sz w:val="24"/>
      <w:szCs w:val="24"/>
    </w:rPr>
  </w:style>
  <w:style w:type="paragraph" w:customStyle="1" w:styleId="paragraf">
    <w:name w:val="paragraf"/>
    <w:basedOn w:val="Normalny"/>
    <w:rsid w:val="00DD36D4"/>
    <w:pPr>
      <w:numPr>
        <w:numId w:val="6"/>
      </w:numPr>
      <w:ind w:left="4754"/>
    </w:pPr>
  </w:style>
  <w:style w:type="paragraph" w:customStyle="1" w:styleId="paragraph">
    <w:name w:val="paragraph"/>
    <w:basedOn w:val="Normalny"/>
    <w:rsid w:val="003D38B9"/>
    <w:pPr>
      <w:spacing w:before="100" w:beforeAutospacing="1" w:after="100" w:afterAutospacing="1"/>
    </w:pPr>
  </w:style>
  <w:style w:type="character" w:customStyle="1" w:styleId="normaltextrun">
    <w:name w:val="normaltextrun"/>
    <w:basedOn w:val="Domylnaczcionkaakapitu"/>
    <w:rsid w:val="003D38B9"/>
  </w:style>
  <w:style w:type="character" w:customStyle="1" w:styleId="eop">
    <w:name w:val="eop"/>
    <w:basedOn w:val="Domylnaczcionkaakapitu"/>
    <w:rsid w:val="003D38B9"/>
  </w:style>
  <w:style w:type="character" w:styleId="Nierozpoznanawzmianka">
    <w:name w:val="Unresolved Mention"/>
    <w:basedOn w:val="Domylnaczcionkaakapitu"/>
    <w:uiPriority w:val="99"/>
    <w:semiHidden/>
    <w:unhideWhenUsed/>
    <w:rsid w:val="00A771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1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05">
          <w:marLeft w:val="0"/>
          <w:marRight w:val="0"/>
          <w:marTop w:val="0"/>
          <w:marBottom w:val="0"/>
          <w:divBdr>
            <w:top w:val="single" w:sz="2" w:space="6" w:color="auto"/>
            <w:left w:val="single" w:sz="18" w:space="31" w:color="auto"/>
            <w:bottom w:val="single" w:sz="2" w:space="6" w:color="auto"/>
            <w:right w:val="single" w:sz="2" w:space="30" w:color="auto"/>
          </w:divBdr>
          <w:divsChild>
            <w:div w:id="48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752876">
          <w:marLeft w:val="0"/>
          <w:marRight w:val="0"/>
          <w:marTop w:val="0"/>
          <w:marBottom w:val="0"/>
          <w:divBdr>
            <w:top w:val="single" w:sz="2" w:space="6" w:color="auto"/>
            <w:left w:val="single" w:sz="18" w:space="31" w:color="auto"/>
            <w:bottom w:val="single" w:sz="2" w:space="6" w:color="auto"/>
            <w:right w:val="single" w:sz="2" w:space="30" w:color="auto"/>
          </w:divBdr>
          <w:divsChild>
            <w:div w:id="6602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284855">
          <w:marLeft w:val="0"/>
          <w:marRight w:val="0"/>
          <w:marTop w:val="0"/>
          <w:marBottom w:val="0"/>
          <w:divBdr>
            <w:top w:val="single" w:sz="2" w:space="6" w:color="auto"/>
            <w:left w:val="single" w:sz="18" w:space="31" w:color="auto"/>
            <w:bottom w:val="single" w:sz="2" w:space="6" w:color="auto"/>
            <w:right w:val="single" w:sz="2" w:space="30" w:color="auto"/>
          </w:divBdr>
          <w:divsChild>
            <w:div w:id="185303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712273">
          <w:marLeft w:val="0"/>
          <w:marRight w:val="0"/>
          <w:marTop w:val="0"/>
          <w:marBottom w:val="0"/>
          <w:divBdr>
            <w:top w:val="single" w:sz="2" w:space="6" w:color="auto"/>
            <w:left w:val="single" w:sz="18" w:space="31" w:color="auto"/>
            <w:bottom w:val="single" w:sz="2" w:space="6" w:color="auto"/>
            <w:right w:val="single" w:sz="2" w:space="30" w:color="auto"/>
          </w:divBdr>
          <w:divsChild>
            <w:div w:id="136826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841215">
          <w:marLeft w:val="0"/>
          <w:marRight w:val="0"/>
          <w:marTop w:val="0"/>
          <w:marBottom w:val="0"/>
          <w:divBdr>
            <w:top w:val="single" w:sz="2" w:space="6" w:color="auto"/>
            <w:left w:val="single" w:sz="18" w:space="31" w:color="auto"/>
            <w:bottom w:val="single" w:sz="2" w:space="6" w:color="auto"/>
            <w:right w:val="single" w:sz="2" w:space="30" w:color="auto"/>
          </w:divBdr>
          <w:divsChild>
            <w:div w:id="17413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4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3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53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7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175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224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673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87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314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11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60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064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07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27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9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392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296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8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119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143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152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108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95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071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38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E35B9AD8-C9F8-44B6-A986-78E70CAD9B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7452A5-65C7-4EDE-890E-925997918206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9</Words>
  <Characters>5503</Characters>
  <Application>Microsoft Office Word</Application>
  <DocSecurity>4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96 Rektora ZUT z dnia 3 września 2021 r. w sprawie dokumentowania osiągnięć artystycznych pracowników ZUT i doktorantów Szkoły Doktorskiej w ZUT</vt:lpstr>
    </vt:vector>
  </TitlesOfParts>
  <Company/>
  <LinksUpToDate>false</LinksUpToDate>
  <CharactersWithSpaces>6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96 Rektora ZUT z dnia 3 września 2021 r. w sprawie dokumentowania osiągnięć artystycznych pracowników ZUT i doktorantów Szkoły Doktorskiej w ZUT</dc:title>
  <dc:creator>Anna Kruszakin</dc:creator>
  <cp:lastModifiedBy>Gabriela Pasturczak</cp:lastModifiedBy>
  <cp:revision>2</cp:revision>
  <cp:lastPrinted>2021-09-03T07:45:00Z</cp:lastPrinted>
  <dcterms:created xsi:type="dcterms:W3CDTF">2021-09-03T08:58:00Z</dcterms:created>
  <dcterms:modified xsi:type="dcterms:W3CDTF">2021-09-03T08:58:00Z</dcterms:modified>
</cp:coreProperties>
</file>